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</w:p>
    <w:p w14:paraId="0B23393D" w14:textId="432A3777" w:rsidR="00E525A1" w:rsidRPr="002411AB" w:rsidRDefault="00194E7D" w:rsidP="00EC3FB9">
      <w:pPr>
        <w:pBdr>
          <w:top w:val="single" w:sz="4" w:space="6" w:color="auto"/>
          <w:bottom w:val="single" w:sz="4" w:space="6" w:color="auto"/>
        </w:pBdr>
        <w:jc w:val="center"/>
      </w:pPr>
      <w:r>
        <w:rPr>
          <w:rFonts w:cs="Calibri" w:hint="eastAsia"/>
          <w:b/>
          <w:bCs/>
          <w:color w:val="000000" w:themeColor="text1"/>
          <w:sz w:val="40"/>
        </w:rPr>
        <w:t>K</w:t>
      </w:r>
      <w:r>
        <w:rPr>
          <w:rFonts w:cs="Calibri"/>
          <w:b/>
          <w:bCs/>
          <w:color w:val="000000" w:themeColor="text1"/>
          <w:sz w:val="40"/>
        </w:rPr>
        <w:t xml:space="preserve">-Means </w:t>
      </w:r>
      <w:r w:rsidRPr="00194E7D">
        <w:rPr>
          <w:rFonts w:cs="Calibri"/>
          <w:b/>
          <w:bCs/>
          <w:color w:val="000000" w:themeColor="text1"/>
          <w:sz w:val="40"/>
        </w:rPr>
        <w:t xml:space="preserve">Clustering </w:t>
      </w:r>
      <w:r>
        <w:rPr>
          <w:rFonts w:cs="Calibri"/>
          <w:b/>
          <w:bCs/>
          <w:color w:val="000000" w:themeColor="text1"/>
          <w:sz w:val="40"/>
        </w:rPr>
        <w:t>of People with COVID-19</w:t>
      </w:r>
    </w:p>
    <w:p w14:paraId="7FB57092" w14:textId="2C4F134F" w:rsidR="00FB414C" w:rsidRDefault="0022186B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</w:r>
      <w:r w:rsidR="00610406">
        <w:rPr>
          <w:rFonts w:ascii="Calibri" w:hAnsi="Calibri"/>
          <w:b/>
          <w:szCs w:val="20"/>
        </w:rPr>
        <w:fldChar w:fldCharType="begin"/>
      </w:r>
      <w:r w:rsidR="00610406">
        <w:rPr>
          <w:rFonts w:ascii="Calibri" w:hAnsi="Calibri"/>
          <w:b/>
          <w:szCs w:val="20"/>
        </w:rPr>
        <w:instrText xml:space="preserve"> DATE \@ "MMMM d, yyyy" </w:instrText>
      </w:r>
      <w:r w:rsidR="00610406">
        <w:rPr>
          <w:rFonts w:ascii="Calibri" w:hAnsi="Calibri"/>
          <w:b/>
          <w:szCs w:val="20"/>
        </w:rPr>
        <w:fldChar w:fldCharType="separate"/>
      </w:r>
      <w:r w:rsidR="005F0A22">
        <w:rPr>
          <w:rFonts w:ascii="Calibri" w:hAnsi="Calibri"/>
          <w:b/>
          <w:noProof/>
          <w:szCs w:val="20"/>
        </w:rPr>
        <w:t>July 3, 2020</w:t>
      </w:r>
      <w:r w:rsidR="00610406">
        <w:rPr>
          <w:rFonts w:ascii="Calibri" w:hAnsi="Calibri"/>
          <w:b/>
          <w:szCs w:val="20"/>
        </w:rPr>
        <w:fldChar w:fldCharType="end"/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2346B724" w14:textId="7492E399" w:rsidR="005F0A22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4704784" w:history="1">
        <w:r w:rsidR="005F0A22" w:rsidRPr="00690262">
          <w:rPr>
            <w:rStyle w:val="af1"/>
          </w:rPr>
          <w:t>1.</w:t>
        </w:r>
        <w:r w:rsidR="005F0A22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5F0A22" w:rsidRPr="00690262">
          <w:rPr>
            <w:rStyle w:val="af1"/>
          </w:rPr>
          <w:t>Source Code</w:t>
        </w:r>
        <w:r w:rsidR="005F0A22">
          <w:rPr>
            <w:webHidden/>
          </w:rPr>
          <w:tab/>
        </w:r>
        <w:r w:rsidR="005F0A22">
          <w:rPr>
            <w:webHidden/>
          </w:rPr>
          <w:fldChar w:fldCharType="begin"/>
        </w:r>
        <w:r w:rsidR="005F0A22">
          <w:rPr>
            <w:webHidden/>
          </w:rPr>
          <w:instrText xml:space="preserve"> PAGEREF _Toc44704784 \h </w:instrText>
        </w:r>
        <w:r w:rsidR="005F0A22">
          <w:rPr>
            <w:webHidden/>
          </w:rPr>
        </w:r>
        <w:r w:rsidR="005F0A22">
          <w:rPr>
            <w:webHidden/>
          </w:rPr>
          <w:fldChar w:fldCharType="separate"/>
        </w:r>
        <w:r w:rsidR="005F0A22">
          <w:rPr>
            <w:webHidden/>
          </w:rPr>
          <w:t>3</w:t>
        </w:r>
        <w:r w:rsidR="005F0A22">
          <w:rPr>
            <w:webHidden/>
          </w:rPr>
          <w:fldChar w:fldCharType="end"/>
        </w:r>
      </w:hyperlink>
    </w:p>
    <w:p w14:paraId="6AEC9354" w14:textId="1E467353" w:rsidR="005F0A22" w:rsidRDefault="005F0A22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4785" w:history="1">
        <w:r w:rsidRPr="00690262">
          <w:rPr>
            <w:rStyle w:val="af1"/>
          </w:rPr>
          <w:t>1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ode for Creating Datab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0DCE0A6" w14:textId="4886DC6C" w:rsidR="005F0A22" w:rsidRDefault="005F0A22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4786" w:history="1">
        <w:r w:rsidRPr="00690262">
          <w:rPr>
            <w:rStyle w:val="af1"/>
          </w:rPr>
          <w:t>1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ode for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4A2FFC6" w14:textId="6877A023" w:rsidR="005F0A22" w:rsidRDefault="005F0A22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704787" w:history="1">
        <w:r w:rsidRPr="00690262">
          <w:rPr>
            <w:rStyle w:val="af1"/>
          </w:rPr>
          <w:t>2.</w:t>
        </w:r>
        <w:r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Pr="00690262">
          <w:rPr>
            <w:rStyle w:val="af1"/>
          </w:rPr>
          <w:t>Result of Clust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C3AFCA2" w14:textId="57B8EC9A" w:rsidR="005F0A22" w:rsidRDefault="005F0A22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4788" w:history="1">
        <w:r w:rsidRPr="00690262">
          <w:rPr>
            <w:rStyle w:val="af1"/>
          </w:rPr>
          <w:t>2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Scikit-Learn Libr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DFACB68" w14:textId="47858DAC" w:rsidR="005F0A22" w:rsidRDefault="005F0A22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4789" w:history="1">
        <w:r w:rsidRPr="00690262">
          <w:rPr>
            <w:rStyle w:val="af1"/>
          </w:rPr>
          <w:t>2.1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K-m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95A5F07" w14:textId="29B90119" w:rsidR="005F0A22" w:rsidRDefault="005F0A22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4790" w:history="1">
        <w:r w:rsidRPr="00690262">
          <w:rPr>
            <w:rStyle w:val="af1"/>
          </w:rPr>
          <w:t>2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Pyclustering Libr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3AFC47F7" w14:textId="7D6FF448" w:rsidR="005F0A22" w:rsidRDefault="005F0A22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4791" w:history="1">
        <w:r w:rsidRPr="00690262">
          <w:rPr>
            <w:rStyle w:val="af1"/>
          </w:rPr>
          <w:t>2.2.1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K-means 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7B619FF3" w14:textId="2BFC0334" w:rsidR="005F0A22" w:rsidRDefault="005F0A22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4792" w:history="1">
        <w:r w:rsidRPr="00690262">
          <w:rPr>
            <w:rStyle w:val="af1"/>
          </w:rPr>
          <w:t>2.2.2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K-means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5</w:t>
        </w:r>
        <w:r>
          <w:rPr>
            <w:webHidden/>
          </w:rPr>
          <w:fldChar w:fldCharType="end"/>
        </w:r>
      </w:hyperlink>
    </w:p>
    <w:p w14:paraId="6B422995" w14:textId="539A8330" w:rsidR="005F0A22" w:rsidRDefault="005F0A22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4793" w:history="1">
        <w:r w:rsidRPr="00690262">
          <w:rPr>
            <w:rStyle w:val="af1"/>
          </w:rPr>
          <w:t>2.2.3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K-means 3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7</w:t>
        </w:r>
        <w:r>
          <w:rPr>
            <w:webHidden/>
          </w:rPr>
          <w:fldChar w:fldCharType="end"/>
        </w:r>
      </w:hyperlink>
    </w:p>
    <w:p w14:paraId="64422027" w14:textId="5D7CA14F" w:rsidR="005F0A22" w:rsidRDefault="005F0A22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4794" w:history="1">
        <w:r w:rsidRPr="00690262">
          <w:rPr>
            <w:rStyle w:val="af1"/>
          </w:rPr>
          <w:t>2.2.4.</w:t>
        </w:r>
        <w:r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Pr="00690262">
          <w:rPr>
            <w:rStyle w:val="af1"/>
          </w:rPr>
          <w:t>Clustering using K-means 4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47047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9</w:t>
        </w:r>
        <w:r>
          <w:rPr>
            <w:webHidden/>
          </w:rPr>
          <w:fldChar w:fldCharType="end"/>
        </w:r>
      </w:hyperlink>
    </w:p>
    <w:p w14:paraId="0F664215" w14:textId="069528B1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0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bookmarkEnd w:id="0"/>
    <w:p w14:paraId="0725D187" w14:textId="23EC9B91" w:rsidR="00750C20" w:rsidRDefault="00750C20" w:rsidP="0043310F">
      <w:pPr>
        <w:pStyle w:val="1"/>
      </w:pPr>
      <w:r>
        <w:lastRenderedPageBreak/>
        <w:t xml:space="preserve"> </w:t>
      </w:r>
      <w:bookmarkStart w:id="1" w:name="_Toc44704784"/>
      <w:r w:rsidR="00194E7D">
        <w:t>Source Code</w:t>
      </w:r>
      <w:bookmarkEnd w:id="1"/>
    </w:p>
    <w:p w14:paraId="4718D847" w14:textId="2E72B819" w:rsidR="00194E7D" w:rsidRDefault="00194E7D" w:rsidP="00194E7D">
      <w:pPr>
        <w:pStyle w:val="20"/>
      </w:pPr>
      <w:bookmarkStart w:id="2" w:name="_Toc44704785"/>
      <w:r>
        <w:rPr>
          <w:rFonts w:hint="eastAsia"/>
        </w:rPr>
        <w:t>C</w:t>
      </w:r>
      <w:r>
        <w:t>ode for Creating Database</w:t>
      </w:r>
      <w:bookmarkEnd w:id="2"/>
    </w:p>
    <w:p w14:paraId="020D6A55" w14:textId="35251491" w:rsidR="00194E7D" w:rsidRDefault="00194E7D" w:rsidP="00194E7D">
      <w:pPr>
        <w:pStyle w:val="L1"/>
      </w:pPr>
      <w:proofErr w:type="spellStart"/>
      <w:r>
        <w:rPr>
          <w:rFonts w:hint="eastAsia"/>
        </w:rPr>
        <w:t>C</w:t>
      </w:r>
      <w:r>
        <w:t>reatingDB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0DD41E9F" w14:textId="77777777" w:rsidTr="00194E7D">
        <w:tc>
          <w:tcPr>
            <w:tcW w:w="8719" w:type="dxa"/>
          </w:tcPr>
          <w:p w14:paraId="4A25239D" w14:textId="4795F06C" w:rsidR="00194E7D" w:rsidRPr="00194E7D" w:rsidRDefault="00194E7D" w:rsidP="00194E7D">
            <w:pPr>
              <w:pStyle w:val="L1body"/>
              <w:ind w:left="0"/>
              <w:rPr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day of infection or contac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int, the difference between base date and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timedel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. \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rfti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ress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add_file.encoding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.readlin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choi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-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shuff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.randin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 xml:space="preserve">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0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tact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proofErr w:type="spellStart"/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.append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round(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lf.compute_severity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('confirm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converting as pandas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DataFrame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data type to save .csv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pd.DataFram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{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"Severity": </w:t>
            </w:r>
            <w:proofErr w:type="spellStart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everity_list</w:t>
            </w:r>
            <w:proofErr w:type="spellEnd"/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: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sort_values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[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reset_index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lastRenderedPageBreak/>
              <w:t xml:space="preserve">        </w:t>
            </w:r>
            <w:proofErr w:type="spellStart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to_csv</w:t>
            </w:r>
            <w:proofErr w:type="spellEnd"/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6A92CB7A" w14:textId="77777777" w:rsidR="00194E7D" w:rsidRPr="00194E7D" w:rsidRDefault="00194E7D" w:rsidP="00194E7D">
      <w:pPr>
        <w:pStyle w:val="L1body"/>
      </w:pPr>
    </w:p>
    <w:p w14:paraId="64B40E30" w14:textId="4AFECE42" w:rsidR="00194E7D" w:rsidRDefault="00194E7D" w:rsidP="00194E7D">
      <w:pPr>
        <w:pStyle w:val="20"/>
      </w:pPr>
      <w:bookmarkStart w:id="3" w:name="_Toc44704786"/>
      <w:r>
        <w:rPr>
          <w:rFonts w:hint="eastAsia"/>
        </w:rPr>
        <w:t>C</w:t>
      </w:r>
      <w:r>
        <w:t>ode for Clustering</w:t>
      </w:r>
      <w:bookmarkEnd w:id="3"/>
    </w:p>
    <w:p w14:paraId="31C6BB45" w14:textId="47B66C3F" w:rsidR="00FD05CB" w:rsidRPr="00FD05CB" w:rsidRDefault="00194E7D" w:rsidP="00932B2C">
      <w:pPr>
        <w:pStyle w:val="L1"/>
        <w:rPr>
          <w:rFonts w:hint="eastAsia"/>
        </w:rPr>
      </w:pPr>
      <w:proofErr w:type="spellStart"/>
      <w:r>
        <w:t>ClusteringPeople</w:t>
      </w:r>
      <w:proofErr w:type="spellEnd"/>
      <w:r>
        <w:t xml:space="preserve">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F90156" w:rsidRPr="00F90156" w14:paraId="6F9A0175" w14:textId="77777777" w:rsidTr="00194E7D">
        <w:tc>
          <w:tcPr>
            <w:tcW w:w="8719" w:type="dxa"/>
          </w:tcPr>
          <w:p w14:paraId="5D004D15" w14:textId="3DEADC4C" w:rsidR="00F90156" w:rsidRPr="00F90156" w:rsidRDefault="00F90156" w:rsidP="00F90156">
            <w:pPr>
              <w:pStyle w:val="L1body"/>
              <w:ind w:left="0"/>
              <w:rPr>
                <w:sz w:val="20"/>
                <w:szCs w:val="20"/>
              </w:rPr>
            </w:pP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lusteringPeopl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None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dded_column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result_dic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{}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entroids_coor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health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healthy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ontacte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ntacted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onfirme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nfirmed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init</w:t>
            </w:r>
            <w:proofErr w:type="spellEnd"/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load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people_number_of_typ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load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load .csv fil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string, the path of fil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d.read_csv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ompute_people_number_of_typ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ntacted_id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tatus_ser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nfirmed_id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healthy_id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ompute_average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d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id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isplay_load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Total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number of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.split()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healthy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ontacted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onfirmed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everity of contacted people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average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ntacted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everity of confirmed people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average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nfirmed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ompute_severit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preprocess the data for distance function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rows from loaded data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today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datetime.now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.date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ate of today, YEAR-MONTH-DAY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selecting specific column to compute 'severity'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ncurred Date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ovid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Status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everity resul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um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efault is healthy, 0.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acted person?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tacted person: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1 - ((today's date) - (infected date)) * 0.05)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(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) *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elif</w:t>
            </w:r>
            <w:proofErr w:type="spellEnd"/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tatus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firmed person?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firmed person: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(1 - ((today's date) - (infected date)) * 0.05)) / 2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(today - parse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ncur_date_col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).date()).days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- 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elapsed_day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*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everity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severity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 the value to the lis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added_column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luster_kmean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oad the k-means model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km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.KMean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n_cluster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cluster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ini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k-means++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how to initial cluster center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max_i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30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maximum number of iteration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algorithm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'auto'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# three choices: auto, full, and </w:t>
            </w:r>
            <w:proofErr w:type="spellStart"/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elkan</w:t>
            </w:r>
            <w:proofErr w:type="spellEnd"/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.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 =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p.array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m.fit_predic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.reshap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hanging the shape of data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ilhouette_score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ilhouette_scor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.reshap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t least 2 column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min_max_scal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reprocessing.MinMaxScal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min_max_scaler.fit_transform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m.fit_predic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ilhouette_score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ilhouette_scor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arget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the coordinates of centroid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entroids_coord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m.cluster_center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_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the prediction resul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luster_result_dic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raw_elbow_metho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elbow graph using SSE(Sum of Squares Error)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</w:t>
            </w:r>
            <w:proofErr w:type="spellStart"/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se_list</w:t>
            </w:r>
            <w:proofErr w:type="spellEnd"/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: list of SS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lt.plo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marker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o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lt.xlabel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The Number of Cluster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lt.ylabel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SE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lt.show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print_result_of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.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values.to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.to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_of_a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_of_a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erity_of_a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Numb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Clusters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 cluster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.coun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ag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ag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person_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[0] of tuple is id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g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[1] of tuple is ag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everity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)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[2] of tuple is severity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_of_a_cluster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</w:t>
            </w:r>
            <w:proofErr w:type="spellStart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Clust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: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Numb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 Valu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Age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ag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of severities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</w:t>
            </w:r>
            <w:proofErr w:type="spellStart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The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Coordinates of Centroid: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ord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entroids_coor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num_cluster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X1 (Severity)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ord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X2 (Age)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ord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_of_a_cluster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ag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erity_of_a_cluster_list.appen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t xml:space="preserve">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um_of_severitie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/ </w:t>
            </w:r>
            <w:proofErr w:type="spellStart"/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isplay_summary_tabl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_of_a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_of_a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erity_of_a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ata_to_csv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label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emp_df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.</w:t>
            </w:r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proofErr w:type="spellStart"/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deepcopy</w:t>
            </w:r>
            <w:proofErr w:type="spellEnd"/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__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emp_df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Cluster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ID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label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nam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clustered_corona_data_k</w:t>
            </w:r>
            <w:proofErr w:type="spellEnd"/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_"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\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join(</w:t>
            </w:r>
            <w:proofErr w:type="spellStart"/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added_column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.csv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temp_df.to_csv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nam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isplay_summary_tabl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erity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ag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3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ev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5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um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+len_p_num+len_age+len_sev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op row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sum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luster ID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# of Peopl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vg. of Ages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age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vg. of Severity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ev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ents of tabl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zip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erity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age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ev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id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p_num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age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sev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-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bottom row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Total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sum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of_cluster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proofErr w:type="spellEnd"/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|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sum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raw_silhouett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graph using silhouette score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def </w:t>
            </w:r>
            <w:proofErr w:type="spellStart"/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raw_grap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clustering resul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</w:p>
        </w:tc>
      </w:tr>
    </w:tbl>
    <w:p w14:paraId="7BEAD9CC" w14:textId="3578AD0F" w:rsidR="00194E7D" w:rsidRDefault="00194E7D" w:rsidP="00194E7D">
      <w:pPr>
        <w:pStyle w:val="L1"/>
      </w:pPr>
      <w:r>
        <w:lastRenderedPageBreak/>
        <w:t>main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F90156" w:rsidRPr="00F90156" w14:paraId="1E33AAB1" w14:textId="77777777" w:rsidTr="00194E7D">
        <w:tc>
          <w:tcPr>
            <w:tcW w:w="8719" w:type="dxa"/>
          </w:tcPr>
          <w:p w14:paraId="2AD3E638" w14:textId="3AB40374" w:rsidR="00F90156" w:rsidRPr="00F90156" w:rsidRDefault="00F90156" w:rsidP="00F90156">
            <w:pPr>
              <w:pStyle w:val="L1body"/>
              <w:ind w:left="0"/>
              <w:rPr>
                <w:sz w:val="20"/>
                <w:szCs w:val="20"/>
              </w:rPr>
            </w:pP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   # CODE FOR CLUSTERING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cp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ingPeople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file_path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p.display_load_data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s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SE(Sum of squares errors)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ilhouette_scor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ilhouette score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luster with 'Severity' and 'Age' column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k </w:t>
            </w:r>
            <w:proofErr w:type="spellStart"/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 lis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[id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d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 =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p.cluster_kmeans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p.print_result_of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</w:t>
            </w:r>
            <w:proofErr w:type="spellStart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redicted_list</w:t>
            </w:r>
            <w:proofErr w:type="spellEnd"/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177D5A7C" w14:textId="67776368" w:rsidR="00FB0D9F" w:rsidRDefault="00194E7D" w:rsidP="00E60CC7">
      <w:pPr>
        <w:pStyle w:val="1"/>
      </w:pPr>
      <w:bookmarkStart w:id="4" w:name="_Toc44704787"/>
      <w:r>
        <w:rPr>
          <w:rFonts w:hint="eastAsia"/>
        </w:rPr>
        <w:t>R</w:t>
      </w:r>
      <w:r>
        <w:t>esult of Clustering</w:t>
      </w:r>
      <w:bookmarkEnd w:id="4"/>
    </w:p>
    <w:p w14:paraId="136DDAB5" w14:textId="06F775A8" w:rsidR="00732992" w:rsidRDefault="00693F20" w:rsidP="00FD05CB">
      <w:pPr>
        <w:pStyle w:val="20"/>
      </w:pPr>
      <w:bookmarkStart w:id="5" w:name="_Toc44704788"/>
      <w:r>
        <w:t xml:space="preserve">Clustering </w:t>
      </w:r>
      <w:r w:rsidR="005D0508">
        <w:t xml:space="preserve">using Scikit-Learn </w:t>
      </w:r>
      <w:r w:rsidR="005D0508">
        <w:t>Library</w:t>
      </w:r>
      <w:bookmarkEnd w:id="5"/>
    </w:p>
    <w:p w14:paraId="3C01FCD5" w14:textId="73D588AF" w:rsidR="00FD05CB" w:rsidRPr="00FD05CB" w:rsidRDefault="005D0508" w:rsidP="00FD05CB">
      <w:pPr>
        <w:pStyle w:val="3"/>
        <w:rPr>
          <w:rFonts w:hint="eastAsia"/>
        </w:rPr>
      </w:pPr>
      <w:bookmarkStart w:id="6" w:name="_Toc44704789"/>
      <w:r>
        <w:rPr>
          <w:rFonts w:hint="eastAsia"/>
        </w:rPr>
        <w:t>C</w:t>
      </w:r>
      <w:r>
        <w:t>lustering using K-means</w:t>
      </w:r>
      <w:bookmarkEnd w:id="6"/>
    </w:p>
    <w:p w14:paraId="1C0F07A6" w14:textId="61E997A9" w:rsidR="00693F20" w:rsidRDefault="00693F20" w:rsidP="00743F65">
      <w:pPr>
        <w:pStyle w:val="L1"/>
      </w:pPr>
      <w:r>
        <w:t>Used Column: Age, Severity</w:t>
      </w:r>
    </w:p>
    <w:p w14:paraId="596C126C" w14:textId="77FA276A" w:rsidR="005D0508" w:rsidRPr="005D0508" w:rsidRDefault="005D0508" w:rsidP="005D0508">
      <w:pPr>
        <w:pStyle w:val="L1"/>
        <w:rPr>
          <w:rFonts w:hint="eastAsia"/>
        </w:rPr>
      </w:pPr>
      <w:r>
        <w:rPr>
          <w:rFonts w:hint="eastAsia"/>
        </w:rPr>
        <w:t>D</w:t>
      </w:r>
      <w:r>
        <w:t>istance Function: E</w:t>
      </w:r>
      <w:r w:rsidRPr="005D0508">
        <w:t>uclidean</w:t>
      </w:r>
      <w:r>
        <w:t xml:space="preserve"> D</w:t>
      </w:r>
      <w:r w:rsidRPr="005D0508">
        <w:t>istance</w:t>
      </w:r>
    </w:p>
    <w:p w14:paraId="37D362F8" w14:textId="35CBCA4A" w:rsidR="005D0508" w:rsidRPr="005D0508" w:rsidRDefault="00FD05CB" w:rsidP="00DD1464">
      <w:pPr>
        <w:pStyle w:val="L1"/>
        <w:rPr>
          <w:rFonts w:hint="eastAsia"/>
        </w:rPr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732992" w:rsidRPr="00FD05CB" w14:paraId="5E0E8F6D" w14:textId="77777777" w:rsidTr="00693F20">
        <w:tc>
          <w:tcPr>
            <w:tcW w:w="9062" w:type="dxa"/>
          </w:tcPr>
          <w:p w14:paraId="3A30CCB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7D2B60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ID  Age</w:t>
            </w:r>
            <w:proofErr w:type="gramEnd"/>
            <w:r w:rsidRPr="005D0508">
              <w:rPr>
                <w:rFonts w:ascii="Consolas" w:hAnsi="Consolas"/>
              </w:rPr>
              <w:t xml:space="preserve"> </w:t>
            </w:r>
            <w:proofErr w:type="spellStart"/>
            <w:r w:rsidRPr="005D0508">
              <w:rPr>
                <w:rFonts w:ascii="Consolas" w:hAnsi="Consolas"/>
              </w:rPr>
              <w:t>Covid</w:t>
            </w:r>
            <w:proofErr w:type="spellEnd"/>
            <w:r w:rsidRPr="005D0508">
              <w:rPr>
                <w:rFonts w:ascii="Consolas" w:hAnsi="Consolas"/>
              </w:rPr>
              <w:t xml:space="preserve"> Status Severity Address   </w:t>
            </w:r>
          </w:p>
          <w:p w14:paraId="04185F2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1   </w:t>
            </w:r>
            <w:proofErr w:type="gramStart"/>
            <w:r w:rsidRPr="005D0508">
              <w:rPr>
                <w:rFonts w:ascii="Consolas" w:hAnsi="Consolas" w:hint="eastAsia"/>
              </w:rPr>
              <w:t>72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12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60818C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2   </w:t>
            </w:r>
            <w:proofErr w:type="gramStart"/>
            <w:r w:rsidRPr="005D0508">
              <w:rPr>
                <w:rFonts w:ascii="Consolas" w:hAnsi="Consolas" w:hint="eastAsia"/>
              </w:rPr>
              <w:t>50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FABD6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lastRenderedPageBreak/>
              <w:t xml:space="preserve">3   </w:t>
            </w:r>
            <w:proofErr w:type="gramStart"/>
            <w:r w:rsidRPr="005D0508">
              <w:rPr>
                <w:rFonts w:ascii="Consolas" w:hAnsi="Consolas" w:hint="eastAsia"/>
              </w:rPr>
              <w:t>49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2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4719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4   </w:t>
            </w:r>
            <w:proofErr w:type="gramStart"/>
            <w:r w:rsidRPr="005D0508">
              <w:rPr>
                <w:rFonts w:ascii="Consolas" w:hAnsi="Consolas" w:hint="eastAsia"/>
              </w:rPr>
              <w:t>45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2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8993D1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5   </w:t>
            </w:r>
            <w:proofErr w:type="gramStart"/>
            <w:r w:rsidRPr="005D0508">
              <w:rPr>
                <w:rFonts w:ascii="Consolas" w:hAnsi="Consolas" w:hint="eastAsia"/>
              </w:rPr>
              <w:t>45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CAC4F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6   </w:t>
            </w:r>
            <w:proofErr w:type="gramStart"/>
            <w:r w:rsidRPr="005D0508">
              <w:rPr>
                <w:rFonts w:ascii="Consolas" w:hAnsi="Consolas" w:hint="eastAsia"/>
              </w:rPr>
              <w:t>66  Confirm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55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2F26D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7   </w:t>
            </w:r>
            <w:proofErr w:type="gramStart"/>
            <w:r w:rsidRPr="005D0508">
              <w:rPr>
                <w:rFonts w:ascii="Consolas" w:hAnsi="Consolas" w:hint="eastAsia"/>
              </w:rPr>
              <w:t>86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58FB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8   </w:t>
            </w:r>
            <w:proofErr w:type="gramStart"/>
            <w:r w:rsidRPr="005D0508">
              <w:rPr>
                <w:rFonts w:ascii="Consolas" w:hAnsi="Consolas" w:hint="eastAsia"/>
              </w:rPr>
              <w:t>43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5A9722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9   </w:t>
            </w:r>
            <w:proofErr w:type="gramStart"/>
            <w:r w:rsidRPr="005D0508">
              <w:rPr>
                <w:rFonts w:ascii="Consolas" w:hAnsi="Consolas" w:hint="eastAsia"/>
              </w:rPr>
              <w:t>63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08DE6F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0  8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EE34C0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1  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Contacted    0.1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0E98E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2  6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030CE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3  6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F1404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4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2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E0E5C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5  9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7FBC6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6  9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10BD83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7  5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E7215C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8  2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B9AFA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9  9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93B2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0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41C0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1  2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7EC3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2  1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7F0D93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3  5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6ECF82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4  7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BF86B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5  9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45022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6  3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1551B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7  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9173EF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8  9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D760D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9  7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AC2E5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0  5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287BA0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1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CCB5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2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D6AE16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3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85592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4  9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75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F30AA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5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7ED9B0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6  5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161A2B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7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ABA59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8  9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8FC4F4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9  2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27AEE5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0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116C11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1  7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60F9A93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2  1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4DE002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3  1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B95E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4  5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9737E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5  5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7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EC1386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6  4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59E69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lastRenderedPageBreak/>
              <w:t>47  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Confirmed    0.75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92F99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8  9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22EA43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9  9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25E2E7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0  9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22961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1  2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8877B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2  6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0A0837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3  5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8E09AC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4  5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B9FFF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5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42AAD6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6  7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44BDF2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7  4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DBCA99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8  5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C3F30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9  1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8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D5046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0  4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9CB5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1  5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5F803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2  5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26A1461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3  3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7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140A3DF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4  2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7F7F84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5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FBD96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6  8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ED07E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7  2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F8D95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8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5B5BA6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9  6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7BD570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0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5C0EF0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1  8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59DC11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2  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004A2D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3  7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CE8AB2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4  3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4FB2A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5  8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29C10D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6  7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83F6C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7  6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44022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8  1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B847F2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9  6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50F8D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0  2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0AAE16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1  1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695669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2  7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8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C8D57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3  7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558BBB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4  3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8254A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5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9B331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6  2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A75467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7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01DBB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8  3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B09B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9  1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55180C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0  1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2C579C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lastRenderedPageBreak/>
              <w:t>91  8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CDE99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2  8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2BFD9C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3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51305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4  4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5CDC2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5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1A1C33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6  1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5CB67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7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75DEF0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8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9A868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9  6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CCEA74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100 </w:t>
            </w:r>
            <w:proofErr w:type="gramStart"/>
            <w:r w:rsidRPr="005D0508">
              <w:rPr>
                <w:rFonts w:ascii="Consolas" w:hAnsi="Consolas" w:hint="eastAsia"/>
              </w:rPr>
              <w:t>45  Confirm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65 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F39A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83557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1372A12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2F9D36B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3D49441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3EC58A2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3B52FB8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988245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76E6DD3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11C18F6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49A819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50EAC39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595F77B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E806F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605036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004B3FB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1D8D2F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621DB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6BF50F1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33514C6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50EE1F0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A2A490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234095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7FBF57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7C54E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ED3375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47FF726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1 |         45.74 |           0.61</w:t>
            </w:r>
          </w:p>
          <w:p w14:paraId="2DD5AD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69 |         50.81 |           0.14</w:t>
            </w:r>
          </w:p>
          <w:p w14:paraId="79744C7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DA5644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D0551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95 |</w:t>
            </w:r>
          </w:p>
          <w:p w14:paraId="6018A8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D0D1C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FF67F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6344DC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3C83B8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5</w:t>
            </w:r>
          </w:p>
          <w:p w14:paraId="13A16BC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58</w:t>
            </w:r>
          </w:p>
          <w:p w14:paraId="32B0D68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9</w:t>
            </w:r>
          </w:p>
          <w:p w14:paraId="452226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A3C029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</w:t>
            </w:r>
          </w:p>
          <w:p w14:paraId="7B3BAF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3BBEE8A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5F0A77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C5439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5</w:t>
            </w:r>
          </w:p>
          <w:p w14:paraId="663B07B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2.28</w:t>
            </w:r>
          </w:p>
          <w:p w14:paraId="01A44DA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5</w:t>
            </w:r>
          </w:p>
          <w:p w14:paraId="1742D1E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97BA8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8</w:t>
            </w:r>
          </w:p>
          <w:p w14:paraId="180A2E1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2</w:t>
            </w:r>
          </w:p>
          <w:p w14:paraId="59971E1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56959B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05A40F7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0</w:t>
            </w:r>
          </w:p>
          <w:p w14:paraId="01F1E20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7</w:t>
            </w:r>
          </w:p>
          <w:p w14:paraId="37782CC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85AEE7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37C2F9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2</w:t>
            </w:r>
          </w:p>
          <w:p w14:paraId="7E3A89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26AE3F2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5BA462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6218DA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6044DA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45 |         28.58 |           0.19</w:t>
            </w:r>
          </w:p>
          <w:p w14:paraId="4C9153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5 |         52.28 |           0.65</w:t>
            </w:r>
          </w:p>
          <w:p w14:paraId="7E4F8FA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0 |          77.7 |           0.12</w:t>
            </w:r>
          </w:p>
          <w:p w14:paraId="4D4636A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9ACA2B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EEB9A8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2.45 |</w:t>
            </w:r>
          </w:p>
          <w:p w14:paraId="7F9408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D181AE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CDE7E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0646D28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6083D3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652076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59</w:t>
            </w:r>
          </w:p>
          <w:p w14:paraId="295E27E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1C2E2F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2E5CB0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5</w:t>
            </w:r>
          </w:p>
          <w:p w14:paraId="34AA33A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008BF6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7FDA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7F972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7B2BB1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3.24</w:t>
            </w:r>
          </w:p>
          <w:p w14:paraId="6EBF88E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9</w:t>
            </w:r>
          </w:p>
          <w:p w14:paraId="44F3E2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B47B2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3</w:t>
            </w:r>
          </w:p>
          <w:p w14:paraId="689448E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3</w:t>
            </w:r>
          </w:p>
          <w:p w14:paraId="1BBD88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370E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83CA3A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2</w:t>
            </w:r>
          </w:p>
          <w:p w14:paraId="595F0C5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Average of Age: 24.78</w:t>
            </w:r>
          </w:p>
          <w:p w14:paraId="2E695B2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ADB5A3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C2192E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5F0E73D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487F3F7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B1DC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466B674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21671DB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1.83</w:t>
            </w:r>
          </w:p>
          <w:p w14:paraId="0BEBAB0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1</w:t>
            </w:r>
          </w:p>
          <w:p w14:paraId="6B0E0D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17AB2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3</w:t>
            </w:r>
          </w:p>
          <w:p w14:paraId="480EB62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776E3FE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97071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BF7EC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014345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80.59 |           0.05</w:t>
            </w:r>
          </w:p>
          <w:p w14:paraId="0CD18DA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33.24 |           0.69</w:t>
            </w:r>
          </w:p>
          <w:p w14:paraId="5E33B9F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2 |         24.78 |           0.12</w:t>
            </w:r>
          </w:p>
          <w:p w14:paraId="0172724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9 |         61.83 |           0.41</w:t>
            </w:r>
          </w:p>
          <w:p w14:paraId="1E97678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16BC6C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EB523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8.74 |</w:t>
            </w:r>
          </w:p>
          <w:p w14:paraId="563058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7AE29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69965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60BA41E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48020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227079D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42</w:t>
            </w:r>
          </w:p>
          <w:p w14:paraId="4FFDD25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1</w:t>
            </w:r>
          </w:p>
          <w:p w14:paraId="577A384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6CDE7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2</w:t>
            </w:r>
          </w:p>
          <w:p w14:paraId="242CFB2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5</w:t>
            </w:r>
          </w:p>
          <w:p w14:paraId="6CAB17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AAC97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A3999B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1ECBFE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4.65</w:t>
            </w:r>
          </w:p>
          <w:p w14:paraId="1300332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</w:t>
            </w:r>
          </w:p>
          <w:p w14:paraId="09B628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44E9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3</w:t>
            </w:r>
          </w:p>
          <w:p w14:paraId="6AB9A2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5</w:t>
            </w:r>
          </w:p>
          <w:p w14:paraId="6EA667C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0E86C6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F9371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068668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32</w:t>
            </w:r>
          </w:p>
          <w:p w14:paraId="6D513B7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60623DA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3E44D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587F9C7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32A292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E173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610F42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2185896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1.77</w:t>
            </w:r>
          </w:p>
          <w:p w14:paraId="1AF5223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</w:t>
            </w:r>
          </w:p>
          <w:p w14:paraId="492D69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E2B7F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3</w:t>
            </w:r>
          </w:p>
          <w:p w14:paraId="15CB68D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378148E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D5E4F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29BD898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9</w:t>
            </w:r>
          </w:p>
          <w:p w14:paraId="675304D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7.58</w:t>
            </w:r>
          </w:p>
          <w:p w14:paraId="76EDC0C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1A08E11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1AF162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14F0B8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7</w:t>
            </w:r>
          </w:p>
          <w:p w14:paraId="71DDD9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FA27C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5D5CD8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16395BC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6 |         45.42 |           0.21</w:t>
            </w:r>
          </w:p>
          <w:p w14:paraId="318399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0 |         64.65 |            0.6</w:t>
            </w:r>
          </w:p>
          <w:p w14:paraId="209419F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2 |         83.32 |           0.08</w:t>
            </w:r>
          </w:p>
          <w:p w14:paraId="6CB4C4B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3 |         21.77 |            0.6</w:t>
            </w:r>
          </w:p>
          <w:p w14:paraId="6DEB6BD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9 |         17.58 |           0.08</w:t>
            </w:r>
          </w:p>
          <w:p w14:paraId="7B95A6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7240C2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CF3EB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7.34 |</w:t>
            </w:r>
          </w:p>
          <w:p w14:paraId="34A9B5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DA862F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FE929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5EEC947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509602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43BA320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4</w:t>
            </w:r>
          </w:p>
          <w:p w14:paraId="591DEE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6C42CC8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9AC51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42CEA0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0BF8AD9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E27CE7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3828CB4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100B3C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3</w:t>
            </w:r>
          </w:p>
          <w:p w14:paraId="1A0AE59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5</w:t>
            </w:r>
          </w:p>
          <w:p w14:paraId="2F1572F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4E7792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9</w:t>
            </w:r>
          </w:p>
          <w:p w14:paraId="1F1F420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0D33F7B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B392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0D14BD5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6FAF67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3732BBF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3062276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8DB1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16F148F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418A003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36B31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B8252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31AE5D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39</w:t>
            </w:r>
          </w:p>
          <w:p w14:paraId="094DB23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</w:t>
            </w:r>
          </w:p>
          <w:p w14:paraId="04B98F3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DB7F82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1</w:t>
            </w:r>
          </w:p>
          <w:p w14:paraId="75B82C2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5</w:t>
            </w:r>
          </w:p>
          <w:p w14:paraId="358316F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157F3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30BE274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4</w:t>
            </w:r>
          </w:p>
          <w:p w14:paraId="09F51D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83</w:t>
            </w:r>
          </w:p>
          <w:p w14:paraId="1B81DB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7</w:t>
            </w:r>
          </w:p>
          <w:p w14:paraId="5FD9E8E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5C9BD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8</w:t>
            </w:r>
          </w:p>
          <w:p w14:paraId="676681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3</w:t>
            </w:r>
          </w:p>
          <w:p w14:paraId="629331A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3E46A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CE5B8D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03F2092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9.33</w:t>
            </w:r>
          </w:p>
          <w:p w14:paraId="7755AAE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7</w:t>
            </w:r>
          </w:p>
          <w:p w14:paraId="2C895C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B9B6A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9</w:t>
            </w:r>
          </w:p>
          <w:p w14:paraId="6BA2105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</w:t>
            </w:r>
          </w:p>
          <w:p w14:paraId="435ADA3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7231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ADDB91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1713B4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82.64 |           0.07</w:t>
            </w:r>
          </w:p>
          <w:p w14:paraId="69FC9A9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0 |          19.3 |           0.65</w:t>
            </w:r>
          </w:p>
          <w:p w14:paraId="1AC3CED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5 |          72.4 |           0.89</w:t>
            </w:r>
          </w:p>
          <w:p w14:paraId="64E350E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8 |         15.39 |            0.1</w:t>
            </w:r>
          </w:p>
          <w:p w14:paraId="7FA42B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4 |         42.83 |           0.17</w:t>
            </w:r>
          </w:p>
          <w:p w14:paraId="5821D4B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21 |         59.33 |           0.47</w:t>
            </w:r>
          </w:p>
          <w:p w14:paraId="24E9BF8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6666CF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26F63C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92 |</w:t>
            </w:r>
          </w:p>
          <w:p w14:paraId="565287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72BEA4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AC6F43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2D92CC3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3B096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588C406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2.18</w:t>
            </w:r>
          </w:p>
          <w:p w14:paraId="17900E5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4</w:t>
            </w:r>
          </w:p>
          <w:p w14:paraId="0C8294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899A98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8</w:t>
            </w:r>
          </w:p>
          <w:p w14:paraId="0A08E20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11D30A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856A8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F9C220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03D175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1.61</w:t>
            </w:r>
          </w:p>
          <w:p w14:paraId="158BFF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36E4163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735B7D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12D9935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3FF700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D60F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0C0D78E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7BE46C2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0515AE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2BDB45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6123F6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516985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5EDF70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FC82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E2838A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28114C2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92</w:t>
            </w:r>
          </w:p>
          <w:p w14:paraId="3AA47C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7</w:t>
            </w:r>
          </w:p>
          <w:p w14:paraId="535449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39FC69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9</w:t>
            </w:r>
          </w:p>
          <w:p w14:paraId="0393550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46316E7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66C5C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EBE769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3BD8CF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0</w:t>
            </w:r>
          </w:p>
          <w:p w14:paraId="07AFA87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7</w:t>
            </w:r>
          </w:p>
          <w:p w14:paraId="78DE1C9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BFAC9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9</w:t>
            </w:r>
          </w:p>
          <w:p w14:paraId="5F1FA97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5CB4DC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8C27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18D0297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04D41A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0</w:t>
            </w:r>
          </w:p>
          <w:p w14:paraId="5811BFD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5</w:t>
            </w:r>
          </w:p>
          <w:p w14:paraId="3BF866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3822C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9</w:t>
            </w:r>
          </w:p>
          <w:p w14:paraId="73EB397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2208E8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ACDF3A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5A08979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16AB905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9.95</w:t>
            </w:r>
          </w:p>
          <w:p w14:paraId="4ECCF3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5</w:t>
            </w:r>
          </w:p>
          <w:p w14:paraId="27B8BB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502C1F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6</w:t>
            </w:r>
          </w:p>
          <w:p w14:paraId="05D8F1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</w:t>
            </w:r>
          </w:p>
          <w:p w14:paraId="6EA59B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43CFA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E82557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4914C21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1 |         62.18 |           0.74</w:t>
            </w:r>
          </w:p>
          <w:p w14:paraId="3C66D7B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8 |         21.61 |           0.02</w:t>
            </w:r>
          </w:p>
          <w:p w14:paraId="506EDF9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7 |         82.65 |           0.02</w:t>
            </w:r>
          </w:p>
          <w:p w14:paraId="4883DE8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2 |         77.92 |           0.37</w:t>
            </w:r>
          </w:p>
          <w:p w14:paraId="05FD7A0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5 |          22.0 |           0.37</w:t>
            </w:r>
          </w:p>
          <w:p w14:paraId="683F17D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 6 |          22.0 |           0.75</w:t>
            </w:r>
          </w:p>
          <w:p w14:paraId="578351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21 |         49.95 |           0.25</w:t>
            </w:r>
          </w:p>
          <w:p w14:paraId="63D6A74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CDBED8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C33A68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99 |</w:t>
            </w:r>
          </w:p>
          <w:p w14:paraId="4489B25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18B66C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F2E2D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7FF455F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B9225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10C660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2.27</w:t>
            </w:r>
          </w:p>
          <w:p w14:paraId="256923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3</w:t>
            </w:r>
          </w:p>
          <w:p w14:paraId="4D95AB3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D58FA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6</w:t>
            </w:r>
          </w:p>
          <w:p w14:paraId="78F4E87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2</w:t>
            </w:r>
          </w:p>
          <w:p w14:paraId="6687CF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33780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345FE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2F313F7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65</w:t>
            </w:r>
          </w:p>
          <w:p w14:paraId="0F5CFF9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6</w:t>
            </w:r>
          </w:p>
          <w:p w14:paraId="7DC6E32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204529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0AE035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5675463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C145E3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46F257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6FD3D2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1.58</w:t>
            </w:r>
          </w:p>
          <w:p w14:paraId="0C1F72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6</w:t>
            </w:r>
          </w:p>
          <w:p w14:paraId="2D66829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0AC7A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03E926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227945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6705E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85B73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9</w:t>
            </w:r>
          </w:p>
          <w:p w14:paraId="3759694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1.32</w:t>
            </w:r>
          </w:p>
          <w:p w14:paraId="7C2995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8</w:t>
            </w:r>
          </w:p>
          <w:p w14:paraId="62696E9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C4EB2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</w:t>
            </w:r>
          </w:p>
          <w:p w14:paraId="7A7D1B0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1</w:t>
            </w:r>
          </w:p>
          <w:p w14:paraId="2C8253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DC81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C5D0F4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691F0B5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8.73</w:t>
            </w:r>
          </w:p>
          <w:p w14:paraId="6703544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3</w:t>
            </w:r>
          </w:p>
          <w:p w14:paraId="05C45CA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922D24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27EA9B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8</w:t>
            </w:r>
          </w:p>
          <w:p w14:paraId="6E68F54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964F6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6071F0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0E13DC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8.42</w:t>
            </w:r>
          </w:p>
          <w:p w14:paraId="2B0B4EE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6BDF2C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BC2594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19E867B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9</w:t>
            </w:r>
          </w:p>
          <w:p w14:paraId="03E0A1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968A5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3946C62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6B2CEB7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3</w:t>
            </w:r>
          </w:p>
          <w:p w14:paraId="3551DC2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2078306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DE647B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9</w:t>
            </w:r>
          </w:p>
          <w:p w14:paraId="465954C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6C170DD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7AFB5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4809641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2B52A41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1C6F0F3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6BA724D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63D3BF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7632A0A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0F497D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1648E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9C84DF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74637B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1 |         52.27 |           0.53</w:t>
            </w:r>
          </w:p>
          <w:p w14:paraId="27954D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0 |         19.65 |           0.06</w:t>
            </w:r>
          </w:p>
          <w:p w14:paraId="25BF4FC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2 |         61.58 |           0.06</w:t>
            </w:r>
          </w:p>
          <w:p w14:paraId="3765671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9 |         41.32 |           0.28</w:t>
            </w:r>
          </w:p>
          <w:p w14:paraId="4831456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1 |         18.73 |           0.63</w:t>
            </w:r>
          </w:p>
          <w:p w14:paraId="2540956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88.42 |           0.01</w:t>
            </w:r>
          </w:p>
          <w:p w14:paraId="39AF61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0 |          80.3 |           0.38</w:t>
            </w:r>
          </w:p>
          <w:p w14:paraId="1840806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 5 |          72.4 |           0.89</w:t>
            </w:r>
          </w:p>
          <w:p w14:paraId="7D8BBE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52652B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A40314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05 |</w:t>
            </w:r>
          </w:p>
          <w:p w14:paraId="6BAFB2A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E64C7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33E07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6036D9F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353F2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369A67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Average of Age: 92.45</w:t>
            </w:r>
          </w:p>
          <w:p w14:paraId="5C82773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142361C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6AD40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953F37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93</w:t>
            </w:r>
          </w:p>
          <w:p w14:paraId="44B10D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5C001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F7C13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56010D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46</w:t>
            </w:r>
          </w:p>
          <w:p w14:paraId="017DC10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50624E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678EFD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489527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1D1FF04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D5121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C6E642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1204805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3.27</w:t>
            </w:r>
          </w:p>
          <w:p w14:paraId="51BC331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3</w:t>
            </w:r>
          </w:p>
          <w:p w14:paraId="3C01D18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CEFFE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5</w:t>
            </w:r>
          </w:p>
          <w:p w14:paraId="1C3C2A0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4</w:t>
            </w:r>
          </w:p>
          <w:p w14:paraId="4B25BBC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A12A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1EF73AC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</w:t>
            </w:r>
          </w:p>
          <w:p w14:paraId="0D95D45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0</w:t>
            </w:r>
          </w:p>
          <w:p w14:paraId="48008F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587BA0D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9D687E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5627EE4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54EBDE7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C29DE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030678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9</w:t>
            </w:r>
          </w:p>
          <w:p w14:paraId="5BFFAF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3.78</w:t>
            </w:r>
          </w:p>
          <w:p w14:paraId="7B0B39C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78B49D3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4007F6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622386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4</w:t>
            </w:r>
          </w:p>
          <w:p w14:paraId="07F83DA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961B97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15159C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790F3AB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0.18</w:t>
            </w:r>
          </w:p>
          <w:p w14:paraId="584C629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056EE1B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9D71A4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C17F0F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1</w:t>
            </w:r>
          </w:p>
          <w:p w14:paraId="5D84A9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5BBF1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6BBF1D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1DD8449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08</w:t>
            </w:r>
          </w:p>
          <w:p w14:paraId="0CCC7A6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1B7F71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33A663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4</w:t>
            </w:r>
          </w:p>
          <w:p w14:paraId="726FA1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3FA1BE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B1DF6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077ECBE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266228C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3.91</w:t>
            </w:r>
          </w:p>
          <w:p w14:paraId="1EC3206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2</w:t>
            </w:r>
          </w:p>
          <w:p w14:paraId="3EBFD0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F9CCC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6</w:t>
            </w:r>
          </w:p>
          <w:p w14:paraId="1D576A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3DAE4A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6974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029756F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2EF4B6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7.12</w:t>
            </w:r>
          </w:p>
          <w:p w14:paraId="312D28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2</w:t>
            </w:r>
          </w:p>
          <w:p w14:paraId="2C89FF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511CC7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4</w:t>
            </w:r>
          </w:p>
          <w:p w14:paraId="56DD83A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0B10DE7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33163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FE7B1B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369997B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1 |         92.45 |           0.07</w:t>
            </w:r>
          </w:p>
          <w:p w14:paraId="3D5F1A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3 |         19.46 |           0.36</w:t>
            </w:r>
          </w:p>
          <w:p w14:paraId="049529C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1 |         73.27 |           0.43</w:t>
            </w:r>
          </w:p>
          <w:p w14:paraId="6971A82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4 |          78.0 |           0.89</w:t>
            </w:r>
          </w:p>
          <w:p w14:paraId="484D356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9 |         43.78 |           0.01</w:t>
            </w:r>
          </w:p>
          <w:p w14:paraId="5506FB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1 |         70.18 |           0.07</w:t>
            </w:r>
          </w:p>
          <w:p w14:paraId="07E754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15.08 |           0.03</w:t>
            </w:r>
          </w:p>
          <w:p w14:paraId="509C6B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1 |         33.91 |           0.72</w:t>
            </w:r>
          </w:p>
          <w:p w14:paraId="1BD891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17 |         47.12 |           0.32</w:t>
            </w:r>
          </w:p>
          <w:p w14:paraId="5E4213C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7FD10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327B91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1.49 |</w:t>
            </w:r>
          </w:p>
          <w:p w14:paraId="4999DC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BD46409" w14:textId="661C4216" w:rsidR="00732992" w:rsidRPr="00FD05CB" w:rsidRDefault="00732992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158D6B34" w14:textId="1824031A" w:rsidR="00732992" w:rsidRDefault="005D0508" w:rsidP="005D0508">
      <w:pPr>
        <w:pStyle w:val="20"/>
      </w:pPr>
      <w:bookmarkStart w:id="7" w:name="_Toc44704790"/>
      <w:r>
        <w:rPr>
          <w:rFonts w:hint="eastAsia"/>
        </w:rPr>
        <w:lastRenderedPageBreak/>
        <w:t>C</w:t>
      </w:r>
      <w:r>
        <w:t xml:space="preserve">lustering using </w:t>
      </w:r>
      <w:proofErr w:type="spellStart"/>
      <w:r>
        <w:t>Pyclustering</w:t>
      </w:r>
      <w:proofErr w:type="spellEnd"/>
      <w:r>
        <w:t xml:space="preserve"> Library</w:t>
      </w:r>
      <w:bookmarkEnd w:id="7"/>
    </w:p>
    <w:p w14:paraId="31416002" w14:textId="77777777" w:rsidR="00D81FC0" w:rsidRPr="00FD05CB" w:rsidRDefault="00D81FC0" w:rsidP="00D81FC0">
      <w:pPr>
        <w:pStyle w:val="3"/>
        <w:rPr>
          <w:rFonts w:hint="eastAsia"/>
        </w:rPr>
      </w:pPr>
      <w:bookmarkStart w:id="8" w:name="_Toc44704791"/>
      <w:r>
        <w:rPr>
          <w:rFonts w:hint="eastAsia"/>
        </w:rPr>
        <w:t>C</w:t>
      </w:r>
      <w:r>
        <w:t>lustering using K-means 1</w:t>
      </w:r>
      <w:bookmarkEnd w:id="8"/>
    </w:p>
    <w:p w14:paraId="340CF017" w14:textId="77777777" w:rsidR="00D81FC0" w:rsidRDefault="00D81FC0" w:rsidP="00D81FC0">
      <w:pPr>
        <w:pStyle w:val="L1"/>
      </w:pPr>
      <w:r>
        <w:t>Used Column: Age, Severity</w:t>
      </w:r>
    </w:p>
    <w:p w14:paraId="6F636125" w14:textId="5691D836" w:rsidR="00D81FC0" w:rsidRDefault="00D81FC0" w:rsidP="00D81FC0">
      <w:pPr>
        <w:pStyle w:val="L1"/>
      </w:pPr>
      <w:r>
        <w:rPr>
          <w:rFonts w:hint="eastAsia"/>
        </w:rPr>
        <w:t>D</w:t>
      </w:r>
      <w:r>
        <w:t xml:space="preserve">istance Function: </w:t>
      </w:r>
      <w:r>
        <w:t>Weighted Euclidean Distance</w:t>
      </w:r>
    </w:p>
    <w:p w14:paraId="342075BF" w14:textId="72739848" w:rsidR="00D81FC0" w:rsidRDefault="005F0A22" w:rsidP="00D81FC0">
      <w:pPr>
        <w:pStyle w:val="L1body"/>
      </w:pPr>
      <w:r w:rsidRPr="005F0A22">
        <w:t>When forming a cluster, the weight of a specific column is weighted, and the effect of the column value is greater.</w:t>
      </w:r>
    </w:p>
    <w:p w14:paraId="57A5E6C9" w14:textId="046A0824" w:rsidR="005F0A22" w:rsidRDefault="005F0A22" w:rsidP="005F0A22">
      <w:pPr>
        <w:pStyle w:val="L2"/>
      </w:pPr>
      <w:r>
        <w:rPr>
          <w:rFonts w:hint="eastAsia"/>
        </w:rPr>
        <w:t>C</w:t>
      </w:r>
      <w:r>
        <w:t>ode of weighted Euclidean distance function</w:t>
      </w:r>
    </w:p>
    <w:tbl>
      <w:tblPr>
        <w:tblStyle w:val="af9"/>
        <w:tblW w:w="0" w:type="auto"/>
        <w:tblInd w:w="1298" w:type="dxa"/>
        <w:tblLook w:val="04A0" w:firstRow="1" w:lastRow="0" w:firstColumn="1" w:lastColumn="0" w:noHBand="0" w:noVBand="1"/>
      </w:tblPr>
      <w:tblGrid>
        <w:gridCol w:w="8331"/>
      </w:tblGrid>
      <w:tr w:rsidR="005F0A22" w:rsidRPr="005F0A22" w14:paraId="463C1254" w14:textId="77777777" w:rsidTr="005F0A22">
        <w:tc>
          <w:tcPr>
            <w:tcW w:w="8331" w:type="dxa"/>
          </w:tcPr>
          <w:p w14:paraId="4911AD8F" w14:textId="31328176" w:rsidR="005F0A22" w:rsidRPr="005F0A22" w:rsidRDefault="005F0A22" w:rsidP="005F0A22">
            <w:pPr>
              <w:pStyle w:val="L2body"/>
              <w:ind w:left="0"/>
              <w:rPr>
                <w:rFonts w:hint="eastAsia"/>
                <w:sz w:val="20"/>
                <w:szCs w:val="20"/>
              </w:rPr>
            </w:pP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proofErr w:type="spellStart"/>
            <w:r w:rsidRPr="005F0A22">
              <w:rPr>
                <w:rFonts w:ascii="Consolas" w:hAnsi="Consolas"/>
                <w:color w:val="000000"/>
                <w:sz w:val="20"/>
                <w:szCs w:val="20"/>
              </w:rPr>
              <w:t>weighted_euclidean_distance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, point2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lastRenderedPageBreak/>
              <w:t xml:space="preserve">  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point 1 is data.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point 2 is centroid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0.9 for fir</w:t>
            </w:r>
            <w:bookmarkStart w:id="9" w:name="_GoBack"/>
            <w:bookmarkEnd w:id="9"/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st feature and 0.1 for second feature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weights_list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 = [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9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1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distance =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proofErr w:type="spellStart"/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(point1) ==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when calculating the distance of two coordinates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)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istance += 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weights_list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[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] * (point1[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] - point2[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])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when updating Centroid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proofErr w:type="spellStart"/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)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istance += (point1[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] - point2[</w:t>
            </w:r>
            <w:proofErr w:type="spellStart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i</w:t>
            </w:r>
            <w:proofErr w:type="spellEnd"/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])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distance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</w:p>
        </w:tc>
      </w:tr>
    </w:tbl>
    <w:p w14:paraId="4EA2359E" w14:textId="5EB733AE" w:rsidR="005F0A22" w:rsidRPr="005F0A22" w:rsidRDefault="00D81FC0" w:rsidP="00A227A7">
      <w:pPr>
        <w:pStyle w:val="L1"/>
        <w:rPr>
          <w:rFonts w:hint="eastAsia"/>
        </w:rPr>
      </w:pPr>
      <w:r w:rsidRPr="00FD05CB">
        <w:lastRenderedPageBreak/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D81FC0" w:rsidRPr="005F0A22" w14:paraId="5159C241" w14:textId="77777777" w:rsidTr="00A01368">
        <w:tc>
          <w:tcPr>
            <w:tcW w:w="9062" w:type="dxa"/>
          </w:tcPr>
          <w:p w14:paraId="1981EB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Total number of People: 100</w:t>
            </w:r>
          </w:p>
          <w:p w14:paraId="2822F87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ID  Age</w:t>
            </w:r>
            <w:proofErr w:type="gramEnd"/>
            <w:r w:rsidRPr="005F0A22">
              <w:rPr>
                <w:rFonts w:ascii="Consolas" w:hAnsi="Consolas"/>
              </w:rPr>
              <w:t xml:space="preserve"> </w:t>
            </w:r>
            <w:proofErr w:type="spellStart"/>
            <w:r w:rsidRPr="005F0A22">
              <w:rPr>
                <w:rFonts w:ascii="Consolas" w:hAnsi="Consolas"/>
              </w:rPr>
              <w:t>Covid</w:t>
            </w:r>
            <w:proofErr w:type="spellEnd"/>
            <w:r w:rsidRPr="005F0A22">
              <w:rPr>
                <w:rFonts w:ascii="Consolas" w:hAnsi="Consolas"/>
              </w:rPr>
              <w:t xml:space="preserve"> Status Severity Address   </w:t>
            </w:r>
          </w:p>
          <w:p w14:paraId="60A29D2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   </w:t>
            </w:r>
            <w:proofErr w:type="gramStart"/>
            <w:r w:rsidRPr="005F0A22">
              <w:rPr>
                <w:rFonts w:ascii="Consolas" w:hAnsi="Consolas"/>
              </w:rPr>
              <w:t>72  Contacted</w:t>
            </w:r>
            <w:proofErr w:type="gramEnd"/>
            <w:r w:rsidRPr="005F0A22">
              <w:rPr>
                <w:rFonts w:ascii="Consolas" w:hAnsi="Consolas"/>
              </w:rPr>
              <w:t xml:space="preserve">    0.125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974F7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   </w:t>
            </w:r>
            <w:proofErr w:type="gramStart"/>
            <w:r w:rsidRPr="005F0A22">
              <w:rPr>
                <w:rFonts w:ascii="Consolas" w:hAnsi="Consolas"/>
              </w:rPr>
              <w:t>50  Healthy</w:t>
            </w:r>
            <w:proofErr w:type="gramEnd"/>
            <w:r w:rsidRPr="005F0A22">
              <w:rPr>
                <w:rFonts w:ascii="Consolas" w:hAnsi="Consolas"/>
              </w:rPr>
              <w:t xml:space="preserve">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7747EB1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   </w:t>
            </w:r>
            <w:proofErr w:type="gramStart"/>
            <w:r w:rsidRPr="005F0A22">
              <w:rPr>
                <w:rFonts w:ascii="Consolas" w:hAnsi="Consolas"/>
              </w:rPr>
              <w:t>49  Contacted</w:t>
            </w:r>
            <w:proofErr w:type="gramEnd"/>
            <w:r w:rsidRPr="005F0A22">
              <w:rPr>
                <w:rFonts w:ascii="Consolas" w:hAnsi="Consolas"/>
              </w:rPr>
              <w:t xml:space="preserve">    0.2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D140D9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   </w:t>
            </w:r>
            <w:proofErr w:type="gramStart"/>
            <w:r w:rsidRPr="005F0A22">
              <w:rPr>
                <w:rFonts w:ascii="Consolas" w:hAnsi="Consolas"/>
              </w:rPr>
              <w:t>45  Contacted</w:t>
            </w:r>
            <w:proofErr w:type="gramEnd"/>
            <w:r w:rsidRPr="005F0A22">
              <w:rPr>
                <w:rFonts w:ascii="Consolas" w:hAnsi="Consolas"/>
              </w:rPr>
              <w:t xml:space="preserve">    0.22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55ACB3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   </w:t>
            </w:r>
            <w:proofErr w:type="gramStart"/>
            <w:r w:rsidRPr="005F0A22">
              <w:rPr>
                <w:rFonts w:ascii="Consolas" w:hAnsi="Consolas"/>
              </w:rPr>
              <w:t>45  Contacted</w:t>
            </w:r>
            <w:proofErr w:type="gramEnd"/>
            <w:r w:rsidRPr="005F0A22">
              <w:rPr>
                <w:rFonts w:ascii="Consolas" w:hAnsi="Consolas"/>
              </w:rPr>
              <w:t xml:space="preserve">    0.32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7323FD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   </w:t>
            </w:r>
            <w:proofErr w:type="gramStart"/>
            <w:r w:rsidRPr="005F0A22">
              <w:rPr>
                <w:rFonts w:ascii="Consolas" w:hAnsi="Consolas"/>
              </w:rPr>
              <w:t>66  Confirmed</w:t>
            </w:r>
            <w:proofErr w:type="gramEnd"/>
            <w:r w:rsidRPr="005F0A22">
              <w:rPr>
                <w:rFonts w:ascii="Consolas" w:hAnsi="Consolas"/>
              </w:rPr>
              <w:t xml:space="preserve">    0.55     </w:t>
            </w:r>
            <w:r w:rsidRPr="005F0A22">
              <w:rPr>
                <w:rFonts w:ascii="Consolas" w:hAnsi="Consolas"/>
              </w:rPr>
              <w:t>부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DC7EC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   </w:t>
            </w:r>
            <w:proofErr w:type="gramStart"/>
            <w:r w:rsidRPr="005F0A22">
              <w:rPr>
                <w:rFonts w:ascii="Consolas" w:hAnsi="Consolas"/>
              </w:rPr>
              <w:t>86  Healthy</w:t>
            </w:r>
            <w:proofErr w:type="gramEnd"/>
            <w:r w:rsidRPr="005F0A22">
              <w:rPr>
                <w:rFonts w:ascii="Consolas" w:hAnsi="Consolas"/>
              </w:rPr>
              <w:t xml:space="preserve">      0.0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9CAC8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   </w:t>
            </w:r>
            <w:proofErr w:type="gramStart"/>
            <w:r w:rsidRPr="005F0A22">
              <w:rPr>
                <w:rFonts w:ascii="Consolas" w:hAnsi="Consolas"/>
              </w:rPr>
              <w:t>43  Healthy</w:t>
            </w:r>
            <w:proofErr w:type="gramEnd"/>
            <w:r w:rsidRPr="005F0A22">
              <w:rPr>
                <w:rFonts w:ascii="Consolas" w:hAnsi="Consolas"/>
              </w:rPr>
              <w:t xml:space="preserve">      0.0 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36A352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   </w:t>
            </w:r>
            <w:proofErr w:type="gramStart"/>
            <w:r w:rsidRPr="005F0A22">
              <w:rPr>
                <w:rFonts w:ascii="Consolas" w:hAnsi="Consolas"/>
              </w:rPr>
              <w:t>63  Healthy</w:t>
            </w:r>
            <w:proofErr w:type="gramEnd"/>
            <w:r w:rsidRPr="005F0A22">
              <w:rPr>
                <w:rFonts w:ascii="Consolas" w:hAnsi="Consolas"/>
              </w:rPr>
              <w:t xml:space="preserve">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5C84FD9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0  81</w:t>
            </w:r>
            <w:proofErr w:type="gramEnd"/>
            <w:r w:rsidRPr="005F0A22">
              <w:rPr>
                <w:rFonts w:ascii="Consolas" w:hAnsi="Consolas"/>
              </w:rPr>
              <w:t xml:space="preserve">  Confirmed    0.35     </w:t>
            </w:r>
            <w:r w:rsidRPr="005F0A22">
              <w:rPr>
                <w:rFonts w:ascii="Consolas" w:hAnsi="Consolas"/>
              </w:rPr>
              <w:t>광주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5026CF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1  2</w:t>
            </w:r>
            <w:proofErr w:type="gramEnd"/>
            <w:r w:rsidRPr="005F0A22">
              <w:rPr>
                <w:rFonts w:ascii="Consolas" w:hAnsi="Consolas"/>
              </w:rPr>
              <w:t xml:space="preserve">   Contacted    0.17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91A2B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2  69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C0482B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3  66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4180B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4  37</w:t>
            </w:r>
            <w:proofErr w:type="gramEnd"/>
            <w:r w:rsidRPr="005F0A22">
              <w:rPr>
                <w:rFonts w:ascii="Consolas" w:hAnsi="Consolas"/>
              </w:rPr>
              <w:t xml:space="preserve">  Contacted    0.425    </w:t>
            </w:r>
            <w:r w:rsidRPr="005F0A22">
              <w:rPr>
                <w:rFonts w:ascii="Consolas" w:hAnsi="Consolas"/>
              </w:rPr>
              <w:t>울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9852AF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5  97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4CF13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6  98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735F0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7  56</w:t>
            </w:r>
            <w:proofErr w:type="gramEnd"/>
            <w:r w:rsidRPr="005F0A22">
              <w:rPr>
                <w:rFonts w:ascii="Consolas" w:hAnsi="Consolas"/>
              </w:rPr>
              <w:t xml:space="preserve">  Confirmed    0.6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B4E2A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8  26</w:t>
            </w:r>
            <w:proofErr w:type="gramEnd"/>
            <w:r w:rsidRPr="005F0A22">
              <w:rPr>
                <w:rFonts w:ascii="Consolas" w:hAnsi="Consolas"/>
              </w:rPr>
              <w:t xml:space="preserve">  Contacted    0.3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0B4EE4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19  90</w:t>
            </w:r>
            <w:proofErr w:type="gramEnd"/>
            <w:r w:rsidRPr="005F0A22">
              <w:rPr>
                <w:rFonts w:ascii="Consolas" w:hAnsi="Consolas"/>
              </w:rPr>
              <w:t xml:space="preserve">  Confirmed    0.9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825927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0  21</w:t>
            </w:r>
            <w:proofErr w:type="gramEnd"/>
            <w:r w:rsidRPr="005F0A22">
              <w:rPr>
                <w:rFonts w:ascii="Consolas" w:hAnsi="Consolas"/>
              </w:rPr>
              <w:t xml:space="preserve">  Confirmed    0.5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47027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1  26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D9EF4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2  17</w:t>
            </w:r>
            <w:proofErr w:type="gramEnd"/>
            <w:r w:rsidRPr="005F0A22">
              <w:rPr>
                <w:rFonts w:ascii="Consolas" w:hAnsi="Consolas"/>
              </w:rPr>
              <w:t xml:space="preserve">  Confirmed    0.45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562536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3  55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부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6CB33E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4  74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36F60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5  91</w:t>
            </w:r>
            <w:proofErr w:type="gramEnd"/>
            <w:r w:rsidRPr="005F0A22">
              <w:rPr>
                <w:rFonts w:ascii="Consolas" w:hAnsi="Consolas"/>
              </w:rPr>
              <w:t xml:space="preserve">  Contacted    0.27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2CA54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6  33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대전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7231E6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7  1</w:t>
            </w:r>
            <w:proofErr w:type="gramEnd"/>
            <w:r w:rsidRPr="005F0A22">
              <w:rPr>
                <w:rFonts w:ascii="Consolas" w:hAnsi="Consolas"/>
              </w:rPr>
              <w:t xml:space="preserve">   Healthy      0.0  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595118A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8  91</w:t>
            </w:r>
            <w:proofErr w:type="gramEnd"/>
            <w:r w:rsidRPr="005F0A22">
              <w:rPr>
                <w:rFonts w:ascii="Consolas" w:hAnsi="Consolas"/>
              </w:rPr>
              <w:t xml:space="preserve">  Confirmed    0.9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72C69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29  74</w:t>
            </w:r>
            <w:proofErr w:type="gramEnd"/>
            <w:r w:rsidRPr="005F0A22">
              <w:rPr>
                <w:rFonts w:ascii="Consolas" w:hAnsi="Consolas"/>
              </w:rPr>
              <w:t xml:space="preserve">  Confirmed    0.45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DD77C3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lastRenderedPageBreak/>
              <w:t>30  52</w:t>
            </w:r>
            <w:proofErr w:type="gramEnd"/>
            <w:r w:rsidRPr="005F0A22">
              <w:rPr>
                <w:rFonts w:ascii="Consolas" w:hAnsi="Consolas"/>
              </w:rPr>
              <w:t xml:space="preserve">  Contacted    0.275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6EC4E60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1  49</w:t>
            </w:r>
            <w:proofErr w:type="gramEnd"/>
            <w:r w:rsidRPr="005F0A22">
              <w:rPr>
                <w:rFonts w:ascii="Consolas" w:hAnsi="Consolas"/>
              </w:rPr>
              <w:t xml:space="preserve">  Confirmed    0.4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2B88BA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2  49</w:t>
            </w:r>
            <w:proofErr w:type="gramEnd"/>
            <w:r w:rsidRPr="005F0A22">
              <w:rPr>
                <w:rFonts w:ascii="Consolas" w:hAnsi="Consolas"/>
              </w:rPr>
              <w:t xml:space="preserve">  Confirmed    0.3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CD277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3  13</w:t>
            </w:r>
            <w:proofErr w:type="gramEnd"/>
            <w:r w:rsidRPr="005F0A22">
              <w:rPr>
                <w:rFonts w:ascii="Consolas" w:hAnsi="Consolas"/>
              </w:rPr>
              <w:t xml:space="preserve">  Contacted    0.375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12D67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4  90</w:t>
            </w:r>
            <w:proofErr w:type="gramEnd"/>
            <w:r w:rsidRPr="005F0A22">
              <w:rPr>
                <w:rFonts w:ascii="Consolas" w:hAnsi="Consolas"/>
              </w:rPr>
              <w:t xml:space="preserve">  Contacted    0.175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5E0659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5  40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CA708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6  59</w:t>
            </w:r>
            <w:proofErr w:type="gramEnd"/>
            <w:r w:rsidRPr="005F0A22">
              <w:rPr>
                <w:rFonts w:ascii="Consolas" w:hAnsi="Consolas"/>
              </w:rPr>
              <w:t xml:space="preserve">  Confirmed    0.9      </w:t>
            </w:r>
            <w:r w:rsidRPr="005F0A22">
              <w:rPr>
                <w:rFonts w:ascii="Consolas" w:hAnsi="Consolas"/>
              </w:rPr>
              <w:t>인천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F09BF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7  21</w:t>
            </w:r>
            <w:proofErr w:type="gramEnd"/>
            <w:r w:rsidRPr="005F0A22">
              <w:rPr>
                <w:rFonts w:ascii="Consolas" w:hAnsi="Consolas"/>
              </w:rPr>
              <w:t xml:space="preserve">  Contacted    0.3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40BE8F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8  99</w:t>
            </w:r>
            <w:proofErr w:type="gramEnd"/>
            <w:r w:rsidRPr="005F0A22">
              <w:rPr>
                <w:rFonts w:ascii="Consolas" w:hAnsi="Consolas"/>
              </w:rPr>
              <w:t xml:space="preserve">  Confirmed    0.3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7F5AC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39  20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36E53A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0  21</w:t>
            </w:r>
            <w:proofErr w:type="gramEnd"/>
            <w:r w:rsidRPr="005F0A22">
              <w:rPr>
                <w:rFonts w:ascii="Consolas" w:hAnsi="Consolas"/>
              </w:rPr>
              <w:t xml:space="preserve">  Confirmed    0.9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31261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1  76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433AF4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2  17</w:t>
            </w:r>
            <w:proofErr w:type="gramEnd"/>
            <w:r w:rsidRPr="005F0A22">
              <w:rPr>
                <w:rFonts w:ascii="Consolas" w:hAnsi="Consolas"/>
              </w:rPr>
              <w:t xml:space="preserve">  Contacted    0.1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7C0091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3  10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D2964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4  50</w:t>
            </w:r>
            <w:proofErr w:type="gramEnd"/>
            <w:r w:rsidRPr="005F0A22">
              <w:rPr>
                <w:rFonts w:ascii="Consolas" w:hAnsi="Consolas"/>
              </w:rPr>
              <w:t xml:space="preserve">  Contacted    0.45     </w:t>
            </w:r>
            <w:r w:rsidRPr="005F0A22">
              <w:rPr>
                <w:rFonts w:ascii="Consolas" w:hAnsi="Consolas"/>
              </w:rPr>
              <w:t>인천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280B698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5  58</w:t>
            </w:r>
            <w:proofErr w:type="gramEnd"/>
            <w:r w:rsidRPr="005F0A22">
              <w:rPr>
                <w:rFonts w:ascii="Consolas" w:hAnsi="Consolas"/>
              </w:rPr>
              <w:t xml:space="preserve">  Contacted    0.17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58DC2DF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6  44</w:t>
            </w:r>
            <w:proofErr w:type="gramEnd"/>
            <w:r w:rsidRPr="005F0A22">
              <w:rPr>
                <w:rFonts w:ascii="Consolas" w:hAnsi="Consolas"/>
              </w:rPr>
              <w:t xml:space="preserve">  Confirmed    0.6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1DC595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7  1</w:t>
            </w:r>
            <w:proofErr w:type="gramEnd"/>
            <w:r w:rsidRPr="005F0A22">
              <w:rPr>
                <w:rFonts w:ascii="Consolas" w:hAnsi="Consolas"/>
              </w:rPr>
              <w:t xml:space="preserve">   Confirmed    0.75 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4D5C14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8  94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60931C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49  96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울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6C3BA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0  96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대전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1DD7F5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1  25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0E2F6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2  68</w:t>
            </w:r>
            <w:proofErr w:type="gramEnd"/>
            <w:r w:rsidRPr="005F0A22">
              <w:rPr>
                <w:rFonts w:ascii="Consolas" w:hAnsi="Consolas"/>
              </w:rPr>
              <w:t xml:space="preserve">  Contacted    0.375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1E2144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3  59</w:t>
            </w:r>
            <w:proofErr w:type="gramEnd"/>
            <w:r w:rsidRPr="005F0A22">
              <w:rPr>
                <w:rFonts w:ascii="Consolas" w:hAnsi="Consolas"/>
              </w:rPr>
              <w:t xml:space="preserve">  Confirmed    0.3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D4121B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4  50</w:t>
            </w:r>
            <w:proofErr w:type="gramEnd"/>
            <w:r w:rsidRPr="005F0A22">
              <w:rPr>
                <w:rFonts w:ascii="Consolas" w:hAnsi="Consolas"/>
              </w:rPr>
              <w:t xml:space="preserve">  Confirmed    0.9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6B6D3F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5  13</w:t>
            </w:r>
            <w:proofErr w:type="gramEnd"/>
            <w:r w:rsidRPr="005F0A22">
              <w:rPr>
                <w:rFonts w:ascii="Consolas" w:hAnsi="Consolas"/>
              </w:rPr>
              <w:t xml:space="preserve">  Contacted    0.22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EED82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6  76</w:t>
            </w:r>
            <w:proofErr w:type="gramEnd"/>
            <w:r w:rsidRPr="005F0A22">
              <w:rPr>
                <w:rFonts w:ascii="Consolas" w:hAnsi="Consolas"/>
              </w:rPr>
              <w:t xml:space="preserve">  Contacted    0.45     </w:t>
            </w:r>
            <w:r w:rsidRPr="005F0A22">
              <w:rPr>
                <w:rFonts w:ascii="Consolas" w:hAnsi="Consolas"/>
              </w:rPr>
              <w:t>광주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28C0639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7  48</w:t>
            </w:r>
            <w:proofErr w:type="gramEnd"/>
            <w:r w:rsidRPr="005F0A22">
              <w:rPr>
                <w:rFonts w:ascii="Consolas" w:hAnsi="Consolas"/>
              </w:rPr>
              <w:t xml:space="preserve">  Contacted    0.3      </w:t>
            </w:r>
            <w:r w:rsidRPr="005F0A22">
              <w:rPr>
                <w:rFonts w:ascii="Consolas" w:hAnsi="Consolas"/>
              </w:rPr>
              <w:t>부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7B985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8  53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34DE8A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59  12</w:t>
            </w:r>
            <w:proofErr w:type="gramEnd"/>
            <w:r w:rsidRPr="005F0A22">
              <w:rPr>
                <w:rFonts w:ascii="Consolas" w:hAnsi="Consolas"/>
              </w:rPr>
              <w:t xml:space="preserve">  Confirmed    0.85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EE416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0  43</w:t>
            </w:r>
            <w:proofErr w:type="gramEnd"/>
            <w:r w:rsidRPr="005F0A22">
              <w:rPr>
                <w:rFonts w:ascii="Consolas" w:hAnsi="Consolas"/>
              </w:rPr>
              <w:t xml:space="preserve">  Contacted    0.12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F3F3A2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1  54</w:t>
            </w:r>
            <w:proofErr w:type="gramEnd"/>
            <w:r w:rsidRPr="005F0A22">
              <w:rPr>
                <w:rFonts w:ascii="Consolas" w:hAnsi="Consolas"/>
              </w:rPr>
              <w:t xml:space="preserve">  Contacted    0.275    </w:t>
            </w:r>
            <w:r w:rsidRPr="005F0A22">
              <w:rPr>
                <w:rFonts w:ascii="Consolas" w:hAnsi="Consolas"/>
              </w:rPr>
              <w:t>울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7A709D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2  52</w:t>
            </w:r>
            <w:proofErr w:type="gramEnd"/>
            <w:r w:rsidRPr="005F0A22">
              <w:rPr>
                <w:rFonts w:ascii="Consolas" w:hAnsi="Consolas"/>
              </w:rPr>
              <w:t xml:space="preserve">  Confirmed    0.45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2E3159D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3  31</w:t>
            </w:r>
            <w:proofErr w:type="gramEnd"/>
            <w:r w:rsidRPr="005F0A22">
              <w:rPr>
                <w:rFonts w:ascii="Consolas" w:hAnsi="Consolas"/>
              </w:rPr>
              <w:t xml:space="preserve">  Confirmed    0.7 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36516E8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4  28</w:t>
            </w:r>
            <w:proofErr w:type="gramEnd"/>
            <w:r w:rsidRPr="005F0A22">
              <w:rPr>
                <w:rFonts w:ascii="Consolas" w:hAnsi="Consolas"/>
              </w:rPr>
              <w:t xml:space="preserve">  Contacted    0.27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D0A9C9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5  40</w:t>
            </w:r>
            <w:proofErr w:type="gramEnd"/>
            <w:r w:rsidRPr="005F0A22">
              <w:rPr>
                <w:rFonts w:ascii="Consolas" w:hAnsi="Consolas"/>
              </w:rPr>
              <w:t xml:space="preserve">  Contacted    0.2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B27363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6  88</w:t>
            </w:r>
            <w:proofErr w:type="gramEnd"/>
            <w:r w:rsidRPr="005F0A22">
              <w:rPr>
                <w:rFonts w:ascii="Consolas" w:hAnsi="Consolas"/>
              </w:rPr>
              <w:t xml:space="preserve">  Confirmed    0.5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3A5877B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7  27</w:t>
            </w:r>
            <w:proofErr w:type="gramEnd"/>
            <w:r w:rsidRPr="005F0A22">
              <w:rPr>
                <w:rFonts w:ascii="Consolas" w:hAnsi="Consolas"/>
              </w:rPr>
              <w:t xml:space="preserve">  Contacted    0.275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EF63C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8  40</w:t>
            </w:r>
            <w:proofErr w:type="gramEnd"/>
            <w:r w:rsidRPr="005F0A22">
              <w:rPr>
                <w:rFonts w:ascii="Consolas" w:hAnsi="Consolas"/>
              </w:rPr>
              <w:t xml:space="preserve">  Confirmed    0.4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772D5C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69  66</w:t>
            </w:r>
            <w:proofErr w:type="gramEnd"/>
            <w:r w:rsidRPr="005F0A22">
              <w:rPr>
                <w:rFonts w:ascii="Consolas" w:hAnsi="Consolas"/>
              </w:rPr>
              <w:t xml:space="preserve">  Contacted    0.2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B80A5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0  49</w:t>
            </w:r>
            <w:proofErr w:type="gramEnd"/>
            <w:r w:rsidRPr="005F0A22">
              <w:rPr>
                <w:rFonts w:ascii="Consolas" w:hAnsi="Consolas"/>
              </w:rPr>
              <w:t xml:space="preserve">  Contacted    0.375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15B5C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1  82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광주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8E72C0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2  7</w:t>
            </w:r>
            <w:proofErr w:type="gramEnd"/>
            <w:r w:rsidRPr="005F0A22">
              <w:rPr>
                <w:rFonts w:ascii="Consolas" w:hAnsi="Consolas"/>
              </w:rPr>
              <w:t xml:space="preserve">   Healthy      0.0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791B3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3  78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1BA332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lastRenderedPageBreak/>
              <w:t>74  30</w:t>
            </w:r>
            <w:proofErr w:type="gramEnd"/>
            <w:r w:rsidRPr="005F0A22">
              <w:rPr>
                <w:rFonts w:ascii="Consolas" w:hAnsi="Consolas"/>
              </w:rPr>
              <w:t xml:space="preserve">  Contacted    0.3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5EC984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5  87</w:t>
            </w:r>
            <w:proofErr w:type="gramEnd"/>
            <w:r w:rsidRPr="005F0A22">
              <w:rPr>
                <w:rFonts w:ascii="Consolas" w:hAnsi="Consolas"/>
              </w:rPr>
              <w:t xml:space="preserve">  Contacted    0.32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3EEEDA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6  72</w:t>
            </w:r>
            <w:proofErr w:type="gramEnd"/>
            <w:r w:rsidRPr="005F0A22">
              <w:rPr>
                <w:rFonts w:ascii="Consolas" w:hAnsi="Consolas"/>
              </w:rPr>
              <w:t xml:space="preserve">  Contacted    0.37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01F6CF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7  67</w:t>
            </w:r>
            <w:proofErr w:type="gramEnd"/>
            <w:r w:rsidRPr="005F0A22">
              <w:rPr>
                <w:rFonts w:ascii="Consolas" w:hAnsi="Consolas"/>
              </w:rPr>
              <w:t xml:space="preserve">  Confirmed    0.35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0A334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8  16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502552E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79  62</w:t>
            </w:r>
            <w:proofErr w:type="gramEnd"/>
            <w:r w:rsidRPr="005F0A22">
              <w:rPr>
                <w:rFonts w:ascii="Consolas" w:hAnsi="Consolas"/>
              </w:rPr>
              <w:t xml:space="preserve">  Contacted    0.4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2EB58A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0  24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9B45FC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1  10</w:t>
            </w:r>
            <w:proofErr w:type="gramEnd"/>
            <w:r w:rsidRPr="005F0A22">
              <w:rPr>
                <w:rFonts w:ascii="Consolas" w:hAnsi="Consolas"/>
              </w:rPr>
              <w:t xml:space="preserve">  Confirmed    0.55     </w:t>
            </w:r>
            <w:r w:rsidRPr="005F0A22">
              <w:rPr>
                <w:rFonts w:ascii="Consolas" w:hAnsi="Consolas"/>
              </w:rPr>
              <w:t>대구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7CBF5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2  72</w:t>
            </w:r>
            <w:proofErr w:type="gramEnd"/>
            <w:r w:rsidRPr="005F0A22">
              <w:rPr>
                <w:rFonts w:ascii="Consolas" w:hAnsi="Consolas"/>
              </w:rPr>
              <w:t xml:space="preserve">  Confirmed    0.85     </w:t>
            </w:r>
            <w:r w:rsidRPr="005F0A22">
              <w:rPr>
                <w:rFonts w:ascii="Consolas" w:hAnsi="Consolas"/>
              </w:rPr>
              <w:t>인천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668C271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3  70</w:t>
            </w:r>
            <w:proofErr w:type="gramEnd"/>
            <w:r w:rsidRPr="005F0A22">
              <w:rPr>
                <w:rFonts w:ascii="Consolas" w:hAnsi="Consolas"/>
              </w:rPr>
              <w:t xml:space="preserve">  Contacted    0.2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29C44FA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4  30</w:t>
            </w:r>
            <w:proofErr w:type="gramEnd"/>
            <w:r w:rsidRPr="005F0A22">
              <w:rPr>
                <w:rFonts w:ascii="Consolas" w:hAnsi="Consolas"/>
              </w:rPr>
              <w:t xml:space="preserve">  Confirmed    0.6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6B2FCF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5  37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429A6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6  23</w:t>
            </w:r>
            <w:proofErr w:type="gramEnd"/>
            <w:r w:rsidRPr="005F0A22">
              <w:rPr>
                <w:rFonts w:ascii="Consolas" w:hAnsi="Consolas"/>
              </w:rPr>
              <w:t xml:space="preserve">  Contacted    0.1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CF334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7  13</w:t>
            </w:r>
            <w:proofErr w:type="gramEnd"/>
            <w:r w:rsidRPr="005F0A22">
              <w:rPr>
                <w:rFonts w:ascii="Consolas" w:hAnsi="Consolas"/>
              </w:rPr>
              <w:t xml:space="preserve">  Confirmed    0.55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935698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8  34</w:t>
            </w:r>
            <w:proofErr w:type="gramEnd"/>
            <w:r w:rsidRPr="005F0A22">
              <w:rPr>
                <w:rFonts w:ascii="Consolas" w:hAnsi="Consolas"/>
              </w:rPr>
              <w:t xml:space="preserve">  Confirmed    0.25     </w:t>
            </w:r>
            <w:r w:rsidRPr="005F0A22">
              <w:rPr>
                <w:rFonts w:ascii="Consolas" w:hAnsi="Consolas"/>
              </w:rPr>
              <w:t>대구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211F719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89  19</w:t>
            </w:r>
            <w:proofErr w:type="gramEnd"/>
            <w:r w:rsidRPr="005F0A22">
              <w:rPr>
                <w:rFonts w:ascii="Consolas" w:hAnsi="Consolas"/>
              </w:rPr>
              <w:t xml:space="preserve">  Confirmed    0.25 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E554AC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0  12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922927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1  88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대구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E5A38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2  80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6373D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3  13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034BE1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4  46</w:t>
            </w:r>
            <w:proofErr w:type="gramEnd"/>
            <w:r w:rsidRPr="005F0A22">
              <w:rPr>
                <w:rFonts w:ascii="Consolas" w:hAnsi="Consolas"/>
              </w:rPr>
              <w:t xml:space="preserve">  Confirmed    0.65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26DB1B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5  49</w:t>
            </w:r>
            <w:proofErr w:type="gramEnd"/>
            <w:r w:rsidRPr="005F0A22">
              <w:rPr>
                <w:rFonts w:ascii="Consolas" w:hAnsi="Consolas"/>
              </w:rPr>
              <w:t xml:space="preserve">  Contacted    0.3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548151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6  15</w:t>
            </w:r>
            <w:proofErr w:type="gramEnd"/>
            <w:r w:rsidRPr="005F0A22">
              <w:rPr>
                <w:rFonts w:ascii="Consolas" w:hAnsi="Consolas"/>
              </w:rPr>
              <w:t xml:space="preserve">  Confirmed    0.25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295E227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7  37</w:t>
            </w:r>
            <w:proofErr w:type="gramEnd"/>
            <w:r w:rsidRPr="005F0A22">
              <w:rPr>
                <w:rFonts w:ascii="Consolas" w:hAnsi="Consolas"/>
              </w:rPr>
              <w:t xml:space="preserve">  Confirmed    0.65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1B5D2CE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8  40</w:t>
            </w:r>
            <w:proofErr w:type="gramEnd"/>
            <w:r w:rsidRPr="005F0A22">
              <w:rPr>
                <w:rFonts w:ascii="Consolas" w:hAnsi="Consolas"/>
              </w:rPr>
              <w:t xml:space="preserve">  Healthy      0.0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08FCB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F0A22">
              <w:rPr>
                <w:rFonts w:ascii="Consolas" w:hAnsi="Consolas"/>
              </w:rPr>
              <w:t>99  65</w:t>
            </w:r>
            <w:proofErr w:type="gramEnd"/>
            <w:r w:rsidRPr="005F0A22">
              <w:rPr>
                <w:rFonts w:ascii="Consolas" w:hAnsi="Consolas"/>
              </w:rPr>
              <w:t xml:space="preserve">  Confirmed    0.55 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77AADB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00 </w:t>
            </w:r>
            <w:proofErr w:type="gramStart"/>
            <w:r w:rsidRPr="005F0A22">
              <w:rPr>
                <w:rFonts w:ascii="Consolas" w:hAnsi="Consolas"/>
              </w:rPr>
              <w:t>45  Confirmed</w:t>
            </w:r>
            <w:proofErr w:type="gramEnd"/>
            <w:r w:rsidRPr="005F0A22">
              <w:rPr>
                <w:rFonts w:ascii="Consolas" w:hAnsi="Consolas"/>
              </w:rPr>
              <w:t xml:space="preserve">    0.65 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86839E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8116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healthy people: 33</w:t>
            </w:r>
          </w:p>
          <w:p w14:paraId="70537FF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ontacted people: 33</w:t>
            </w:r>
          </w:p>
          <w:p w14:paraId="4E6054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onfirmed people: 34</w:t>
            </w:r>
          </w:p>
          <w:p w14:paraId="60A35B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Average Severity of contacted people: 0.28</w:t>
            </w:r>
          </w:p>
          <w:p w14:paraId="75EE9B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Average Severity of confirmed people: 0.57</w:t>
            </w:r>
          </w:p>
          <w:p w14:paraId="5DE2A79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449A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2</w:t>
            </w:r>
          </w:p>
          <w:p w14:paraId="71E565D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088101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64</w:t>
            </w:r>
          </w:p>
          <w:p w14:paraId="581B241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9.52</w:t>
            </w:r>
          </w:p>
          <w:p w14:paraId="24434BC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2</w:t>
            </w:r>
          </w:p>
          <w:p w14:paraId="44BF2C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52B177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2</w:t>
            </w:r>
          </w:p>
          <w:p w14:paraId="1130709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</w:t>
            </w:r>
          </w:p>
          <w:p w14:paraId="0A5B755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B2794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6E47D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36</w:t>
            </w:r>
          </w:p>
          <w:p w14:paraId="66A4F67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8.75</w:t>
            </w:r>
          </w:p>
          <w:p w14:paraId="618FBE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</w:r>
            <w:r w:rsidRPr="005F0A22">
              <w:rPr>
                <w:rFonts w:ascii="Consolas" w:hAnsi="Consolas"/>
              </w:rPr>
              <w:tab/>
              <w:t>Average of severities: 0.58</w:t>
            </w:r>
          </w:p>
          <w:p w14:paraId="629C241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B21AE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61</w:t>
            </w:r>
          </w:p>
          <w:p w14:paraId="761EC97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9</w:t>
            </w:r>
          </w:p>
          <w:p w14:paraId="1623C2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4EAAF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A520DE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68EC473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64 |         49.52 |           0.12</w:t>
            </w:r>
          </w:p>
          <w:p w14:paraId="4B75AD5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36 |         48.75 |           0.58</w:t>
            </w:r>
          </w:p>
          <w:p w14:paraId="7C8826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0E35BC3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3E828DC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16.13 |</w:t>
            </w:r>
          </w:p>
          <w:p w14:paraId="3185F8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B9C998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BAB0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3</w:t>
            </w:r>
          </w:p>
          <w:p w14:paraId="320869C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07CEF20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44</w:t>
            </w:r>
          </w:p>
          <w:p w14:paraId="2927BE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9.59</w:t>
            </w:r>
          </w:p>
          <w:p w14:paraId="74BA709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2</w:t>
            </w:r>
          </w:p>
          <w:p w14:paraId="2F7D6A4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9630C8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4</w:t>
            </w:r>
          </w:p>
          <w:p w14:paraId="67E4254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</w:t>
            </w:r>
          </w:p>
          <w:p w14:paraId="3677026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EA46C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54DEB73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37</w:t>
            </w:r>
          </w:p>
          <w:p w14:paraId="7F272A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51.43</w:t>
            </w:r>
          </w:p>
          <w:p w14:paraId="1C8E685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1</w:t>
            </w:r>
          </w:p>
          <w:p w14:paraId="1E46D85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EE6FEB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1</w:t>
            </w:r>
          </w:p>
          <w:p w14:paraId="1EC67C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1</w:t>
            </w:r>
          </w:p>
          <w:p w14:paraId="3F9AD32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A2BEA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4B78FDC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7BADD2A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4.16</w:t>
            </w:r>
          </w:p>
          <w:p w14:paraId="567826F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2</w:t>
            </w:r>
          </w:p>
          <w:p w14:paraId="5A7ABB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16C70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76</w:t>
            </w:r>
          </w:p>
          <w:p w14:paraId="28281B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4</w:t>
            </w:r>
          </w:p>
          <w:p w14:paraId="25AA9AF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0847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19E974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1C1F7A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44 |         49.59 |           0.32</w:t>
            </w:r>
          </w:p>
          <w:p w14:paraId="7E985D1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37 |         51.43 |           0.01</w:t>
            </w:r>
          </w:p>
          <w:p w14:paraId="363733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9 |         44.16 |           0.72</w:t>
            </w:r>
          </w:p>
          <w:p w14:paraId="7ECB75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E77C3E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33A2BD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11.24 |</w:t>
            </w:r>
          </w:p>
          <w:p w14:paraId="0554348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A6FD0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EACCCD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>Number of Clusters: 4</w:t>
            </w:r>
          </w:p>
          <w:p w14:paraId="463AEE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5DE45BC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0</w:t>
            </w:r>
          </w:p>
          <w:p w14:paraId="1CA30E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1</w:t>
            </w:r>
          </w:p>
          <w:p w14:paraId="365E301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3</w:t>
            </w:r>
          </w:p>
          <w:p w14:paraId="5667740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9DB786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3</w:t>
            </w:r>
          </w:p>
          <w:p w14:paraId="53A5E56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1E5F455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7F2E9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4CE838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03C834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63</w:t>
            </w:r>
          </w:p>
          <w:p w14:paraId="328E8E8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2</w:t>
            </w:r>
          </w:p>
          <w:p w14:paraId="21FFE09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056BB4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2</w:t>
            </w:r>
          </w:p>
          <w:p w14:paraId="4A5B20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24F7F8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F9870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1ABD205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42</w:t>
            </w:r>
          </w:p>
          <w:p w14:paraId="648E371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9.76</w:t>
            </w:r>
          </w:p>
          <w:p w14:paraId="3EE461D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3</w:t>
            </w:r>
          </w:p>
          <w:p w14:paraId="5A8B6CC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1D99E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5</w:t>
            </w:r>
          </w:p>
          <w:p w14:paraId="049737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</w:t>
            </w:r>
          </w:p>
          <w:p w14:paraId="38430BE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F2BA0F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47CBD3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716EEB3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4.16</w:t>
            </w:r>
          </w:p>
          <w:p w14:paraId="47422A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2</w:t>
            </w:r>
          </w:p>
          <w:p w14:paraId="506F8B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23D0AB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76</w:t>
            </w:r>
          </w:p>
          <w:p w14:paraId="5AD19F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4</w:t>
            </w:r>
          </w:p>
          <w:p w14:paraId="36EFE69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C6EE7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5AF65F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24E81D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20 |          24.1 |           0.03</w:t>
            </w:r>
          </w:p>
          <w:p w14:paraId="77C791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9 |         79.63 |           0.02</w:t>
            </w:r>
          </w:p>
          <w:p w14:paraId="3E2D52A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42 |         49.76 |           0.33</w:t>
            </w:r>
          </w:p>
          <w:p w14:paraId="6BC977C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9 |         44.16 |           0.72</w:t>
            </w:r>
          </w:p>
          <w:p w14:paraId="2B062C8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6E7C38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24444B7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9.62 |</w:t>
            </w:r>
          </w:p>
          <w:p w14:paraId="6B0FC3A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6D2036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D9A4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5</w:t>
            </w:r>
          </w:p>
          <w:p w14:paraId="25979F3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44C2BE8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0</w:t>
            </w:r>
          </w:p>
          <w:p w14:paraId="7E14A69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1</w:t>
            </w:r>
          </w:p>
          <w:p w14:paraId="7949109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3</w:t>
            </w:r>
          </w:p>
          <w:p w14:paraId="030DF0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8CF7C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3</w:t>
            </w:r>
          </w:p>
          <w:p w14:paraId="5AD978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63E30DD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896C8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B8CFC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1AB5AAD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63</w:t>
            </w:r>
          </w:p>
          <w:p w14:paraId="4666FB1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2</w:t>
            </w:r>
          </w:p>
          <w:p w14:paraId="77BBF2D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060904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2</w:t>
            </w:r>
          </w:p>
          <w:p w14:paraId="138CC49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1A5EE74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DB011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7DC49B4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7</w:t>
            </w:r>
          </w:p>
          <w:p w14:paraId="7A860EB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8.96</w:t>
            </w:r>
          </w:p>
          <w:p w14:paraId="03EF82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7</w:t>
            </w:r>
          </w:p>
          <w:p w14:paraId="166F85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F64675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29</w:t>
            </w:r>
          </w:p>
          <w:p w14:paraId="59DE4A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9</w:t>
            </w:r>
          </w:p>
          <w:p w14:paraId="3FDD0A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D6C69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538CBD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1</w:t>
            </w:r>
          </w:p>
          <w:p w14:paraId="595F4D1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43</w:t>
            </w:r>
          </w:p>
          <w:p w14:paraId="381C7D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7</w:t>
            </w:r>
          </w:p>
          <w:p w14:paraId="381358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9491C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9</w:t>
            </w:r>
          </w:p>
          <w:p w14:paraId="64C6FA0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4072419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A4C46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5B300F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5DC0D42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0</w:t>
            </w:r>
          </w:p>
          <w:p w14:paraId="4996D4D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9</w:t>
            </w:r>
          </w:p>
          <w:p w14:paraId="3A70610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446F50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83</w:t>
            </w:r>
          </w:p>
          <w:p w14:paraId="3131E85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62AAA47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7758F0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3FBDE4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708BE7A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20 |          24.1 |           0.03</w:t>
            </w:r>
          </w:p>
          <w:p w14:paraId="42427D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9 |         79.63 |           0.02</w:t>
            </w:r>
          </w:p>
          <w:p w14:paraId="0BCA33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27 |         48.96 |           0.27</w:t>
            </w:r>
          </w:p>
          <w:p w14:paraId="671ACFF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21 |         47.43 |           0.47</w:t>
            </w:r>
          </w:p>
          <w:p w14:paraId="0AA8350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3 |          47.0 |           0.79</w:t>
            </w:r>
          </w:p>
          <w:p w14:paraId="72073DA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AD465D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6154AC6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8.27 |</w:t>
            </w:r>
          </w:p>
          <w:p w14:paraId="08677C9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5242A3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7352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6</w:t>
            </w:r>
          </w:p>
          <w:p w14:paraId="7E23460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  <w:t>Cluster 0:</w:t>
            </w:r>
          </w:p>
          <w:p w14:paraId="2A43878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8</w:t>
            </w:r>
          </w:p>
          <w:p w14:paraId="7BB2935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5.39</w:t>
            </w:r>
          </w:p>
          <w:p w14:paraId="0CCA65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1</w:t>
            </w:r>
          </w:p>
          <w:p w14:paraId="4BA0749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5A56E5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1</w:t>
            </w:r>
          </w:p>
          <w:p w14:paraId="1687D7C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5</w:t>
            </w:r>
          </w:p>
          <w:p w14:paraId="746CC52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D4524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B65DB1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8</w:t>
            </w:r>
          </w:p>
          <w:p w14:paraId="3D92E50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06</w:t>
            </w:r>
          </w:p>
          <w:p w14:paraId="47686E0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1</w:t>
            </w:r>
          </w:p>
          <w:p w14:paraId="0C52808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41A71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1</w:t>
            </w:r>
          </w:p>
          <w:p w14:paraId="1591364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7EDB85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A7EA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32CF93E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60697F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4.0</w:t>
            </w:r>
          </w:p>
          <w:p w14:paraId="4A5F4DB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8</w:t>
            </w:r>
          </w:p>
          <w:p w14:paraId="45366D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413D4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17DAFF4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4</w:t>
            </w:r>
          </w:p>
          <w:p w14:paraId="478109F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67E5C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78E7D5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0</w:t>
            </w:r>
          </w:p>
          <w:p w14:paraId="70FA06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1.4</w:t>
            </w:r>
          </w:p>
          <w:p w14:paraId="42CBE4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7</w:t>
            </w:r>
          </w:p>
          <w:p w14:paraId="22FCBD7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4FCEC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28</w:t>
            </w:r>
          </w:p>
          <w:p w14:paraId="061155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1</w:t>
            </w:r>
          </w:p>
          <w:p w14:paraId="620B3F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497116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1282E3A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8</w:t>
            </w:r>
          </w:p>
          <w:p w14:paraId="426330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6.83</w:t>
            </w:r>
          </w:p>
          <w:p w14:paraId="7251A4A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9</w:t>
            </w:r>
          </w:p>
          <w:p w14:paraId="4126FE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FEE03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51</w:t>
            </w:r>
          </w:p>
          <w:p w14:paraId="390A50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5BAEB04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AEA48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61E9F8F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680067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0</w:t>
            </w:r>
          </w:p>
          <w:p w14:paraId="728CC90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9</w:t>
            </w:r>
          </w:p>
          <w:p w14:paraId="1E097B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CE3C6C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83</w:t>
            </w:r>
          </w:p>
          <w:p w14:paraId="794E9D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580CBBC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B8D7E5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E33B0E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2016993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8 |         25.39 |           0.01</w:t>
            </w:r>
          </w:p>
          <w:p w14:paraId="1E0079D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8 |         79.06 |           0.01</w:t>
            </w:r>
          </w:p>
          <w:p w14:paraId="13501D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3 |          74.0 |           0.28</w:t>
            </w:r>
          </w:p>
          <w:p w14:paraId="039802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20 |          31.4 |           0.27</w:t>
            </w:r>
          </w:p>
          <w:p w14:paraId="7995A1D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8 |         46.83 |           0.49</w:t>
            </w:r>
          </w:p>
          <w:p w14:paraId="7C6DD13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3 |          47.0 |           0.79</w:t>
            </w:r>
          </w:p>
          <w:p w14:paraId="1C0073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84CFFA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1CF91EB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7.51 |</w:t>
            </w:r>
          </w:p>
          <w:p w14:paraId="1C1AF81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1AB6B8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848311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7</w:t>
            </w:r>
          </w:p>
          <w:p w14:paraId="448F470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47A46F9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0A59FFD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81</w:t>
            </w:r>
          </w:p>
          <w:p w14:paraId="39B800D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630430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2C4E7B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46FAAC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19C6F3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06CE5F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CBEE09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7</w:t>
            </w:r>
          </w:p>
          <w:p w14:paraId="71B9D8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47</w:t>
            </w:r>
          </w:p>
          <w:p w14:paraId="01A4DA2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2C52E4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305F85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1715E63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3E2E50D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1E05AC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6707607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210C2C0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92</w:t>
            </w:r>
          </w:p>
          <w:p w14:paraId="6B0162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8</w:t>
            </w:r>
          </w:p>
          <w:p w14:paraId="2F2058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6F1EA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8</w:t>
            </w:r>
          </w:p>
          <w:p w14:paraId="09D00C7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8</w:t>
            </w:r>
          </w:p>
          <w:p w14:paraId="0D7A88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0C9A50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42CC52E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339580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2.69</w:t>
            </w:r>
          </w:p>
          <w:p w14:paraId="097FB42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9</w:t>
            </w:r>
          </w:p>
          <w:p w14:paraId="032E1A0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AA92F5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678940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2</w:t>
            </w:r>
          </w:p>
          <w:p w14:paraId="176EB6B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654EB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0288DA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5743B5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2.2</w:t>
            </w:r>
          </w:p>
          <w:p w14:paraId="5B8D3B7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4</w:t>
            </w:r>
          </w:p>
          <w:p w14:paraId="542ED4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23A9089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6</w:t>
            </w:r>
          </w:p>
          <w:p w14:paraId="26BA53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3</w:t>
            </w:r>
          </w:p>
          <w:p w14:paraId="552ECBD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F4F29E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1B06AC1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6A04412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6.56</w:t>
            </w:r>
          </w:p>
          <w:p w14:paraId="404520E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5</w:t>
            </w:r>
          </w:p>
          <w:p w14:paraId="370B47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6B5A73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52</w:t>
            </w:r>
          </w:p>
          <w:p w14:paraId="41DBDE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6</w:t>
            </w:r>
          </w:p>
          <w:p w14:paraId="2AF70D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DC9EC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6:</w:t>
            </w:r>
          </w:p>
          <w:p w14:paraId="44C4D0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4D6F4C2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0</w:t>
            </w:r>
          </w:p>
          <w:p w14:paraId="41CA746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9</w:t>
            </w:r>
          </w:p>
          <w:p w14:paraId="0EE0584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FA772D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83</w:t>
            </w:r>
          </w:p>
          <w:p w14:paraId="65EE3E4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7FD935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AD780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860656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351E085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6 |         24.81 |            0.0</w:t>
            </w:r>
          </w:p>
          <w:p w14:paraId="5C31C9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7 |         79.47 |            0.0</w:t>
            </w:r>
          </w:p>
          <w:p w14:paraId="7D0223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2 |         47.92 |           0.18</w:t>
            </w:r>
          </w:p>
          <w:p w14:paraId="562210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6 |         32.69 |           0.29</w:t>
            </w:r>
          </w:p>
          <w:p w14:paraId="73D2AA2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0 |          72.2 |           0.34</w:t>
            </w:r>
          </w:p>
          <w:p w14:paraId="73D7131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6 |         46.56 |            0.5</w:t>
            </w:r>
          </w:p>
          <w:p w14:paraId="1D03CFF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6 |          13 |          47.0 |           0.79</w:t>
            </w:r>
          </w:p>
          <w:p w14:paraId="364F022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011E1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190EE9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6.92 |</w:t>
            </w:r>
          </w:p>
          <w:p w14:paraId="6C0DAC2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392E1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E31E9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8</w:t>
            </w:r>
          </w:p>
          <w:p w14:paraId="681A185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4C24C15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391AB4A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81</w:t>
            </w:r>
          </w:p>
          <w:p w14:paraId="5091100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6821DB6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5EBC5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7103D4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3AF0A4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E4E6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347BCC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7</w:t>
            </w:r>
          </w:p>
          <w:p w14:paraId="0C687DC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47</w:t>
            </w:r>
          </w:p>
          <w:p w14:paraId="1FAE7F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046DB2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F6EAC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53E6A6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5283125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63CB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5470BE8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044B46D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92</w:t>
            </w:r>
          </w:p>
          <w:p w14:paraId="56E8BC1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8</w:t>
            </w:r>
          </w:p>
          <w:p w14:paraId="39844AA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23306D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8</w:t>
            </w:r>
          </w:p>
          <w:p w14:paraId="13ECD94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8</w:t>
            </w:r>
          </w:p>
          <w:p w14:paraId="005902B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C9F29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6B6D132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5283B3B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5.56</w:t>
            </w:r>
          </w:p>
          <w:p w14:paraId="2192BF3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8</w:t>
            </w:r>
          </w:p>
          <w:p w14:paraId="15BE4FE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10B861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7223026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5</w:t>
            </w:r>
          </w:p>
          <w:p w14:paraId="44202D8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7F03C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20C0FFE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2725F82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6.17</w:t>
            </w:r>
          </w:p>
          <w:p w14:paraId="76AD51E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8</w:t>
            </w:r>
          </w:p>
          <w:p w14:paraId="722BAF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10093C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</w:t>
            </w:r>
          </w:p>
          <w:p w14:paraId="5E32688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7</w:t>
            </w:r>
          </w:p>
          <w:p w14:paraId="4EE1BD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3337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58F5526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5667AC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0.2</w:t>
            </w:r>
          </w:p>
          <w:p w14:paraId="624294D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6</w:t>
            </w:r>
          </w:p>
          <w:p w14:paraId="2F5436A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CC1498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8</w:t>
            </w:r>
          </w:p>
          <w:p w14:paraId="2E2ECE5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</w:t>
            </w:r>
          </w:p>
          <w:p w14:paraId="54AE6A3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22EC4C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6:</w:t>
            </w:r>
          </w:p>
          <w:p w14:paraId="17401AF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1156C4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2.1</w:t>
            </w:r>
          </w:p>
          <w:p w14:paraId="48BD55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64</w:t>
            </w:r>
          </w:p>
          <w:p w14:paraId="228F1B7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71C61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67</w:t>
            </w:r>
          </w:p>
          <w:p w14:paraId="46C696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2</w:t>
            </w:r>
          </w:p>
          <w:p w14:paraId="4B76C4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6694E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7:</w:t>
            </w:r>
          </w:p>
          <w:p w14:paraId="3102111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7</w:t>
            </w:r>
          </w:p>
          <w:p w14:paraId="3756F6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56.43</w:t>
            </w:r>
          </w:p>
          <w:p w14:paraId="1E3A6C9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89</w:t>
            </w:r>
          </w:p>
          <w:p w14:paraId="4265385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02E7C9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94</w:t>
            </w:r>
          </w:p>
          <w:p w14:paraId="526EFF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7</w:t>
            </w:r>
          </w:p>
          <w:p w14:paraId="074BDBD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43E80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CCFF3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00CE0AD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6 |         24.81 |            0.0</w:t>
            </w:r>
          </w:p>
          <w:p w14:paraId="7B82AD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7 |         79.47 |            0.0</w:t>
            </w:r>
          </w:p>
          <w:p w14:paraId="5F35A8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2 |         47.92 |           0.18</w:t>
            </w:r>
          </w:p>
          <w:p w14:paraId="288D7D7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6 |         35.56 |           0.28</w:t>
            </w:r>
          </w:p>
          <w:p w14:paraId="5713A8C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2 |         76.17 |           0.38</w:t>
            </w:r>
          </w:p>
          <w:p w14:paraId="283DE2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0 |          30.2 |           0.46</w:t>
            </w:r>
          </w:p>
          <w:p w14:paraId="692677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6 |          10 |          42.1 |           0.64</w:t>
            </w:r>
          </w:p>
          <w:p w14:paraId="03D1BB7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7 |           7 |         56.43 |           0.89</w:t>
            </w:r>
          </w:p>
          <w:p w14:paraId="2012B8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094D22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6F1E6C4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5.85 |</w:t>
            </w:r>
          </w:p>
          <w:p w14:paraId="7D2C0F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E5773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F3FF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9</w:t>
            </w:r>
          </w:p>
          <w:p w14:paraId="7A9AE8D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23E35D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648E243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81</w:t>
            </w:r>
          </w:p>
          <w:p w14:paraId="3C0F644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3587215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C177B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4BF9DAB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4B493B8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7CC29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744114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7</w:t>
            </w:r>
          </w:p>
          <w:p w14:paraId="7FB9C56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47</w:t>
            </w:r>
          </w:p>
          <w:p w14:paraId="14D713F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1A2544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22B4046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6F18B4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21E126E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9E91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3F43F24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2CB2258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92</w:t>
            </w:r>
          </w:p>
          <w:p w14:paraId="495735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8</w:t>
            </w:r>
          </w:p>
          <w:p w14:paraId="31AFB1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C397E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8</w:t>
            </w:r>
          </w:p>
          <w:p w14:paraId="04C714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8</w:t>
            </w:r>
          </w:p>
          <w:p w14:paraId="646A5A8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F1EBE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398BE5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5</w:t>
            </w:r>
          </w:p>
          <w:p w14:paraId="46F0E79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4.0</w:t>
            </w:r>
          </w:p>
          <w:p w14:paraId="22F2A37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8</w:t>
            </w:r>
          </w:p>
          <w:p w14:paraId="5175EA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3C009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6949F4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4</w:t>
            </w:r>
          </w:p>
          <w:p w14:paraId="5522D6E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49C390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  <w:t>Cluster 4:</w:t>
            </w:r>
          </w:p>
          <w:p w14:paraId="6843E5A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9</w:t>
            </w:r>
          </w:p>
          <w:p w14:paraId="0FCF29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4.78</w:t>
            </w:r>
          </w:p>
          <w:p w14:paraId="1986D5F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4</w:t>
            </w:r>
          </w:p>
          <w:p w14:paraId="64CB18C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E8379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5</w:t>
            </w:r>
          </w:p>
          <w:p w14:paraId="74E7FE9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5</w:t>
            </w:r>
          </w:p>
          <w:p w14:paraId="031F9E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F071F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7F60615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2F828DB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0.2</w:t>
            </w:r>
          </w:p>
          <w:p w14:paraId="3E8444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6</w:t>
            </w:r>
          </w:p>
          <w:p w14:paraId="73402A5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FA4EA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8</w:t>
            </w:r>
          </w:p>
          <w:p w14:paraId="74CCBD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</w:t>
            </w:r>
          </w:p>
          <w:p w14:paraId="6D90B30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331B1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6:</w:t>
            </w:r>
          </w:p>
          <w:p w14:paraId="047AC7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6</w:t>
            </w:r>
          </w:p>
          <w:p w14:paraId="7544E23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1.83</w:t>
            </w:r>
          </w:p>
          <w:p w14:paraId="6EA7ABA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9</w:t>
            </w:r>
          </w:p>
          <w:p w14:paraId="317104C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7D026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52</w:t>
            </w:r>
          </w:p>
          <w:p w14:paraId="6771F82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2</w:t>
            </w:r>
          </w:p>
          <w:p w14:paraId="1A4A21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8E969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7:</w:t>
            </w:r>
          </w:p>
          <w:p w14:paraId="1D8F1B2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8</w:t>
            </w:r>
          </w:p>
          <w:p w14:paraId="161269A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6.25</w:t>
            </w:r>
          </w:p>
          <w:p w14:paraId="5B6C49D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66</w:t>
            </w:r>
          </w:p>
          <w:p w14:paraId="6459A7F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E8D16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69</w:t>
            </w:r>
          </w:p>
          <w:p w14:paraId="659AA00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6</w:t>
            </w:r>
          </w:p>
          <w:p w14:paraId="77FB5C5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12E1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8:</w:t>
            </w:r>
          </w:p>
          <w:p w14:paraId="4C4FBEF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7</w:t>
            </w:r>
          </w:p>
          <w:p w14:paraId="2A5D88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56.43</w:t>
            </w:r>
          </w:p>
          <w:p w14:paraId="615172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89</w:t>
            </w:r>
          </w:p>
          <w:p w14:paraId="0C91135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4A000C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94</w:t>
            </w:r>
          </w:p>
          <w:p w14:paraId="794A4B5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7</w:t>
            </w:r>
          </w:p>
          <w:p w14:paraId="32388D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E8A62F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E04220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F0A22">
              <w:rPr>
                <w:rFonts w:ascii="Consolas" w:hAnsi="Consolas"/>
              </w:rPr>
              <w:t>|  Avg.</w:t>
            </w:r>
            <w:proofErr w:type="gramEnd"/>
            <w:r w:rsidRPr="005F0A22">
              <w:rPr>
                <w:rFonts w:ascii="Consolas" w:hAnsi="Consolas"/>
              </w:rPr>
              <w:t xml:space="preserve"> of Ages | Avg. of Severity </w:t>
            </w:r>
          </w:p>
          <w:p w14:paraId="5F9A677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6 |         24.81 |            0.0</w:t>
            </w:r>
          </w:p>
          <w:p w14:paraId="41813D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7 |         79.47 |            0.0</w:t>
            </w:r>
          </w:p>
          <w:p w14:paraId="162B5EC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2 |         47.92 |           0.18</w:t>
            </w:r>
          </w:p>
          <w:p w14:paraId="18DE975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5 |          34.0 |           0.28</w:t>
            </w:r>
          </w:p>
          <w:p w14:paraId="2E61735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 9 |         74.78 |           0.34</w:t>
            </w:r>
          </w:p>
          <w:p w14:paraId="6B91F4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0 |          30.2 |           0.46</w:t>
            </w:r>
          </w:p>
          <w:p w14:paraId="596CC2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6 |           6 |         71.83 |           0.49</w:t>
            </w:r>
          </w:p>
          <w:p w14:paraId="3C6C4D6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lastRenderedPageBreak/>
              <w:tab/>
              <w:t xml:space="preserve">          7 |           8 |         36.25 |           0.66</w:t>
            </w:r>
          </w:p>
          <w:p w14:paraId="21E1646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8 |           7 |         56.43 |           0.89</w:t>
            </w:r>
          </w:p>
          <w:p w14:paraId="5ED54E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83486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52166E7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5.52 |</w:t>
            </w:r>
          </w:p>
          <w:p w14:paraId="4199E8F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88BE62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CDFD0CB" w14:textId="745A4666" w:rsidR="00D81FC0" w:rsidRPr="005F0A22" w:rsidRDefault="00D81FC0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025DBE22" w14:textId="4AC17F40" w:rsidR="005D0508" w:rsidRPr="00FD05CB" w:rsidRDefault="005D0508" w:rsidP="005D0508">
      <w:pPr>
        <w:pStyle w:val="3"/>
        <w:rPr>
          <w:rFonts w:hint="eastAsia"/>
        </w:rPr>
      </w:pPr>
      <w:bookmarkStart w:id="10" w:name="_Toc44704792"/>
      <w:r>
        <w:rPr>
          <w:rFonts w:hint="eastAsia"/>
        </w:rPr>
        <w:lastRenderedPageBreak/>
        <w:t>C</w:t>
      </w:r>
      <w:r>
        <w:t>lustering using K-means</w:t>
      </w:r>
      <w:r>
        <w:t xml:space="preserve"> </w:t>
      </w:r>
      <w:r w:rsidR="00D81FC0">
        <w:t>2</w:t>
      </w:r>
      <w:bookmarkEnd w:id="10"/>
    </w:p>
    <w:p w14:paraId="6153BEF2" w14:textId="77777777" w:rsidR="005D0508" w:rsidRDefault="005D0508" w:rsidP="005D0508">
      <w:pPr>
        <w:pStyle w:val="L1"/>
      </w:pPr>
      <w:r>
        <w:t>Used Column: Age, Severity</w:t>
      </w:r>
    </w:p>
    <w:p w14:paraId="64D12447" w14:textId="77777777" w:rsidR="005D0508" w:rsidRPr="005D0508" w:rsidRDefault="005D0508" w:rsidP="005D0508">
      <w:pPr>
        <w:pStyle w:val="L1"/>
        <w:rPr>
          <w:rFonts w:hint="eastAsia"/>
        </w:rPr>
      </w:pPr>
      <w:r>
        <w:rPr>
          <w:rFonts w:hint="eastAsia"/>
        </w:rPr>
        <w:t>D</w:t>
      </w:r>
      <w:r>
        <w:t>istance Function: E</w:t>
      </w:r>
      <w:r w:rsidRPr="005D0508">
        <w:t>uclidean</w:t>
      </w:r>
      <w:r>
        <w:t xml:space="preserve"> D</w:t>
      </w:r>
      <w:r w:rsidRPr="005D0508">
        <w:t>istance</w:t>
      </w:r>
    </w:p>
    <w:p w14:paraId="6CF85C67" w14:textId="18C97472" w:rsidR="005D0508" w:rsidRPr="005D0508" w:rsidRDefault="005D0508" w:rsidP="005C4AC0">
      <w:pPr>
        <w:pStyle w:val="L1"/>
        <w:rPr>
          <w:rFonts w:hint="eastAsia"/>
        </w:rPr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5D0508" w:rsidRPr="005D0508" w14:paraId="2C2A7B4F" w14:textId="77777777" w:rsidTr="00A01368">
        <w:tc>
          <w:tcPr>
            <w:tcW w:w="9062" w:type="dxa"/>
          </w:tcPr>
          <w:p w14:paraId="47EAC9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154712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ID  Age</w:t>
            </w:r>
            <w:proofErr w:type="gramEnd"/>
            <w:r w:rsidRPr="005D0508">
              <w:rPr>
                <w:rFonts w:ascii="Consolas" w:hAnsi="Consolas"/>
              </w:rPr>
              <w:t xml:space="preserve"> </w:t>
            </w:r>
            <w:proofErr w:type="spellStart"/>
            <w:r w:rsidRPr="005D0508">
              <w:rPr>
                <w:rFonts w:ascii="Consolas" w:hAnsi="Consolas"/>
              </w:rPr>
              <w:t>Covid</w:t>
            </w:r>
            <w:proofErr w:type="spellEnd"/>
            <w:r w:rsidRPr="005D0508">
              <w:rPr>
                <w:rFonts w:ascii="Consolas" w:hAnsi="Consolas"/>
              </w:rPr>
              <w:t xml:space="preserve"> Status Severity Address   </w:t>
            </w:r>
          </w:p>
          <w:p w14:paraId="629C30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   </w:t>
            </w:r>
            <w:proofErr w:type="gramStart"/>
            <w:r w:rsidRPr="005D0508">
              <w:rPr>
                <w:rFonts w:ascii="Consolas" w:hAnsi="Consolas"/>
              </w:rPr>
              <w:t>72  Contacted</w:t>
            </w:r>
            <w:proofErr w:type="gramEnd"/>
            <w:r w:rsidRPr="005D0508">
              <w:rPr>
                <w:rFonts w:ascii="Consolas" w:hAnsi="Consolas"/>
              </w:rPr>
              <w:t xml:space="preserve">    0.125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CF5E8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   </w:t>
            </w:r>
            <w:proofErr w:type="gramStart"/>
            <w:r w:rsidRPr="005D0508">
              <w:rPr>
                <w:rFonts w:ascii="Consolas" w:hAnsi="Consolas"/>
              </w:rPr>
              <w:t>50  Healthy</w:t>
            </w:r>
            <w:proofErr w:type="gramEnd"/>
            <w:r w:rsidRPr="005D0508">
              <w:rPr>
                <w:rFonts w:ascii="Consolas" w:hAnsi="Consolas"/>
              </w:rPr>
              <w:t xml:space="preserve">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20DF40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   </w:t>
            </w:r>
            <w:proofErr w:type="gramStart"/>
            <w:r w:rsidRPr="005D0508">
              <w:rPr>
                <w:rFonts w:ascii="Consolas" w:hAnsi="Consolas"/>
              </w:rPr>
              <w:t>49  Contacted</w:t>
            </w:r>
            <w:proofErr w:type="gramEnd"/>
            <w:r w:rsidRPr="005D0508">
              <w:rPr>
                <w:rFonts w:ascii="Consolas" w:hAnsi="Consolas"/>
              </w:rPr>
              <w:t xml:space="preserve">    0.2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FC5C1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   </w:t>
            </w:r>
            <w:proofErr w:type="gramStart"/>
            <w:r w:rsidRPr="005D0508">
              <w:rPr>
                <w:rFonts w:ascii="Consolas" w:hAnsi="Consolas"/>
              </w:rPr>
              <w:t>45  Contacted</w:t>
            </w:r>
            <w:proofErr w:type="gramEnd"/>
            <w:r w:rsidRPr="005D0508">
              <w:rPr>
                <w:rFonts w:ascii="Consolas" w:hAnsi="Consolas"/>
              </w:rPr>
              <w:t xml:space="preserve">    0.22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5092B6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   </w:t>
            </w:r>
            <w:proofErr w:type="gramStart"/>
            <w:r w:rsidRPr="005D0508">
              <w:rPr>
                <w:rFonts w:ascii="Consolas" w:hAnsi="Consolas"/>
              </w:rPr>
              <w:t>45  Contacted</w:t>
            </w:r>
            <w:proofErr w:type="gramEnd"/>
            <w:r w:rsidRPr="005D0508">
              <w:rPr>
                <w:rFonts w:ascii="Consolas" w:hAnsi="Consolas"/>
              </w:rPr>
              <w:t xml:space="preserve">    0.32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7656E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   </w:t>
            </w:r>
            <w:proofErr w:type="gramStart"/>
            <w:r w:rsidRPr="005D0508">
              <w:rPr>
                <w:rFonts w:ascii="Consolas" w:hAnsi="Consolas"/>
              </w:rPr>
              <w:t>66  Confirmed</w:t>
            </w:r>
            <w:proofErr w:type="gramEnd"/>
            <w:r w:rsidRPr="005D0508">
              <w:rPr>
                <w:rFonts w:ascii="Consolas" w:hAnsi="Consolas"/>
              </w:rPr>
              <w:t xml:space="preserve">    0.55     </w:t>
            </w:r>
            <w:r w:rsidRPr="005D0508">
              <w:rPr>
                <w:rFonts w:ascii="Consolas" w:hAnsi="Consolas"/>
              </w:rPr>
              <w:t>부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795168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   </w:t>
            </w:r>
            <w:proofErr w:type="gramStart"/>
            <w:r w:rsidRPr="005D0508">
              <w:rPr>
                <w:rFonts w:ascii="Consolas" w:hAnsi="Consolas"/>
              </w:rPr>
              <w:t>86  Healthy</w:t>
            </w:r>
            <w:proofErr w:type="gramEnd"/>
            <w:r w:rsidRPr="005D0508">
              <w:rPr>
                <w:rFonts w:ascii="Consolas" w:hAnsi="Consolas"/>
              </w:rPr>
              <w:t xml:space="preserve">      0.0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33361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   </w:t>
            </w:r>
            <w:proofErr w:type="gramStart"/>
            <w:r w:rsidRPr="005D0508">
              <w:rPr>
                <w:rFonts w:ascii="Consolas" w:hAnsi="Consolas"/>
              </w:rPr>
              <w:t>43  Healthy</w:t>
            </w:r>
            <w:proofErr w:type="gramEnd"/>
            <w:r w:rsidRPr="005D0508">
              <w:rPr>
                <w:rFonts w:ascii="Consolas" w:hAnsi="Consolas"/>
              </w:rPr>
              <w:t xml:space="preserve">      0.0 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53ED2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   </w:t>
            </w:r>
            <w:proofErr w:type="gramStart"/>
            <w:r w:rsidRPr="005D0508">
              <w:rPr>
                <w:rFonts w:ascii="Consolas" w:hAnsi="Consolas"/>
              </w:rPr>
              <w:t>63  Healthy</w:t>
            </w:r>
            <w:proofErr w:type="gramEnd"/>
            <w:r w:rsidRPr="005D0508">
              <w:rPr>
                <w:rFonts w:ascii="Consolas" w:hAnsi="Consolas"/>
              </w:rPr>
              <w:t xml:space="preserve">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761D4E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0  81</w:t>
            </w:r>
            <w:proofErr w:type="gramEnd"/>
            <w:r w:rsidRPr="005D0508">
              <w:rPr>
                <w:rFonts w:ascii="Consolas" w:hAnsi="Consolas"/>
              </w:rPr>
              <w:t xml:space="preserve">  Confirmed    0.35     </w:t>
            </w:r>
            <w:r w:rsidRPr="005D0508">
              <w:rPr>
                <w:rFonts w:ascii="Consolas" w:hAnsi="Consolas"/>
              </w:rPr>
              <w:t>광주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5D6185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1  2</w:t>
            </w:r>
            <w:proofErr w:type="gramEnd"/>
            <w:r w:rsidRPr="005D0508">
              <w:rPr>
                <w:rFonts w:ascii="Consolas" w:hAnsi="Consolas"/>
              </w:rPr>
              <w:t xml:space="preserve">   Contacted    0.17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1472F1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2  69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2E720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3  66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7D9E5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4  37</w:t>
            </w:r>
            <w:proofErr w:type="gramEnd"/>
            <w:r w:rsidRPr="005D0508">
              <w:rPr>
                <w:rFonts w:ascii="Consolas" w:hAnsi="Consolas"/>
              </w:rPr>
              <w:t xml:space="preserve">  Contacted    0.425    </w:t>
            </w:r>
            <w:r w:rsidRPr="005D0508">
              <w:rPr>
                <w:rFonts w:ascii="Consolas" w:hAnsi="Consolas"/>
              </w:rPr>
              <w:t>울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D34D8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5  97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F5FFF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6  98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0C8FE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7  56</w:t>
            </w:r>
            <w:proofErr w:type="gramEnd"/>
            <w:r w:rsidRPr="005D0508">
              <w:rPr>
                <w:rFonts w:ascii="Consolas" w:hAnsi="Consolas"/>
              </w:rPr>
              <w:t xml:space="preserve">  Confirmed    0.6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9C972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8  26</w:t>
            </w:r>
            <w:proofErr w:type="gramEnd"/>
            <w:r w:rsidRPr="005D0508">
              <w:rPr>
                <w:rFonts w:ascii="Consolas" w:hAnsi="Consolas"/>
              </w:rPr>
              <w:t xml:space="preserve">  Contacted    0.3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04B66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19  90</w:t>
            </w:r>
            <w:proofErr w:type="gramEnd"/>
            <w:r w:rsidRPr="005D0508">
              <w:rPr>
                <w:rFonts w:ascii="Consolas" w:hAnsi="Consolas"/>
              </w:rPr>
              <w:t xml:space="preserve">  Confirmed    0.9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79642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0  21</w:t>
            </w:r>
            <w:proofErr w:type="gramEnd"/>
            <w:r w:rsidRPr="005D0508">
              <w:rPr>
                <w:rFonts w:ascii="Consolas" w:hAnsi="Consolas"/>
              </w:rPr>
              <w:t xml:space="preserve">  Confirmed    0.5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A947D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1  26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DA3AF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2  17</w:t>
            </w:r>
            <w:proofErr w:type="gramEnd"/>
            <w:r w:rsidRPr="005D0508">
              <w:rPr>
                <w:rFonts w:ascii="Consolas" w:hAnsi="Consolas"/>
              </w:rPr>
              <w:t xml:space="preserve">  Confirmed    0.45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7B8236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3  55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부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D6C82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4  74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56D828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5  91</w:t>
            </w:r>
            <w:proofErr w:type="gramEnd"/>
            <w:r w:rsidRPr="005D0508">
              <w:rPr>
                <w:rFonts w:ascii="Consolas" w:hAnsi="Consolas"/>
              </w:rPr>
              <w:t xml:space="preserve">  Contacted    0.27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D9747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6  33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대전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6FB18E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7  1</w:t>
            </w:r>
            <w:proofErr w:type="gramEnd"/>
            <w:r w:rsidRPr="005D0508">
              <w:rPr>
                <w:rFonts w:ascii="Consolas" w:hAnsi="Consolas"/>
              </w:rPr>
              <w:t xml:space="preserve">   Healthy      0.0  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09ACEE3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8  91</w:t>
            </w:r>
            <w:proofErr w:type="gramEnd"/>
            <w:r w:rsidRPr="005D0508">
              <w:rPr>
                <w:rFonts w:ascii="Consolas" w:hAnsi="Consolas"/>
              </w:rPr>
              <w:t xml:space="preserve">  Confirmed    0.9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A3AE6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29  74</w:t>
            </w:r>
            <w:proofErr w:type="gramEnd"/>
            <w:r w:rsidRPr="005D0508">
              <w:rPr>
                <w:rFonts w:ascii="Consolas" w:hAnsi="Consolas"/>
              </w:rPr>
              <w:t xml:space="preserve">  Confirmed    0.45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50A124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lastRenderedPageBreak/>
              <w:t>30  52</w:t>
            </w:r>
            <w:proofErr w:type="gramEnd"/>
            <w:r w:rsidRPr="005D0508">
              <w:rPr>
                <w:rFonts w:ascii="Consolas" w:hAnsi="Consolas"/>
              </w:rPr>
              <w:t xml:space="preserve">  Contacted    0.275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50F40D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1  49</w:t>
            </w:r>
            <w:proofErr w:type="gramEnd"/>
            <w:r w:rsidRPr="005D0508">
              <w:rPr>
                <w:rFonts w:ascii="Consolas" w:hAnsi="Consolas"/>
              </w:rPr>
              <w:t xml:space="preserve">  Confirmed    0.4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DAC8B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2  49</w:t>
            </w:r>
            <w:proofErr w:type="gramEnd"/>
            <w:r w:rsidRPr="005D0508">
              <w:rPr>
                <w:rFonts w:ascii="Consolas" w:hAnsi="Consolas"/>
              </w:rPr>
              <w:t xml:space="preserve">  Confirmed    0.3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F6978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3  13</w:t>
            </w:r>
            <w:proofErr w:type="gramEnd"/>
            <w:r w:rsidRPr="005D0508">
              <w:rPr>
                <w:rFonts w:ascii="Consolas" w:hAnsi="Consolas"/>
              </w:rPr>
              <w:t xml:space="preserve">  Contacted    0.375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C3015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4  90</w:t>
            </w:r>
            <w:proofErr w:type="gramEnd"/>
            <w:r w:rsidRPr="005D0508">
              <w:rPr>
                <w:rFonts w:ascii="Consolas" w:hAnsi="Consolas"/>
              </w:rPr>
              <w:t xml:space="preserve">  Contacted    0.175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BBA28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5  40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FAC3D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6  59</w:t>
            </w:r>
            <w:proofErr w:type="gramEnd"/>
            <w:r w:rsidRPr="005D0508">
              <w:rPr>
                <w:rFonts w:ascii="Consolas" w:hAnsi="Consolas"/>
              </w:rPr>
              <w:t xml:space="preserve">  Confirmed    0.9      </w:t>
            </w:r>
            <w:r w:rsidRPr="005D0508">
              <w:rPr>
                <w:rFonts w:ascii="Consolas" w:hAnsi="Consolas"/>
              </w:rPr>
              <w:t>인천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DC301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7  21</w:t>
            </w:r>
            <w:proofErr w:type="gramEnd"/>
            <w:r w:rsidRPr="005D0508">
              <w:rPr>
                <w:rFonts w:ascii="Consolas" w:hAnsi="Consolas"/>
              </w:rPr>
              <w:t xml:space="preserve">  Contacted    0.3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D1F4D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8  99</w:t>
            </w:r>
            <w:proofErr w:type="gramEnd"/>
            <w:r w:rsidRPr="005D0508">
              <w:rPr>
                <w:rFonts w:ascii="Consolas" w:hAnsi="Consolas"/>
              </w:rPr>
              <w:t xml:space="preserve">  Confirmed    0.3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4E162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39  20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158287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0  21</w:t>
            </w:r>
            <w:proofErr w:type="gramEnd"/>
            <w:r w:rsidRPr="005D0508">
              <w:rPr>
                <w:rFonts w:ascii="Consolas" w:hAnsi="Consolas"/>
              </w:rPr>
              <w:t xml:space="preserve">  Confirmed    0.9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B8D06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1  76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7C3FA7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2  17</w:t>
            </w:r>
            <w:proofErr w:type="gramEnd"/>
            <w:r w:rsidRPr="005D0508">
              <w:rPr>
                <w:rFonts w:ascii="Consolas" w:hAnsi="Consolas"/>
              </w:rPr>
              <w:t xml:space="preserve">  Contacted    0.1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10056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3  10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4FECB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4  50</w:t>
            </w:r>
            <w:proofErr w:type="gramEnd"/>
            <w:r w:rsidRPr="005D0508">
              <w:rPr>
                <w:rFonts w:ascii="Consolas" w:hAnsi="Consolas"/>
              </w:rPr>
              <w:t xml:space="preserve">  Contacted    0.45     </w:t>
            </w:r>
            <w:r w:rsidRPr="005D0508">
              <w:rPr>
                <w:rFonts w:ascii="Consolas" w:hAnsi="Consolas"/>
              </w:rPr>
              <w:t>인천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6DD144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5  58</w:t>
            </w:r>
            <w:proofErr w:type="gramEnd"/>
            <w:r w:rsidRPr="005D0508">
              <w:rPr>
                <w:rFonts w:ascii="Consolas" w:hAnsi="Consolas"/>
              </w:rPr>
              <w:t xml:space="preserve">  Contacted    0.17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046E7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6  44</w:t>
            </w:r>
            <w:proofErr w:type="gramEnd"/>
            <w:r w:rsidRPr="005D0508">
              <w:rPr>
                <w:rFonts w:ascii="Consolas" w:hAnsi="Consolas"/>
              </w:rPr>
              <w:t xml:space="preserve">  Confirmed    0.6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B3353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7  1</w:t>
            </w:r>
            <w:proofErr w:type="gramEnd"/>
            <w:r w:rsidRPr="005D0508">
              <w:rPr>
                <w:rFonts w:ascii="Consolas" w:hAnsi="Consolas"/>
              </w:rPr>
              <w:t xml:space="preserve">   Confirmed    0.75 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4B23E6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8  94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3B581B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49  96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울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E222A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0  96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대전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FD1B9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1  25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BD546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2  68</w:t>
            </w:r>
            <w:proofErr w:type="gramEnd"/>
            <w:r w:rsidRPr="005D0508">
              <w:rPr>
                <w:rFonts w:ascii="Consolas" w:hAnsi="Consolas"/>
              </w:rPr>
              <w:t xml:space="preserve">  Contacted    0.375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6FFDB0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3  59</w:t>
            </w:r>
            <w:proofErr w:type="gramEnd"/>
            <w:r w:rsidRPr="005D0508">
              <w:rPr>
                <w:rFonts w:ascii="Consolas" w:hAnsi="Consolas"/>
              </w:rPr>
              <w:t xml:space="preserve">  Confirmed    0.3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26FCE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4  50</w:t>
            </w:r>
            <w:proofErr w:type="gramEnd"/>
            <w:r w:rsidRPr="005D0508">
              <w:rPr>
                <w:rFonts w:ascii="Consolas" w:hAnsi="Consolas"/>
              </w:rPr>
              <w:t xml:space="preserve">  Confirmed    0.9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65266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5  13</w:t>
            </w:r>
            <w:proofErr w:type="gramEnd"/>
            <w:r w:rsidRPr="005D0508">
              <w:rPr>
                <w:rFonts w:ascii="Consolas" w:hAnsi="Consolas"/>
              </w:rPr>
              <w:t xml:space="preserve">  Contacted    0.22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23556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6  76</w:t>
            </w:r>
            <w:proofErr w:type="gramEnd"/>
            <w:r w:rsidRPr="005D0508">
              <w:rPr>
                <w:rFonts w:ascii="Consolas" w:hAnsi="Consolas"/>
              </w:rPr>
              <w:t xml:space="preserve">  Contacted    0.45     </w:t>
            </w:r>
            <w:r w:rsidRPr="005D0508">
              <w:rPr>
                <w:rFonts w:ascii="Consolas" w:hAnsi="Consolas"/>
              </w:rPr>
              <w:t>광주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33A37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7  48</w:t>
            </w:r>
            <w:proofErr w:type="gramEnd"/>
            <w:r w:rsidRPr="005D0508">
              <w:rPr>
                <w:rFonts w:ascii="Consolas" w:hAnsi="Consolas"/>
              </w:rPr>
              <w:t xml:space="preserve">  Contacted    0.3      </w:t>
            </w:r>
            <w:r w:rsidRPr="005D0508">
              <w:rPr>
                <w:rFonts w:ascii="Consolas" w:hAnsi="Consolas"/>
              </w:rPr>
              <w:t>부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5B6785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8  53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D8599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59  12</w:t>
            </w:r>
            <w:proofErr w:type="gramEnd"/>
            <w:r w:rsidRPr="005D0508">
              <w:rPr>
                <w:rFonts w:ascii="Consolas" w:hAnsi="Consolas"/>
              </w:rPr>
              <w:t xml:space="preserve">  Confirmed    0.85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7968AA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0  43</w:t>
            </w:r>
            <w:proofErr w:type="gramEnd"/>
            <w:r w:rsidRPr="005D0508">
              <w:rPr>
                <w:rFonts w:ascii="Consolas" w:hAnsi="Consolas"/>
              </w:rPr>
              <w:t xml:space="preserve">  Contacted    0.12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F6E4A7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1  54</w:t>
            </w:r>
            <w:proofErr w:type="gramEnd"/>
            <w:r w:rsidRPr="005D0508">
              <w:rPr>
                <w:rFonts w:ascii="Consolas" w:hAnsi="Consolas"/>
              </w:rPr>
              <w:t xml:space="preserve">  Contacted    0.275    </w:t>
            </w:r>
            <w:r w:rsidRPr="005D0508">
              <w:rPr>
                <w:rFonts w:ascii="Consolas" w:hAnsi="Consolas"/>
              </w:rPr>
              <w:t>울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052B09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2  52</w:t>
            </w:r>
            <w:proofErr w:type="gramEnd"/>
            <w:r w:rsidRPr="005D0508">
              <w:rPr>
                <w:rFonts w:ascii="Consolas" w:hAnsi="Consolas"/>
              </w:rPr>
              <w:t xml:space="preserve">  Confirmed    0.45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5F279A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3  31</w:t>
            </w:r>
            <w:proofErr w:type="gramEnd"/>
            <w:r w:rsidRPr="005D0508">
              <w:rPr>
                <w:rFonts w:ascii="Consolas" w:hAnsi="Consolas"/>
              </w:rPr>
              <w:t xml:space="preserve">  Confirmed    0.7 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0D5F8B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4  28</w:t>
            </w:r>
            <w:proofErr w:type="gramEnd"/>
            <w:r w:rsidRPr="005D0508">
              <w:rPr>
                <w:rFonts w:ascii="Consolas" w:hAnsi="Consolas"/>
              </w:rPr>
              <w:t xml:space="preserve">  Contacted    0.27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56DF3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5  40</w:t>
            </w:r>
            <w:proofErr w:type="gramEnd"/>
            <w:r w:rsidRPr="005D0508">
              <w:rPr>
                <w:rFonts w:ascii="Consolas" w:hAnsi="Consolas"/>
              </w:rPr>
              <w:t xml:space="preserve">  Contacted    0.2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6164E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6  88</w:t>
            </w:r>
            <w:proofErr w:type="gramEnd"/>
            <w:r w:rsidRPr="005D0508">
              <w:rPr>
                <w:rFonts w:ascii="Consolas" w:hAnsi="Consolas"/>
              </w:rPr>
              <w:t xml:space="preserve">  Confirmed    0.5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20D6FF7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7  27</w:t>
            </w:r>
            <w:proofErr w:type="gramEnd"/>
            <w:r w:rsidRPr="005D0508">
              <w:rPr>
                <w:rFonts w:ascii="Consolas" w:hAnsi="Consolas"/>
              </w:rPr>
              <w:t xml:space="preserve">  Contacted    0.275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312BC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8  40</w:t>
            </w:r>
            <w:proofErr w:type="gramEnd"/>
            <w:r w:rsidRPr="005D0508">
              <w:rPr>
                <w:rFonts w:ascii="Consolas" w:hAnsi="Consolas"/>
              </w:rPr>
              <w:t xml:space="preserve">  Confirmed    0.4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0D110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69  66</w:t>
            </w:r>
            <w:proofErr w:type="gramEnd"/>
            <w:r w:rsidRPr="005D0508">
              <w:rPr>
                <w:rFonts w:ascii="Consolas" w:hAnsi="Consolas"/>
              </w:rPr>
              <w:t xml:space="preserve">  Contacted    0.2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5F76D5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0  49</w:t>
            </w:r>
            <w:proofErr w:type="gramEnd"/>
            <w:r w:rsidRPr="005D0508">
              <w:rPr>
                <w:rFonts w:ascii="Consolas" w:hAnsi="Consolas"/>
              </w:rPr>
              <w:t xml:space="preserve">  Contacted    0.375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CE7F0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1  82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광주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90EAA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2  7</w:t>
            </w:r>
            <w:proofErr w:type="gramEnd"/>
            <w:r w:rsidRPr="005D0508">
              <w:rPr>
                <w:rFonts w:ascii="Consolas" w:hAnsi="Consolas"/>
              </w:rPr>
              <w:t xml:space="preserve">   Healthy      0.0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2A1F8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3  78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7ACDD7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lastRenderedPageBreak/>
              <w:t>74  30</w:t>
            </w:r>
            <w:proofErr w:type="gramEnd"/>
            <w:r w:rsidRPr="005D0508">
              <w:rPr>
                <w:rFonts w:ascii="Consolas" w:hAnsi="Consolas"/>
              </w:rPr>
              <w:t xml:space="preserve">  Contacted    0.3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5C844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5  87</w:t>
            </w:r>
            <w:proofErr w:type="gramEnd"/>
            <w:r w:rsidRPr="005D0508">
              <w:rPr>
                <w:rFonts w:ascii="Consolas" w:hAnsi="Consolas"/>
              </w:rPr>
              <w:t xml:space="preserve">  Contacted    0.32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EF561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6  72</w:t>
            </w:r>
            <w:proofErr w:type="gramEnd"/>
            <w:r w:rsidRPr="005D0508">
              <w:rPr>
                <w:rFonts w:ascii="Consolas" w:hAnsi="Consolas"/>
              </w:rPr>
              <w:t xml:space="preserve">  Contacted    0.37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6BBF0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7  67</w:t>
            </w:r>
            <w:proofErr w:type="gramEnd"/>
            <w:r w:rsidRPr="005D0508">
              <w:rPr>
                <w:rFonts w:ascii="Consolas" w:hAnsi="Consolas"/>
              </w:rPr>
              <w:t xml:space="preserve">  Confirmed    0.35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3130C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8  16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4CDCCE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79  62</w:t>
            </w:r>
            <w:proofErr w:type="gramEnd"/>
            <w:r w:rsidRPr="005D0508">
              <w:rPr>
                <w:rFonts w:ascii="Consolas" w:hAnsi="Consolas"/>
              </w:rPr>
              <w:t xml:space="preserve">  Contacted    0.4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DE74F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0  24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DE225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1  10</w:t>
            </w:r>
            <w:proofErr w:type="gramEnd"/>
            <w:r w:rsidRPr="005D0508">
              <w:rPr>
                <w:rFonts w:ascii="Consolas" w:hAnsi="Consolas"/>
              </w:rPr>
              <w:t xml:space="preserve">  Confirmed    0.55     </w:t>
            </w:r>
            <w:r w:rsidRPr="005D0508">
              <w:rPr>
                <w:rFonts w:ascii="Consolas" w:hAnsi="Consolas"/>
              </w:rPr>
              <w:t>대구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7C033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2  72</w:t>
            </w:r>
            <w:proofErr w:type="gramEnd"/>
            <w:r w:rsidRPr="005D0508">
              <w:rPr>
                <w:rFonts w:ascii="Consolas" w:hAnsi="Consolas"/>
              </w:rPr>
              <w:t xml:space="preserve">  Confirmed    0.85     </w:t>
            </w:r>
            <w:r w:rsidRPr="005D0508">
              <w:rPr>
                <w:rFonts w:ascii="Consolas" w:hAnsi="Consolas"/>
              </w:rPr>
              <w:t>인천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37C2A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3  70</w:t>
            </w:r>
            <w:proofErr w:type="gramEnd"/>
            <w:r w:rsidRPr="005D0508">
              <w:rPr>
                <w:rFonts w:ascii="Consolas" w:hAnsi="Consolas"/>
              </w:rPr>
              <w:t xml:space="preserve">  Contacted    0.2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1D762B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4  30</w:t>
            </w:r>
            <w:proofErr w:type="gramEnd"/>
            <w:r w:rsidRPr="005D0508">
              <w:rPr>
                <w:rFonts w:ascii="Consolas" w:hAnsi="Consolas"/>
              </w:rPr>
              <w:t xml:space="preserve">  Confirmed    0.6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5964A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5  37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64819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6  23</w:t>
            </w:r>
            <w:proofErr w:type="gramEnd"/>
            <w:r w:rsidRPr="005D0508">
              <w:rPr>
                <w:rFonts w:ascii="Consolas" w:hAnsi="Consolas"/>
              </w:rPr>
              <w:t xml:space="preserve">  Contacted    0.1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6FA1E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7  13</w:t>
            </w:r>
            <w:proofErr w:type="gramEnd"/>
            <w:r w:rsidRPr="005D0508">
              <w:rPr>
                <w:rFonts w:ascii="Consolas" w:hAnsi="Consolas"/>
              </w:rPr>
              <w:t xml:space="preserve">  Confirmed    0.55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46932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8  34</w:t>
            </w:r>
            <w:proofErr w:type="gramEnd"/>
            <w:r w:rsidRPr="005D0508">
              <w:rPr>
                <w:rFonts w:ascii="Consolas" w:hAnsi="Consolas"/>
              </w:rPr>
              <w:t xml:space="preserve">  Confirmed    0.25     </w:t>
            </w:r>
            <w:r w:rsidRPr="005D0508">
              <w:rPr>
                <w:rFonts w:ascii="Consolas" w:hAnsi="Consolas"/>
              </w:rPr>
              <w:t>대구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2CC2A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89  19</w:t>
            </w:r>
            <w:proofErr w:type="gramEnd"/>
            <w:r w:rsidRPr="005D0508">
              <w:rPr>
                <w:rFonts w:ascii="Consolas" w:hAnsi="Consolas"/>
              </w:rPr>
              <w:t xml:space="preserve">  Confirmed    0.25 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D76AA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0  12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C85AE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1  88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대구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F7923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2  80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5618B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3  13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A2D0D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4  46</w:t>
            </w:r>
            <w:proofErr w:type="gramEnd"/>
            <w:r w:rsidRPr="005D0508">
              <w:rPr>
                <w:rFonts w:ascii="Consolas" w:hAnsi="Consolas"/>
              </w:rPr>
              <w:t xml:space="preserve">  Confirmed    0.65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6D7E5F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5  49</w:t>
            </w:r>
            <w:proofErr w:type="gramEnd"/>
            <w:r w:rsidRPr="005D0508">
              <w:rPr>
                <w:rFonts w:ascii="Consolas" w:hAnsi="Consolas"/>
              </w:rPr>
              <w:t xml:space="preserve">  Contacted    0.3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41816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6  15</w:t>
            </w:r>
            <w:proofErr w:type="gramEnd"/>
            <w:r w:rsidRPr="005D0508">
              <w:rPr>
                <w:rFonts w:ascii="Consolas" w:hAnsi="Consolas"/>
              </w:rPr>
              <w:t xml:space="preserve">  Confirmed    0.25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4B1F46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7  37</w:t>
            </w:r>
            <w:proofErr w:type="gramEnd"/>
            <w:r w:rsidRPr="005D0508">
              <w:rPr>
                <w:rFonts w:ascii="Consolas" w:hAnsi="Consolas"/>
              </w:rPr>
              <w:t xml:space="preserve">  Confirmed    0.65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09E83B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8  40</w:t>
            </w:r>
            <w:proofErr w:type="gramEnd"/>
            <w:r w:rsidRPr="005D0508">
              <w:rPr>
                <w:rFonts w:ascii="Consolas" w:hAnsi="Consolas"/>
              </w:rPr>
              <w:t xml:space="preserve">  Healthy      0.0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D3DF0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99  65</w:t>
            </w:r>
            <w:proofErr w:type="gramEnd"/>
            <w:r w:rsidRPr="005D0508">
              <w:rPr>
                <w:rFonts w:ascii="Consolas" w:hAnsi="Consolas"/>
              </w:rPr>
              <w:t xml:space="preserve">  Confirmed    0.55 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C2F79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00 </w:t>
            </w:r>
            <w:proofErr w:type="gramStart"/>
            <w:r w:rsidRPr="005D0508">
              <w:rPr>
                <w:rFonts w:ascii="Consolas" w:hAnsi="Consolas"/>
              </w:rPr>
              <w:t>45  Confirmed</w:t>
            </w:r>
            <w:proofErr w:type="gramEnd"/>
            <w:r w:rsidRPr="005D0508">
              <w:rPr>
                <w:rFonts w:ascii="Consolas" w:hAnsi="Consolas"/>
              </w:rPr>
              <w:t xml:space="preserve">    0.65 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4597A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AF85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239F8C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3AEA8B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52EA99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0CFDDD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023A06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7081E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5D977F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17FDB0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7A6133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7E109B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5E23B5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00E8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0CDEE8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5E7E60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41C5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35453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1517D7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4EAA3E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743AAB7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9D075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1D2773E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0D971C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9378A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2DAA7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794E4E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69 |         50.81 |           0.14</w:t>
            </w:r>
          </w:p>
          <w:p w14:paraId="4C1A53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1 |         45.74 |           0.61</w:t>
            </w:r>
          </w:p>
          <w:p w14:paraId="28FEEA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67892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A9C78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95 |</w:t>
            </w:r>
          </w:p>
          <w:p w14:paraId="0FBE47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1D57C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20E1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76749A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26223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8</w:t>
            </w:r>
          </w:p>
          <w:p w14:paraId="39F203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7.63</w:t>
            </w:r>
          </w:p>
          <w:p w14:paraId="148FD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5</w:t>
            </w:r>
          </w:p>
          <w:p w14:paraId="6E1845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43AA2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6</w:t>
            </w:r>
          </w:p>
          <w:p w14:paraId="487B47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7</w:t>
            </w:r>
          </w:p>
          <w:p w14:paraId="3C6393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2434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EECB9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5</w:t>
            </w:r>
          </w:p>
          <w:p w14:paraId="4A9620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6.43</w:t>
            </w:r>
          </w:p>
          <w:p w14:paraId="7C64BC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6</w:t>
            </w:r>
          </w:p>
          <w:p w14:paraId="3F9D41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EF5AC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7</w:t>
            </w:r>
          </w:p>
          <w:p w14:paraId="01F15B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7</w:t>
            </w:r>
          </w:p>
          <w:p w14:paraId="2355F2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35659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2C5B1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7</w:t>
            </w:r>
          </w:p>
          <w:p w14:paraId="45475A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4.41</w:t>
            </w:r>
          </w:p>
          <w:p w14:paraId="5D71D5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4</w:t>
            </w:r>
          </w:p>
          <w:p w14:paraId="730E5C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8F7D9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7</w:t>
            </w:r>
          </w:p>
          <w:p w14:paraId="27593F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4</w:t>
            </w:r>
          </w:p>
          <w:p w14:paraId="25F78F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53768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9A51F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2EC0F8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8 |         27.63 |           0.15</w:t>
            </w:r>
          </w:p>
          <w:p w14:paraId="3C072C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5 |         76.43 |           0.16</w:t>
            </w:r>
          </w:p>
          <w:p w14:paraId="7A55B3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7 |         44.41 |           0.64</w:t>
            </w:r>
          </w:p>
          <w:p w14:paraId="44C150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473689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23AB7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 22.2 |</w:t>
            </w:r>
          </w:p>
          <w:p w14:paraId="71AD15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8270B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CF727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>Number of Clusters: 4</w:t>
            </w:r>
          </w:p>
          <w:p w14:paraId="20BC53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3D1C2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51212C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3.18</w:t>
            </w:r>
          </w:p>
          <w:p w14:paraId="00B915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577C4A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63610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5</w:t>
            </w:r>
          </w:p>
          <w:p w14:paraId="7330D6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3</w:t>
            </w:r>
          </w:p>
          <w:p w14:paraId="339E26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37EA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D3476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40A394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0</w:t>
            </w:r>
          </w:p>
          <w:p w14:paraId="5E829A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4</w:t>
            </w:r>
          </w:p>
          <w:p w14:paraId="536C21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63E5E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8</w:t>
            </w:r>
          </w:p>
          <w:p w14:paraId="51ACD0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6DD156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F802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F7250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2</w:t>
            </w:r>
          </w:p>
          <w:p w14:paraId="6F81AB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44</w:t>
            </w:r>
          </w:p>
          <w:p w14:paraId="5C9910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5</w:t>
            </w:r>
          </w:p>
          <w:p w14:paraId="771E55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1B10E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5</w:t>
            </w:r>
          </w:p>
          <w:p w14:paraId="6085B1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03F8FD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21100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615DE4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6A2288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7.52</w:t>
            </w:r>
          </w:p>
          <w:p w14:paraId="49EC8A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128646C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455B3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6D90C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7</w:t>
            </w:r>
          </w:p>
          <w:p w14:paraId="6FD251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27FB8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8E471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5EE996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23.18 |           0.05</w:t>
            </w:r>
          </w:p>
          <w:p w14:paraId="424142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 48.0 |           0.74</w:t>
            </w:r>
          </w:p>
          <w:p w14:paraId="5C932B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2 |         78.44 |           0.15</w:t>
            </w:r>
          </w:p>
          <w:p w14:paraId="14F038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9 |         37.52 |           0.35</w:t>
            </w:r>
          </w:p>
          <w:p w14:paraId="5EB774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EF4EB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4F336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9.48 |</w:t>
            </w:r>
          </w:p>
          <w:p w14:paraId="117AA9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9C8EB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EF6D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4B4F790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42E248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7E136D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13</w:t>
            </w:r>
          </w:p>
          <w:p w14:paraId="4A4D7E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9FD98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0C6E1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2</w:t>
            </w:r>
          </w:p>
          <w:p w14:paraId="58B4E8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2F4547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CB88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E410C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707A9E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1.1</w:t>
            </w:r>
          </w:p>
          <w:p w14:paraId="2B1BEE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4</w:t>
            </w:r>
          </w:p>
          <w:p w14:paraId="69A7BA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2B80E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4</w:t>
            </w:r>
          </w:p>
          <w:p w14:paraId="4A1F34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2</w:t>
            </w:r>
          </w:p>
          <w:p w14:paraId="2A1C31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B190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350808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104767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1E5BC7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41F937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0D401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303BDC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037D62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C4663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35378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244324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81</w:t>
            </w:r>
          </w:p>
          <w:p w14:paraId="3EE816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68B8FA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7D3B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2E6B9B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712A5C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1D71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61A46D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7</w:t>
            </w:r>
          </w:p>
          <w:p w14:paraId="7C0FED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1.11</w:t>
            </w:r>
          </w:p>
          <w:p w14:paraId="0A19E5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1E7472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464BE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57ECE5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1</w:t>
            </w:r>
          </w:p>
          <w:p w14:paraId="362A77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4911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C3AD6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4842FD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1 |         24.13 |           0.12</w:t>
            </w:r>
          </w:p>
          <w:p w14:paraId="4D02440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1 |          81.1 |           0.04</w:t>
            </w:r>
          </w:p>
          <w:p w14:paraId="6AF78D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5 |          72.4 |           0.89</w:t>
            </w:r>
          </w:p>
          <w:p w14:paraId="35F523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6 |         28.81 |           0.62</w:t>
            </w:r>
          </w:p>
          <w:p w14:paraId="1866C0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7 |         61.11 |           0.35</w:t>
            </w:r>
          </w:p>
          <w:p w14:paraId="38F4A7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CC122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3856A4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6.89 |</w:t>
            </w:r>
          </w:p>
          <w:p w14:paraId="6F0128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A7CB1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B1D8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0DC613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>Cluster 0:</w:t>
            </w:r>
          </w:p>
          <w:p w14:paraId="02F9D7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45CF4C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7.12</w:t>
            </w:r>
          </w:p>
          <w:p w14:paraId="3CA6B8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62F701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90584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3B54F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7</w:t>
            </w:r>
          </w:p>
          <w:p w14:paraId="7DADBF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9CA5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D842E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62FDA8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0</w:t>
            </w:r>
          </w:p>
          <w:p w14:paraId="382346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1</w:t>
            </w:r>
          </w:p>
          <w:p w14:paraId="3C5618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E0886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5</w:t>
            </w:r>
          </w:p>
          <w:p w14:paraId="3825AD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1876E0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822F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45D95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3</w:t>
            </w:r>
          </w:p>
          <w:p w14:paraId="2549E5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87</w:t>
            </w:r>
          </w:p>
          <w:p w14:paraId="1EFDA4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6</w:t>
            </w:r>
          </w:p>
          <w:p w14:paraId="03ACC1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8C49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41E3E6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5F1B62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89EC2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D9D9D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62B185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3.91</w:t>
            </w:r>
          </w:p>
          <w:p w14:paraId="4F4A66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2</w:t>
            </w:r>
          </w:p>
          <w:p w14:paraId="745270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9BCC8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6</w:t>
            </w:r>
          </w:p>
          <w:p w14:paraId="7A5A15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6CF359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EB491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04DD2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448B06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1</w:t>
            </w:r>
          </w:p>
          <w:p w14:paraId="2481A3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1C68F2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34DC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63F662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7E2EBC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1F79A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2E423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352523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1.6</w:t>
            </w:r>
          </w:p>
          <w:p w14:paraId="6CC61B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072561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102C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47755A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7C1F25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F7BA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7A937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21D24E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6 |         57.12 |           0.35</w:t>
            </w:r>
          </w:p>
          <w:p w14:paraId="1C22AC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5 |          80.0 |           0.81</w:t>
            </w:r>
          </w:p>
          <w:p w14:paraId="793AEB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3 |         80.87 |           0.06</w:t>
            </w:r>
          </w:p>
          <w:p w14:paraId="647457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1 |         33.91 |           0.72</w:t>
            </w:r>
          </w:p>
          <w:p w14:paraId="5E5B64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0 |          24.1 |           0.03</w:t>
            </w:r>
          </w:p>
          <w:p w14:paraId="7331D4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5 |          21.6 |           0.35</w:t>
            </w:r>
          </w:p>
          <w:p w14:paraId="59B13C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F75DD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7C292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39 |</w:t>
            </w:r>
          </w:p>
          <w:p w14:paraId="2E8B09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6F956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842A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574F03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D51B4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128E201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19</w:t>
            </w:r>
          </w:p>
          <w:p w14:paraId="71716C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274BA8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C9E99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0B642D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1D3FA8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E316D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393A31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0876E9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8.73</w:t>
            </w:r>
          </w:p>
          <w:p w14:paraId="54D585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3</w:t>
            </w:r>
          </w:p>
          <w:p w14:paraId="1E7284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A4418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1179E0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8</w:t>
            </w:r>
          </w:p>
          <w:p w14:paraId="0B9514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3DCB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AB9A9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F9AB9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0</w:t>
            </w:r>
          </w:p>
          <w:p w14:paraId="1DBF9B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5AB638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A1C0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7636F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2CAB23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79D4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28E580A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0785921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2.18</w:t>
            </w:r>
          </w:p>
          <w:p w14:paraId="2A4317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4</w:t>
            </w:r>
          </w:p>
          <w:p w14:paraId="6AE120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9AB14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8</w:t>
            </w:r>
          </w:p>
          <w:p w14:paraId="133955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198889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602CE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54CB01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0B0813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42</w:t>
            </w:r>
          </w:p>
          <w:p w14:paraId="4FD0EC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D14F0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75C6E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3FF57C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47C092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B923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68D56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27472D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41</w:t>
            </w:r>
          </w:p>
          <w:p w14:paraId="70B777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2</w:t>
            </w:r>
          </w:p>
          <w:p w14:paraId="496448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741FF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29F7B7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2</w:t>
            </w:r>
          </w:p>
          <w:p w14:paraId="1F599D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EAF4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0FB2F1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5EEA5F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5.07</w:t>
            </w:r>
          </w:p>
          <w:p w14:paraId="60694B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42750C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F735B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2790E3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6</w:t>
            </w:r>
          </w:p>
          <w:p w14:paraId="7C651B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DDB4E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15EFC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64032A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6 |         15.19 |           0.07</w:t>
            </w:r>
          </w:p>
          <w:p w14:paraId="687FD1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1 |         18.73 |           0.63</w:t>
            </w:r>
          </w:p>
          <w:p w14:paraId="0A8F01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3 |          77.0 |           0.36</w:t>
            </w:r>
          </w:p>
          <w:p w14:paraId="2B45C1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1 |         62.18 |           0.74</w:t>
            </w:r>
          </w:p>
          <w:p w14:paraId="2E2AF6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2 |         48.42 |           0.02</w:t>
            </w:r>
          </w:p>
          <w:p w14:paraId="4138D3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22 |         42.41 |           0.32</w:t>
            </w:r>
          </w:p>
          <w:p w14:paraId="3C14C1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5 |         85.07 |           0.02</w:t>
            </w:r>
          </w:p>
          <w:p w14:paraId="0360E1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6C6A9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E54991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 13.7 |</w:t>
            </w:r>
          </w:p>
          <w:p w14:paraId="0E8198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CD329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F6DE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78BE31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3850F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3</w:t>
            </w:r>
          </w:p>
          <w:p w14:paraId="12C082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22</w:t>
            </w:r>
          </w:p>
          <w:p w14:paraId="7E5220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3</w:t>
            </w:r>
          </w:p>
          <w:p w14:paraId="2FBB78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5FBDB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6A1EF9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4145A1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74A9D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490F7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9</w:t>
            </w:r>
          </w:p>
          <w:p w14:paraId="786866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33</w:t>
            </w:r>
          </w:p>
          <w:p w14:paraId="5832EE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350729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ED268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18FA4C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5</w:t>
            </w:r>
          </w:p>
          <w:p w14:paraId="554BB0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C3D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BF361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62FDDA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4.33</w:t>
            </w:r>
          </w:p>
          <w:p w14:paraId="3FC11A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8</w:t>
            </w:r>
          </w:p>
          <w:p w14:paraId="6E1474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1CFC0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3A27CE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5</w:t>
            </w:r>
          </w:p>
          <w:p w14:paraId="242095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10A28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4DB2C4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9</w:t>
            </w:r>
          </w:p>
          <w:p w14:paraId="5E385A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2.95</w:t>
            </w:r>
          </w:p>
          <w:p w14:paraId="32F60F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24B740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53A8A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51E3A2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3</w:t>
            </w:r>
          </w:p>
          <w:p w14:paraId="24CE21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D5C6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2E36E9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0BAF6C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7.31</w:t>
            </w:r>
          </w:p>
          <w:p w14:paraId="63E58F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78AE00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65F98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5C6921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8</w:t>
            </w:r>
          </w:p>
          <w:p w14:paraId="484309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EDC8E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E4B6D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2EC4C3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5</w:t>
            </w:r>
          </w:p>
          <w:p w14:paraId="4D93FF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41B991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721AD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320958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2B92E4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D56FE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4D7F37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248E40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6.0</w:t>
            </w:r>
          </w:p>
          <w:p w14:paraId="004FF8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1</w:t>
            </w:r>
          </w:p>
          <w:p w14:paraId="16FC5F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AEA68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5</w:t>
            </w:r>
          </w:p>
          <w:p w14:paraId="3DA5F1E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223CEA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0B7E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52076A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18E48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3.76</w:t>
            </w:r>
          </w:p>
          <w:p w14:paraId="4A8354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2B5D9E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19965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34DB12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4</w:t>
            </w:r>
          </w:p>
          <w:p w14:paraId="536DC8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5A8F1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D5622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5C804A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3 |         19.22 |           0.13</w:t>
            </w:r>
          </w:p>
          <w:p w14:paraId="40B75B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9 |         15.33 |           0.62</w:t>
            </w:r>
          </w:p>
          <w:p w14:paraId="554BB9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3 |         84.33 |           0.88</w:t>
            </w:r>
          </w:p>
          <w:p w14:paraId="55126E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9 |         52.95 |           0.38</w:t>
            </w:r>
          </w:p>
          <w:p w14:paraId="3F276A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3 |         87.31 |           0.01</w:t>
            </w:r>
          </w:p>
          <w:p w14:paraId="662D2C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 8 |          83.5 |           0.38</w:t>
            </w:r>
          </w:p>
          <w:p w14:paraId="6E1ABE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 8 |          46.0 |           0.71</w:t>
            </w:r>
          </w:p>
          <w:p w14:paraId="1316C4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7 |         53.76 |           0.07</w:t>
            </w:r>
          </w:p>
          <w:p w14:paraId="6B869A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5D07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A527D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46 |</w:t>
            </w:r>
          </w:p>
          <w:p w14:paraId="59A779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8EF86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802A4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485C9A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2390E2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85459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270C3A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B1F2F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673D2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745DEC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52574E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A5E63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22468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19BA9AC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7.38</w:t>
            </w:r>
          </w:p>
          <w:p w14:paraId="26D02B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8</w:t>
            </w:r>
          </w:p>
          <w:p w14:paraId="1B2435C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2F5C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2</w:t>
            </w:r>
          </w:p>
          <w:p w14:paraId="4F05DC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7</w:t>
            </w:r>
          </w:p>
          <w:p w14:paraId="2EDEC3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2F5B6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7686D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</w:t>
            </w:r>
          </w:p>
          <w:p w14:paraId="1C39D4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90.5</w:t>
            </w:r>
          </w:p>
          <w:p w14:paraId="71A466E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9</w:t>
            </w:r>
          </w:p>
          <w:p w14:paraId="4B0D78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ECFD2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5</w:t>
            </w:r>
          </w:p>
          <w:p w14:paraId="65CA06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91</w:t>
            </w:r>
          </w:p>
          <w:p w14:paraId="125642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4EF5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7A1D5C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53606F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36</w:t>
            </w:r>
          </w:p>
          <w:p w14:paraId="3597F9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7</w:t>
            </w:r>
          </w:p>
          <w:p w14:paraId="224AD5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BF605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8</w:t>
            </w:r>
          </w:p>
          <w:p w14:paraId="1840E3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0C6ED0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49AF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>Cluster 4:</w:t>
            </w:r>
          </w:p>
          <w:p w14:paraId="2FD63C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48E8DC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9.36</w:t>
            </w:r>
          </w:p>
          <w:p w14:paraId="285541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69C0F6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AB96C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8</w:t>
            </w:r>
          </w:p>
          <w:p w14:paraId="268A85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</w:t>
            </w:r>
          </w:p>
          <w:p w14:paraId="2B3B23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C211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E1F87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0A8BE44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33</w:t>
            </w:r>
          </w:p>
          <w:p w14:paraId="33C104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7</w:t>
            </w:r>
          </w:p>
          <w:p w14:paraId="0EE609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A18AF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8</w:t>
            </w:r>
          </w:p>
          <w:p w14:paraId="0FFF94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</w:t>
            </w:r>
          </w:p>
          <w:p w14:paraId="5AE2A8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57DF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7A3102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45492C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0.33</w:t>
            </w:r>
          </w:p>
          <w:p w14:paraId="233A9A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8</w:t>
            </w:r>
          </w:p>
          <w:p w14:paraId="1A3F79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03685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16BF40E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1</w:t>
            </w:r>
          </w:p>
          <w:p w14:paraId="4228EF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76F39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40F32A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4BBD03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06</w:t>
            </w:r>
          </w:p>
          <w:p w14:paraId="2D471A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</w:t>
            </w:r>
          </w:p>
          <w:p w14:paraId="1BD629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214FC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</w:t>
            </w:r>
          </w:p>
          <w:p w14:paraId="7A3588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72B2EA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D8ED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2110E3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FEE7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0</w:t>
            </w:r>
          </w:p>
          <w:p w14:paraId="1BA538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4</w:t>
            </w:r>
          </w:p>
          <w:p w14:paraId="2C814E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79BC4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7</w:t>
            </w:r>
          </w:p>
          <w:p w14:paraId="2DD222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</w:t>
            </w:r>
          </w:p>
          <w:p w14:paraId="71754D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198A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AD57D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2B43B7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7 |         82.65 |           0.02</w:t>
            </w:r>
          </w:p>
          <w:p w14:paraId="5FDEFA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8 |         17.38 |           0.68</w:t>
            </w:r>
          </w:p>
          <w:p w14:paraId="083906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2 |          90.5 |            0.9</w:t>
            </w:r>
          </w:p>
          <w:p w14:paraId="0EAA09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4 |         20.36 |           0.27</w:t>
            </w:r>
          </w:p>
          <w:p w14:paraId="2C319E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1 |         79.36 |           0.36</w:t>
            </w:r>
          </w:p>
          <w:p w14:paraId="069FAA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5 |         50.33 |           0.27</w:t>
            </w:r>
          </w:p>
          <w:p w14:paraId="365D08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 3 |         60.33 |           0.88</w:t>
            </w:r>
          </w:p>
          <w:p w14:paraId="2A0EB2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 xml:space="preserve">          7 |          18 |         28.06 |            0.0</w:t>
            </w:r>
          </w:p>
          <w:p w14:paraId="10E5E5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12 |          50.0 |           0.54</w:t>
            </w:r>
          </w:p>
          <w:p w14:paraId="5EB49E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23490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58AC9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2.04 |</w:t>
            </w:r>
          </w:p>
          <w:p w14:paraId="785BBA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7DC5EB8" w14:textId="1F2FE51A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16EF5132" w14:textId="12BE9E46" w:rsidR="005D0508" w:rsidRPr="00FD05CB" w:rsidRDefault="005D0508" w:rsidP="005D0508">
      <w:pPr>
        <w:pStyle w:val="3"/>
        <w:rPr>
          <w:rFonts w:hint="eastAsia"/>
        </w:rPr>
      </w:pPr>
      <w:bookmarkStart w:id="11" w:name="_Toc44704793"/>
      <w:r>
        <w:rPr>
          <w:rFonts w:hint="eastAsia"/>
        </w:rPr>
        <w:lastRenderedPageBreak/>
        <w:t>C</w:t>
      </w:r>
      <w:r>
        <w:t>lustering using K-means</w:t>
      </w:r>
      <w:r>
        <w:t xml:space="preserve"> </w:t>
      </w:r>
      <w:r w:rsidR="00D81FC0">
        <w:t>3</w:t>
      </w:r>
      <w:bookmarkEnd w:id="11"/>
    </w:p>
    <w:p w14:paraId="760AB3EB" w14:textId="77777777" w:rsidR="005D0508" w:rsidRDefault="005D0508" w:rsidP="005D0508">
      <w:pPr>
        <w:pStyle w:val="L1"/>
      </w:pPr>
      <w:r>
        <w:t>Used Column: Age, Severity</w:t>
      </w:r>
    </w:p>
    <w:p w14:paraId="13A52686" w14:textId="16B92388" w:rsidR="005D0508" w:rsidRPr="005D0508" w:rsidRDefault="005D0508" w:rsidP="005D0508">
      <w:pPr>
        <w:pStyle w:val="L1"/>
        <w:rPr>
          <w:rFonts w:hint="eastAsia"/>
        </w:rPr>
      </w:pPr>
      <w:r>
        <w:rPr>
          <w:rFonts w:hint="eastAsia"/>
        </w:rPr>
        <w:t>D</w:t>
      </w:r>
      <w:r>
        <w:t xml:space="preserve">istance Function: </w:t>
      </w:r>
      <w:r>
        <w:t>M</w:t>
      </w:r>
      <w:r w:rsidRPr="005D0508">
        <w:t>anhattan</w:t>
      </w:r>
      <w:r>
        <w:t xml:space="preserve"> D</w:t>
      </w:r>
      <w:r w:rsidRPr="005D0508">
        <w:t>istance</w:t>
      </w:r>
    </w:p>
    <w:p w14:paraId="7F5906EB" w14:textId="50B8C05A" w:rsidR="005D0508" w:rsidRPr="005D0508" w:rsidRDefault="005D0508" w:rsidP="00265625">
      <w:pPr>
        <w:pStyle w:val="L1"/>
        <w:rPr>
          <w:rFonts w:hint="eastAsia"/>
        </w:rPr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5D0508" w:rsidRPr="005D0508" w14:paraId="456420EA" w14:textId="77777777" w:rsidTr="00A01368">
        <w:tc>
          <w:tcPr>
            <w:tcW w:w="9062" w:type="dxa"/>
          </w:tcPr>
          <w:p w14:paraId="56E674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620513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ID  Age</w:t>
            </w:r>
            <w:proofErr w:type="gramEnd"/>
            <w:r w:rsidRPr="005D0508">
              <w:rPr>
                <w:rFonts w:ascii="Consolas" w:hAnsi="Consolas"/>
              </w:rPr>
              <w:t xml:space="preserve"> </w:t>
            </w:r>
            <w:proofErr w:type="spellStart"/>
            <w:r w:rsidRPr="005D0508">
              <w:rPr>
                <w:rFonts w:ascii="Consolas" w:hAnsi="Consolas"/>
              </w:rPr>
              <w:t>Covid</w:t>
            </w:r>
            <w:proofErr w:type="spellEnd"/>
            <w:r w:rsidRPr="005D0508">
              <w:rPr>
                <w:rFonts w:ascii="Consolas" w:hAnsi="Consolas"/>
              </w:rPr>
              <w:t xml:space="preserve"> Status Severity Address   </w:t>
            </w:r>
          </w:p>
          <w:p w14:paraId="77CD1E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1   </w:t>
            </w:r>
            <w:proofErr w:type="gramStart"/>
            <w:r w:rsidRPr="005D0508">
              <w:rPr>
                <w:rFonts w:ascii="Consolas" w:hAnsi="Consolas" w:hint="eastAsia"/>
              </w:rPr>
              <w:t>72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12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3146F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2   </w:t>
            </w:r>
            <w:proofErr w:type="gramStart"/>
            <w:r w:rsidRPr="005D0508">
              <w:rPr>
                <w:rFonts w:ascii="Consolas" w:hAnsi="Consolas" w:hint="eastAsia"/>
              </w:rPr>
              <w:t>50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20539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3   </w:t>
            </w:r>
            <w:proofErr w:type="gramStart"/>
            <w:r w:rsidRPr="005D0508">
              <w:rPr>
                <w:rFonts w:ascii="Consolas" w:hAnsi="Consolas" w:hint="eastAsia"/>
              </w:rPr>
              <w:t>49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2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D87DD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4   </w:t>
            </w:r>
            <w:proofErr w:type="gramStart"/>
            <w:r w:rsidRPr="005D0508">
              <w:rPr>
                <w:rFonts w:ascii="Consolas" w:hAnsi="Consolas" w:hint="eastAsia"/>
              </w:rPr>
              <w:t>45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2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05C35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5   </w:t>
            </w:r>
            <w:proofErr w:type="gramStart"/>
            <w:r w:rsidRPr="005D0508">
              <w:rPr>
                <w:rFonts w:ascii="Consolas" w:hAnsi="Consolas" w:hint="eastAsia"/>
              </w:rPr>
              <w:t>45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C836CE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6   </w:t>
            </w:r>
            <w:proofErr w:type="gramStart"/>
            <w:r w:rsidRPr="005D0508">
              <w:rPr>
                <w:rFonts w:ascii="Consolas" w:hAnsi="Consolas" w:hint="eastAsia"/>
              </w:rPr>
              <w:t>66  Confirm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55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8F507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7   </w:t>
            </w:r>
            <w:proofErr w:type="gramStart"/>
            <w:r w:rsidRPr="005D0508">
              <w:rPr>
                <w:rFonts w:ascii="Consolas" w:hAnsi="Consolas" w:hint="eastAsia"/>
              </w:rPr>
              <w:t>86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B38F3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8   </w:t>
            </w:r>
            <w:proofErr w:type="gramStart"/>
            <w:r w:rsidRPr="005D0508">
              <w:rPr>
                <w:rFonts w:ascii="Consolas" w:hAnsi="Consolas" w:hint="eastAsia"/>
              </w:rPr>
              <w:t>43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2F39F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9   </w:t>
            </w:r>
            <w:proofErr w:type="gramStart"/>
            <w:r w:rsidRPr="005D0508">
              <w:rPr>
                <w:rFonts w:ascii="Consolas" w:hAnsi="Consolas" w:hint="eastAsia"/>
              </w:rPr>
              <w:t>63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72C4D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0  8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9945E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1  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Contacted    0.1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F009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2  6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2A293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3  6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20C6F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4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2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224D1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5  9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7E83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6  9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58915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7  5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71198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8  2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90768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9  9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C5185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0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E7475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1  2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4C2151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2  1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54B14B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3  5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0A6CC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4  7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FDE7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5  9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CB8AB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6  3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38C8D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7  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219AC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8  9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DFC26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9  7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D65D7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0  5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6F709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lastRenderedPageBreak/>
              <w:t>31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E2D90A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2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12B5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3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9BA71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4  9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75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B05B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5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8A0C0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6  5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9F99E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7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32E2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8  9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2626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9  2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9A1C1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0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D9189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1  7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4347B1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2  1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063F5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3  1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BC72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4  5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9853B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5  5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7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75B1B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6  4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D4169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7  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Confirmed    0.75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16FBF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8  9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7107A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9  9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E4093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0  9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E657B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1  2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64DCC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2  6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1A5E8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3  5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C2F8A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4  5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6CA34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5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639BE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6  7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04312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7  4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81B67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8  5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E5079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9  1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8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05E01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0  4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15BE7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1  5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DD003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2  5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501359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3  3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7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115E77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4  2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01BFD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5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CCED1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6  8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2544E1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7  2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E9EAB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8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81ECD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9  6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0D055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0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36DB2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1  8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26685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2  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20A99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3  7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BB6D2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4  3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BA13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lastRenderedPageBreak/>
              <w:t>75  8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85EA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6  7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C83B7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7  6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43017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8  1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414DB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9  6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F39F1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0  2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CEAD3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1  1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7C41F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2  7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8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A02BE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3  7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265D8A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4  3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D9138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5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738DF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6  2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BE7EA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7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2571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8  3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679C2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9  1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3385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0  1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A858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1  8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46006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2  8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2D7C2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3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A4BCB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4  4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8C18B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5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40336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6  1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A5DDB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7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DADAA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8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A6A65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9  6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CC39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100 </w:t>
            </w:r>
            <w:proofErr w:type="gramStart"/>
            <w:r w:rsidRPr="005D0508">
              <w:rPr>
                <w:rFonts w:ascii="Consolas" w:hAnsi="Consolas" w:hint="eastAsia"/>
              </w:rPr>
              <w:t>45  Confirm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65 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D61D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329A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00641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1C2051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1EEADA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32C6A7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0A0FE6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F9EC0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74DF7C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CC9D5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26189A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18DDDD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127CA9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37F6C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5A72D5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027D14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383E4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5D152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0A5D49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37DC9C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25668C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A353E9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17AFDD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50C621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C08D6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A2753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31C764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69 |         50.81 |           0.14</w:t>
            </w:r>
          </w:p>
          <w:p w14:paraId="49797B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1 |         45.74 |           0.61</w:t>
            </w:r>
          </w:p>
          <w:p w14:paraId="5481C0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0B71A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B882B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37.34 |</w:t>
            </w:r>
          </w:p>
          <w:p w14:paraId="11F506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00FC2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B597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0C8D52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24A543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6</w:t>
            </w:r>
          </w:p>
          <w:p w14:paraId="7322AD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5.67</w:t>
            </w:r>
          </w:p>
          <w:p w14:paraId="147721A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6</w:t>
            </w:r>
          </w:p>
          <w:p w14:paraId="39530B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1F346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7</w:t>
            </w:r>
          </w:p>
          <w:p w14:paraId="2CDA3E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6</w:t>
            </w:r>
          </w:p>
          <w:p w14:paraId="4BA01C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860AF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02B7C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6F5CA91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55</w:t>
            </w:r>
          </w:p>
          <w:p w14:paraId="50CF8F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3</w:t>
            </w:r>
          </w:p>
          <w:p w14:paraId="45C8B6A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13B2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4EA0B6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069708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30E51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DD271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1D4934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4.84</w:t>
            </w:r>
          </w:p>
          <w:p w14:paraId="1C5DE4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</w:t>
            </w:r>
          </w:p>
          <w:p w14:paraId="592655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EA5A5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3</w:t>
            </w:r>
          </w:p>
          <w:p w14:paraId="23B7F7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5</w:t>
            </w:r>
          </w:p>
          <w:p w14:paraId="639E9E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3B11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01BE2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18D2D1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6 |         75.67 |           0.16</w:t>
            </w:r>
          </w:p>
          <w:p w14:paraId="6AAE66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3 |         24.55 |           0.13</w:t>
            </w:r>
          </w:p>
          <w:p w14:paraId="3F96E3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1 |         44.84 |            0.6</w:t>
            </w:r>
          </w:p>
          <w:p w14:paraId="1A9AC0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DCCBD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281130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52 |</w:t>
            </w:r>
          </w:p>
          <w:p w14:paraId="5CC2C9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7BFFA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FD5F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454B59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>Cluster 0:</w:t>
            </w:r>
          </w:p>
          <w:p w14:paraId="76B9D4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522C0E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6.17</w:t>
            </w:r>
          </w:p>
          <w:p w14:paraId="7F3062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7E3DAC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F2276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082C9B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6</w:t>
            </w:r>
          </w:p>
          <w:p w14:paraId="326302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6238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224BC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4</w:t>
            </w:r>
          </w:p>
          <w:p w14:paraId="766A20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25</w:t>
            </w:r>
          </w:p>
          <w:p w14:paraId="6072F5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3552DC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6D55C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0257DB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7F799D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ADD6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2FAF4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5</w:t>
            </w:r>
          </w:p>
          <w:p w14:paraId="5075D7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48</w:t>
            </w:r>
          </w:p>
          <w:p w14:paraId="53E9BC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9</w:t>
            </w:r>
          </w:p>
          <w:p w14:paraId="48E3CC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636B9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9</w:t>
            </w:r>
          </w:p>
          <w:p w14:paraId="5C6D1E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612B3C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C19A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684822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325611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4.52</w:t>
            </w:r>
          </w:p>
          <w:p w14:paraId="2ADB84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2</w:t>
            </w:r>
          </w:p>
          <w:p w14:paraId="426458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E9C93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4</w:t>
            </w:r>
          </w:p>
          <w:p w14:paraId="77DE4B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26082F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138E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04064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014EEF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8 |         66.17 |           0.61</w:t>
            </w:r>
          </w:p>
          <w:p w14:paraId="4C4DB2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4 |         24.25 |           0.05</w:t>
            </w:r>
          </w:p>
          <w:p w14:paraId="5BD67B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5 |         80.48 |           0.09</w:t>
            </w:r>
          </w:p>
          <w:p w14:paraId="4E3A98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33 |         34.52 |           0.42</w:t>
            </w:r>
          </w:p>
          <w:p w14:paraId="39001C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45564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AEA7F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5.43 |</w:t>
            </w:r>
          </w:p>
          <w:p w14:paraId="4127B5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B7BB8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6925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10CFCE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F4336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208971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15</w:t>
            </w:r>
          </w:p>
          <w:p w14:paraId="53E025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59004A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B3BDD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42A5B2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69BDEF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991B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ACA54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2F2A54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81</w:t>
            </w:r>
          </w:p>
          <w:p w14:paraId="060265D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250937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D97A0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6CFFD8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2E2CD0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83AD5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4109A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0</w:t>
            </w:r>
          </w:p>
          <w:p w14:paraId="1C003B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3.27</w:t>
            </w:r>
          </w:p>
          <w:p w14:paraId="4FFF63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3A749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3A9D5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756149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3</w:t>
            </w:r>
          </w:p>
          <w:p w14:paraId="3058DA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C4F2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2D9C75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664F1B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3.45</w:t>
            </w:r>
          </w:p>
          <w:p w14:paraId="03E73E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595F54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94A91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7CC7F6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1E41EF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95712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1A23D2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6B55C5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548AC3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6A6F20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44323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5EC3C6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17A8C7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018E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3CB06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4ED451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0 |         78.15 |           0.01</w:t>
            </w:r>
          </w:p>
          <w:p w14:paraId="424EA6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6 |         28.81 |           0.62</w:t>
            </w:r>
          </w:p>
          <w:p w14:paraId="5E4FB2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0 |         23.27 |           0.12</w:t>
            </w:r>
          </w:p>
          <w:p w14:paraId="3288EE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9 |         63.45 |           0.35</w:t>
            </w:r>
          </w:p>
          <w:p w14:paraId="4A3D14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5 |          72.4 |           0.89</w:t>
            </w:r>
          </w:p>
          <w:p w14:paraId="243F7B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282ED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3E980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0.97 |</w:t>
            </w:r>
          </w:p>
          <w:p w14:paraId="0FFD37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03B2C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93220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132881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13F9E9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758632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43</w:t>
            </w:r>
          </w:p>
          <w:p w14:paraId="384713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19C59B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CF60A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608DD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6D3947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9812DA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BC0D7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301DEA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27</w:t>
            </w:r>
          </w:p>
          <w:p w14:paraId="06C578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60B5C2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7ECD7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5</w:t>
            </w:r>
          </w:p>
          <w:p w14:paraId="142456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5118FC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90D57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3D5B4B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9</w:t>
            </w:r>
          </w:p>
          <w:p w14:paraId="726174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9.67</w:t>
            </w:r>
          </w:p>
          <w:p w14:paraId="1FB635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1</w:t>
            </w:r>
          </w:p>
          <w:p w14:paraId="2C2150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27FD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5</w:t>
            </w:r>
          </w:p>
          <w:p w14:paraId="3A2BB8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9</w:t>
            </w:r>
          </w:p>
          <w:p w14:paraId="3A4093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74F6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42DD4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7D3715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55</w:t>
            </w:r>
          </w:p>
          <w:p w14:paraId="4534FC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1CD9C6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994B7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095E7B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08AF96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1D10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1D20F18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13DEB6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6208C9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0620D7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4F2CC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619EE9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286967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EB821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8EF47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8</w:t>
            </w:r>
          </w:p>
          <w:p w14:paraId="7EA538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8.07</w:t>
            </w:r>
          </w:p>
          <w:p w14:paraId="236E2A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544F4E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75C8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1E8A14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8</w:t>
            </w:r>
          </w:p>
          <w:p w14:paraId="32497B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81BC22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BF544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3B5A65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 xml:space="preserve">          0 |          21 |         83.43 |           0.07</w:t>
            </w:r>
          </w:p>
          <w:p w14:paraId="1601D4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5 |         19.27 |           0.34</w:t>
            </w:r>
          </w:p>
          <w:p w14:paraId="5F2FF2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9 |         29.67 |           0.71</w:t>
            </w:r>
          </w:p>
          <w:p w14:paraId="4D6795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2 |         28.55 |           0.03</w:t>
            </w:r>
          </w:p>
          <w:p w14:paraId="19F088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5 |          72.4 |           0.89</w:t>
            </w:r>
          </w:p>
          <w:p w14:paraId="3BB3A4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28 |         58.07 |           0.38</w:t>
            </w:r>
          </w:p>
          <w:p w14:paraId="75B6BD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E98D5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833DB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9.41 |</w:t>
            </w:r>
          </w:p>
          <w:p w14:paraId="088418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EAB9A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865F5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6A8B6A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1776B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5D62B5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7.62</w:t>
            </w:r>
          </w:p>
          <w:p w14:paraId="2ECAB6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31D4EF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0F517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659F21E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7</w:t>
            </w:r>
          </w:p>
          <w:p w14:paraId="24E4CC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974F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FE24C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079DD2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7.43</w:t>
            </w:r>
          </w:p>
          <w:p w14:paraId="4C95A0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5</w:t>
            </w:r>
          </w:p>
          <w:p w14:paraId="232CF5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ECA25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8</w:t>
            </w:r>
          </w:p>
          <w:p w14:paraId="7C0958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7</w:t>
            </w:r>
          </w:p>
          <w:p w14:paraId="0D96F0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28D23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2B94A6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00B9B7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5.47</w:t>
            </w:r>
          </w:p>
          <w:p w14:paraId="6FBB6E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048191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9C330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5038CA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6</w:t>
            </w:r>
          </w:p>
          <w:p w14:paraId="2DBFE7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2D90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D1F7B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0BE2C4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1596C8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5488E3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28E3C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45C1BD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34883D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9B85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E6E8D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3</w:t>
            </w:r>
          </w:p>
          <w:p w14:paraId="4241BE3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3.09</w:t>
            </w:r>
          </w:p>
          <w:p w14:paraId="6F2C3E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1</w:t>
            </w:r>
          </w:p>
          <w:p w14:paraId="0F58E1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FC8AC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30822C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3</w:t>
            </w:r>
          </w:p>
          <w:p w14:paraId="0CF93C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9F18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028792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261933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2FDB5B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D5F8A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54EFF7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62AC7A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0DF50D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2019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238B29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2CBCB9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2.38</w:t>
            </w:r>
          </w:p>
          <w:p w14:paraId="5F1FA2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5BBC8F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BEBB8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4D070C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2</w:t>
            </w:r>
          </w:p>
          <w:p w14:paraId="2280AB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D316C6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C1952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628CA3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3 |         37.62 |           0.01</w:t>
            </w:r>
          </w:p>
          <w:p w14:paraId="4873EB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4 |         27.43 |           0.65</w:t>
            </w:r>
          </w:p>
          <w:p w14:paraId="222512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5 |         75.47 |           0.38</w:t>
            </w:r>
          </w:p>
          <w:p w14:paraId="033B24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5 |          72.4 |           0.89</w:t>
            </w:r>
          </w:p>
          <w:p w14:paraId="0EE4F2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3 |         43.09 |           0.31</w:t>
            </w:r>
          </w:p>
          <w:p w14:paraId="003353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7 |         82.65 |           0.02</w:t>
            </w:r>
          </w:p>
          <w:p w14:paraId="4C1815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12.38 |           0.12</w:t>
            </w:r>
          </w:p>
          <w:p w14:paraId="5309E0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CF559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2B6DB72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6.49 |</w:t>
            </w:r>
          </w:p>
          <w:p w14:paraId="2B192BC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FB0B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AB6B9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0EFEDE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29C19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19961B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1.33</w:t>
            </w:r>
          </w:p>
          <w:p w14:paraId="2EAF6A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1AA0F6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1D06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7083EF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1</w:t>
            </w:r>
          </w:p>
          <w:p w14:paraId="107C70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F33F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ED03E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75E91A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0AA550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32075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F5960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72D1AF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714737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289C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3515A3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A256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42</w:t>
            </w:r>
          </w:p>
          <w:p w14:paraId="28C518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9</w:t>
            </w:r>
          </w:p>
          <w:p w14:paraId="2C5579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6153F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</w:t>
            </w:r>
          </w:p>
          <w:p w14:paraId="58417B5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6325FD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389F7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1EEDD9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25C16A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082322E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46FF08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F152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050502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2C3D48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07E81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385F24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350454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1.67</w:t>
            </w:r>
          </w:p>
          <w:p w14:paraId="0235AD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4</w:t>
            </w:r>
          </w:p>
          <w:p w14:paraId="6044C2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8D536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6</w:t>
            </w:r>
          </w:p>
          <w:p w14:paraId="36AB05E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2</w:t>
            </w:r>
          </w:p>
          <w:p w14:paraId="5A0DB2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97EE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11AC0B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04BF2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4.17</w:t>
            </w:r>
          </w:p>
          <w:p w14:paraId="4C9208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8</w:t>
            </w:r>
          </w:p>
          <w:p w14:paraId="195B56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0174E6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1</w:t>
            </w:r>
          </w:p>
          <w:p w14:paraId="7928BA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2A75D0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4CF61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22CB45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B27E4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6.62</w:t>
            </w:r>
          </w:p>
          <w:p w14:paraId="7469360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1</w:t>
            </w:r>
          </w:p>
          <w:p w14:paraId="0349FC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86CD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3</w:t>
            </w:r>
          </w:p>
          <w:p w14:paraId="13CE35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7</w:t>
            </w:r>
          </w:p>
          <w:p w14:paraId="68F332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F830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506CBD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769DEF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76</w:t>
            </w:r>
          </w:p>
          <w:p w14:paraId="23EA55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6FD415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64D30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4A42C9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2</w:t>
            </w:r>
          </w:p>
          <w:p w14:paraId="7F4935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8ED1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>-------------------------------------------------------------</w:t>
            </w:r>
          </w:p>
          <w:p w14:paraId="200C83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1B2FBE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 3 |         11.33 |           0.85</w:t>
            </w:r>
          </w:p>
          <w:p w14:paraId="11B2B6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82.65 |           0.02</w:t>
            </w:r>
          </w:p>
          <w:p w14:paraId="101BF3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2 |         20.42 |           0.29</w:t>
            </w:r>
          </w:p>
          <w:p w14:paraId="1B546A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5 |          72.4 |           0.89</w:t>
            </w:r>
          </w:p>
          <w:p w14:paraId="10993F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1 |         51.67 |           0.24</w:t>
            </w:r>
          </w:p>
          <w:p w14:paraId="623292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34.17 |           0.58</w:t>
            </w:r>
          </w:p>
          <w:p w14:paraId="493063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76.62 |           0.41</w:t>
            </w:r>
          </w:p>
          <w:p w14:paraId="605CD8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7 |         22.76 |           0.02</w:t>
            </w:r>
          </w:p>
          <w:p w14:paraId="64E40A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B6BE2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4CF8B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32 |</w:t>
            </w:r>
          </w:p>
          <w:p w14:paraId="7932C9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C5EB8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8CB49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39DDAF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89350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7</w:t>
            </w:r>
          </w:p>
          <w:p w14:paraId="167250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0.43</w:t>
            </w:r>
          </w:p>
          <w:p w14:paraId="3A76A4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9</w:t>
            </w:r>
          </w:p>
          <w:p w14:paraId="749078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57C9E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3</w:t>
            </w:r>
          </w:p>
          <w:p w14:paraId="78CEE7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1</w:t>
            </w:r>
          </w:p>
          <w:p w14:paraId="3492B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C5A9A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3AE97E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2AAABB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7.31</w:t>
            </w:r>
          </w:p>
          <w:p w14:paraId="72EAEA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39291F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9A35B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0B0153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8</w:t>
            </w:r>
          </w:p>
          <w:p w14:paraId="4CDB9A3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FB947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21EB0B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511C0B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76</w:t>
            </w:r>
          </w:p>
          <w:p w14:paraId="3BFA47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B92A8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46419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F276B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2</w:t>
            </w:r>
          </w:p>
          <w:p w14:paraId="066272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E1AB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17571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019314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64</w:t>
            </w:r>
          </w:p>
          <w:p w14:paraId="0298AF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368B3B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66457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226FD8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37C8A0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6D10B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3CBE30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676042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1.33</w:t>
            </w:r>
          </w:p>
          <w:p w14:paraId="72E187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511CBC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683B6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15FB39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1</w:t>
            </w:r>
          </w:p>
          <w:p w14:paraId="61DB1B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DC867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C2F6D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42907A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2.2</w:t>
            </w:r>
          </w:p>
          <w:p w14:paraId="3BC56C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1FCE7E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FDC5C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53C515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4ACC211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1F6D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14C97B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109601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8.21</w:t>
            </w:r>
          </w:p>
          <w:p w14:paraId="65D5C1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547815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DD18B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6</w:t>
            </w:r>
          </w:p>
          <w:p w14:paraId="0AEB69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8</w:t>
            </w:r>
          </w:p>
          <w:p w14:paraId="043EB7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0218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6C8567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54E129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7.29</w:t>
            </w:r>
          </w:p>
          <w:p w14:paraId="5CFEA8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1</w:t>
            </w:r>
          </w:p>
          <w:p w14:paraId="308359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A082A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2</w:t>
            </w:r>
          </w:p>
          <w:p w14:paraId="66631C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034C8E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B0635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2851A7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5FA0C2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1.12</w:t>
            </w:r>
          </w:p>
          <w:p w14:paraId="355D97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6289D45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CA46C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2AD58D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1</w:t>
            </w:r>
          </w:p>
          <w:p w14:paraId="5D90FB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16A7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6350B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1BFDC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 7 |         70.43 |           0.79</w:t>
            </w:r>
          </w:p>
          <w:p w14:paraId="72A893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3 |         87.31 |           0.01</w:t>
            </w:r>
          </w:p>
          <w:p w14:paraId="483F9E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7 |         22.76 |           0.02</w:t>
            </w:r>
          </w:p>
          <w:p w14:paraId="4BB33F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1 |         78.64 |           0.38</w:t>
            </w:r>
          </w:p>
          <w:p w14:paraId="368A75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3 |         11.33 |           0.85</w:t>
            </w:r>
          </w:p>
          <w:p w14:paraId="78BD96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0 |          62.2 |           0.07</w:t>
            </w:r>
          </w:p>
          <w:p w14:paraId="1C3E39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4 |         18.21 |           0.34</w:t>
            </w:r>
          </w:p>
          <w:p w14:paraId="1A408E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7 |         47.29 |           0.31</w:t>
            </w:r>
          </w:p>
          <w:p w14:paraId="39A637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 xml:space="preserve">          8 |           8 |         41.12 |           0.62</w:t>
            </w:r>
          </w:p>
          <w:p w14:paraId="38AC4C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450433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D43F0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 14.7 |</w:t>
            </w:r>
          </w:p>
          <w:p w14:paraId="4264AA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AF1D0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9DC8B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75C71A" w14:textId="3CCF22CD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Process finished with exit code 0</w:t>
            </w:r>
          </w:p>
        </w:tc>
      </w:tr>
    </w:tbl>
    <w:p w14:paraId="2D4F7D23" w14:textId="3ABDF4EA" w:rsidR="005D0508" w:rsidRPr="00FD05CB" w:rsidRDefault="005D0508" w:rsidP="005D0508">
      <w:pPr>
        <w:pStyle w:val="3"/>
        <w:rPr>
          <w:rFonts w:hint="eastAsia"/>
        </w:rPr>
      </w:pPr>
      <w:bookmarkStart w:id="12" w:name="_Toc44704794"/>
      <w:r>
        <w:rPr>
          <w:rFonts w:hint="eastAsia"/>
        </w:rPr>
        <w:lastRenderedPageBreak/>
        <w:t>C</w:t>
      </w:r>
      <w:r>
        <w:t>lustering using K-means</w:t>
      </w:r>
      <w:r>
        <w:t xml:space="preserve"> </w:t>
      </w:r>
      <w:r w:rsidR="00D81FC0">
        <w:t>4</w:t>
      </w:r>
      <w:bookmarkEnd w:id="12"/>
    </w:p>
    <w:p w14:paraId="5D80702B" w14:textId="77777777" w:rsidR="005D0508" w:rsidRDefault="005D0508" w:rsidP="005D0508">
      <w:pPr>
        <w:pStyle w:val="L1"/>
      </w:pPr>
      <w:r>
        <w:t>Used Column: Age, Severity</w:t>
      </w:r>
    </w:p>
    <w:p w14:paraId="235C1443" w14:textId="2306AB8B" w:rsidR="005D0508" w:rsidRPr="005D0508" w:rsidRDefault="005D0508" w:rsidP="005D0508">
      <w:pPr>
        <w:pStyle w:val="L1"/>
        <w:rPr>
          <w:rFonts w:hint="eastAsia"/>
        </w:rPr>
      </w:pPr>
      <w:r>
        <w:rPr>
          <w:rFonts w:hint="eastAsia"/>
        </w:rPr>
        <w:t>D</w:t>
      </w:r>
      <w:r>
        <w:t xml:space="preserve">istance Function: </w:t>
      </w:r>
      <w:proofErr w:type="spellStart"/>
      <w:r>
        <w:t>M</w:t>
      </w:r>
      <w:r w:rsidRPr="005D0508">
        <w:t>inkowski</w:t>
      </w:r>
      <w:proofErr w:type="spellEnd"/>
      <w:r>
        <w:t xml:space="preserve"> D</w:t>
      </w:r>
      <w:r w:rsidRPr="005D0508">
        <w:t>istance</w:t>
      </w:r>
    </w:p>
    <w:p w14:paraId="271A7C6D" w14:textId="3DA8999D" w:rsidR="005D0508" w:rsidRPr="005D0508" w:rsidRDefault="005D0508" w:rsidP="003F425A">
      <w:pPr>
        <w:pStyle w:val="L1"/>
        <w:rPr>
          <w:rFonts w:hint="eastAsia"/>
        </w:rPr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5D0508" w:rsidRPr="005D0508" w14:paraId="013463A5" w14:textId="77777777" w:rsidTr="00A01368">
        <w:tc>
          <w:tcPr>
            <w:tcW w:w="9062" w:type="dxa"/>
          </w:tcPr>
          <w:p w14:paraId="03D15D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"C:\Users\SELab\Anaconda3\envs\Corona Clustering\python.exe" "C:/Users/SELab/Desktop/SELAB/04 Project Related/Corona Clustering/pyc_clustering.py"</w:t>
            </w:r>
          </w:p>
          <w:p w14:paraId="11EE60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010B34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proofErr w:type="gramStart"/>
            <w:r w:rsidRPr="005D0508">
              <w:rPr>
                <w:rFonts w:ascii="Consolas" w:hAnsi="Consolas"/>
              </w:rPr>
              <w:t>ID  Age</w:t>
            </w:r>
            <w:proofErr w:type="gramEnd"/>
            <w:r w:rsidRPr="005D0508">
              <w:rPr>
                <w:rFonts w:ascii="Consolas" w:hAnsi="Consolas"/>
              </w:rPr>
              <w:t xml:space="preserve"> </w:t>
            </w:r>
            <w:proofErr w:type="spellStart"/>
            <w:r w:rsidRPr="005D0508">
              <w:rPr>
                <w:rFonts w:ascii="Consolas" w:hAnsi="Consolas"/>
              </w:rPr>
              <w:t>Covid</w:t>
            </w:r>
            <w:proofErr w:type="spellEnd"/>
            <w:r w:rsidRPr="005D0508">
              <w:rPr>
                <w:rFonts w:ascii="Consolas" w:hAnsi="Consolas"/>
              </w:rPr>
              <w:t xml:space="preserve"> Status Severity Address   </w:t>
            </w:r>
          </w:p>
          <w:p w14:paraId="25DDAE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1   </w:t>
            </w:r>
            <w:proofErr w:type="gramStart"/>
            <w:r w:rsidRPr="005D0508">
              <w:rPr>
                <w:rFonts w:ascii="Consolas" w:hAnsi="Consolas" w:hint="eastAsia"/>
              </w:rPr>
              <w:t>72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12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8EF7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2   </w:t>
            </w:r>
            <w:proofErr w:type="gramStart"/>
            <w:r w:rsidRPr="005D0508">
              <w:rPr>
                <w:rFonts w:ascii="Consolas" w:hAnsi="Consolas" w:hint="eastAsia"/>
              </w:rPr>
              <w:t>50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BB6FB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3   </w:t>
            </w:r>
            <w:proofErr w:type="gramStart"/>
            <w:r w:rsidRPr="005D0508">
              <w:rPr>
                <w:rFonts w:ascii="Consolas" w:hAnsi="Consolas" w:hint="eastAsia"/>
              </w:rPr>
              <w:t>49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2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5EBCE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4   </w:t>
            </w:r>
            <w:proofErr w:type="gramStart"/>
            <w:r w:rsidRPr="005D0508">
              <w:rPr>
                <w:rFonts w:ascii="Consolas" w:hAnsi="Consolas" w:hint="eastAsia"/>
              </w:rPr>
              <w:t>45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2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25254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5   </w:t>
            </w:r>
            <w:proofErr w:type="gramStart"/>
            <w:r w:rsidRPr="005D0508">
              <w:rPr>
                <w:rFonts w:ascii="Consolas" w:hAnsi="Consolas" w:hint="eastAsia"/>
              </w:rPr>
              <w:t>45  Contact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B75AC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6   </w:t>
            </w:r>
            <w:proofErr w:type="gramStart"/>
            <w:r w:rsidRPr="005D0508">
              <w:rPr>
                <w:rFonts w:ascii="Consolas" w:hAnsi="Consolas" w:hint="eastAsia"/>
              </w:rPr>
              <w:t>66  Confirm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55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C5A3C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7   </w:t>
            </w:r>
            <w:proofErr w:type="gramStart"/>
            <w:r w:rsidRPr="005D0508">
              <w:rPr>
                <w:rFonts w:ascii="Consolas" w:hAnsi="Consolas" w:hint="eastAsia"/>
              </w:rPr>
              <w:t>86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CDCFA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8   </w:t>
            </w:r>
            <w:proofErr w:type="gramStart"/>
            <w:r w:rsidRPr="005D0508">
              <w:rPr>
                <w:rFonts w:ascii="Consolas" w:hAnsi="Consolas" w:hint="eastAsia"/>
              </w:rPr>
              <w:t>43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48E0C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9   </w:t>
            </w:r>
            <w:proofErr w:type="gramStart"/>
            <w:r w:rsidRPr="005D0508">
              <w:rPr>
                <w:rFonts w:ascii="Consolas" w:hAnsi="Consolas" w:hint="eastAsia"/>
              </w:rPr>
              <w:t>63  Healthy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88DB9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0  8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01D3F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1  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Contacted    0.1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D15C4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2  6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719C5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3  6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2A850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4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2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E1F1F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5  9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B0E21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6  9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32E6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7  5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CFE4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8  2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97C48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19  9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FF540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0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EB249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1  2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BADC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2  1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13A5AB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3  5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5BE23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4  7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A717C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5  9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EB7420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6  3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76C6C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lastRenderedPageBreak/>
              <w:t>27  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59E28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8  9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F84F4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29  7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A941F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0  5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F7BA8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1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604E3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2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48750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3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631A6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4  9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75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9C2B5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5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DC131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6  5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785783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7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66140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8  9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C01BC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39  2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9A90A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0  2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50BBE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1  7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0E9465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2  1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E0FC1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3  1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D8C98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4  5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5D254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5  5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7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10BD4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6  4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DD97E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7  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Confirmed    0.75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BE24E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8  9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3DBD8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49  9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406B2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0  9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FFCD9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1  2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2342DD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2  6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6CEEB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3  5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B3893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4  5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6E3E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5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4609A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6  7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9079C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7  4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418E4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8  5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A127B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59  1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8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21271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0  4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886EA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1  5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AE937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2  5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7FF56D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3  31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7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057285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4  2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56CB0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5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B610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6  8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49E84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7  2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5F04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8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83C21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69  6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5E4C3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0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36E8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lastRenderedPageBreak/>
              <w:t>71  8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9818B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2  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9E2DE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3  7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74B8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4  3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BE0A1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5  8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3ADE4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6  7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12737C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7  6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3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8933B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8  1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36E2E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79  6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4EAF7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0  2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513BD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1  1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1504E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2  7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8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0D37C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3  7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2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C4E7D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4  3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A427E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5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3FAB3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6  2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1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3B61A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7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C181F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8  34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47766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89  1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3AD06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0  12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FD0CC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1  88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844D9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2  8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46462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3  13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A1E82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4  46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7B4D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5  49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8637C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6  1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2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BB2A0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7  37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6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ED1F1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8  40</w:t>
            </w:r>
            <w:proofErr w:type="gramEnd"/>
            <w:r w:rsidRPr="005D0508">
              <w:rPr>
                <w:rFonts w:ascii="Consolas" w:hAnsi="Consolas" w:hint="eastAsia"/>
              </w:rPr>
              <w:t xml:space="preserve">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72ED7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proofErr w:type="gramStart"/>
            <w:r w:rsidRPr="005D0508">
              <w:rPr>
                <w:rFonts w:ascii="Consolas" w:hAnsi="Consolas" w:hint="eastAsia"/>
              </w:rPr>
              <w:t>99  65</w:t>
            </w:r>
            <w:proofErr w:type="gramEnd"/>
            <w:r w:rsidRPr="005D0508">
              <w:rPr>
                <w:rFonts w:ascii="Consolas" w:hAnsi="Consolas" w:hint="eastAsia"/>
              </w:rPr>
              <w:t xml:space="preserve">  Confirmed    0.5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1B62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 w:hint="eastAsia"/>
              </w:rPr>
            </w:pPr>
            <w:r w:rsidRPr="005D0508">
              <w:rPr>
                <w:rFonts w:ascii="Consolas" w:hAnsi="Consolas" w:hint="eastAsia"/>
              </w:rPr>
              <w:t xml:space="preserve">100 </w:t>
            </w:r>
            <w:proofErr w:type="gramStart"/>
            <w:r w:rsidRPr="005D0508">
              <w:rPr>
                <w:rFonts w:ascii="Consolas" w:hAnsi="Consolas" w:hint="eastAsia"/>
              </w:rPr>
              <w:t>45  Confirmed</w:t>
            </w:r>
            <w:proofErr w:type="gramEnd"/>
            <w:r w:rsidRPr="005D0508">
              <w:rPr>
                <w:rFonts w:ascii="Consolas" w:hAnsi="Consolas" w:hint="eastAsia"/>
              </w:rPr>
              <w:t xml:space="preserve">    0.65 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48E15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EAC5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0EA24C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035396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38C669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2EC9D9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10B53B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3B7A5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0750C0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FFB79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2D72B0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23DC75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5BA004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4E12E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6DD31E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573304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4536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>Cluster 1:</w:t>
            </w:r>
          </w:p>
          <w:p w14:paraId="093A7F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242DF6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12630B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7CB036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F28C4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2A181A9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79C189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D6CA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B3207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694B64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69 |         50.81 |           0.14</w:t>
            </w:r>
          </w:p>
          <w:p w14:paraId="0C5D6F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1 |         45.74 |           0.61</w:t>
            </w:r>
          </w:p>
          <w:p w14:paraId="7788B2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239213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4BB9E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95 |</w:t>
            </w:r>
          </w:p>
          <w:p w14:paraId="5CBF9A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D8538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ACD53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72123F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412909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1</w:t>
            </w:r>
          </w:p>
          <w:p w14:paraId="5E4D3D0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9.2</w:t>
            </w:r>
          </w:p>
          <w:p w14:paraId="542AC7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4</w:t>
            </w:r>
          </w:p>
          <w:p w14:paraId="08468F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FCC90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7</w:t>
            </w:r>
          </w:p>
          <w:p w14:paraId="1DB887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9</w:t>
            </w:r>
          </w:p>
          <w:p w14:paraId="4B2A8D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A7218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631D5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00DCF2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9.42</w:t>
            </w:r>
          </w:p>
          <w:p w14:paraId="3758AB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5FC0D6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3F054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9</w:t>
            </w:r>
          </w:p>
          <w:p w14:paraId="35EC07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</w:t>
            </w:r>
          </w:p>
          <w:p w14:paraId="3AE3A1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9BD4A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7DED56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150CF3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5.52</w:t>
            </w:r>
          </w:p>
          <w:p w14:paraId="2CD99C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335B78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3BEA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30A5E3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5</w:t>
            </w:r>
          </w:p>
          <w:p w14:paraId="6714C5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2DEBF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6664A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2D4F78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41 |          49.2 |           0.54</w:t>
            </w:r>
          </w:p>
          <w:p w14:paraId="5CD385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6 |         79.42 |           0.08</w:t>
            </w:r>
          </w:p>
          <w:p w14:paraId="39A788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3 |         25.52 |           0.12</w:t>
            </w:r>
          </w:p>
          <w:p w14:paraId="6B3DA8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76593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EDA80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 xml:space="preserve">    SSE     |       21.93 |</w:t>
            </w:r>
          </w:p>
          <w:p w14:paraId="2F7A1D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AC077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AC37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1DE6AE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5CE140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5</w:t>
            </w:r>
          </w:p>
          <w:p w14:paraId="3DE2DA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6.69</w:t>
            </w:r>
          </w:p>
          <w:p w14:paraId="42DA0D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8</w:t>
            </w:r>
          </w:p>
          <w:p w14:paraId="424A96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28866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1</w:t>
            </w:r>
          </w:p>
          <w:p w14:paraId="05D329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10FA83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A0A6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F2221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4B74A08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5.52</w:t>
            </w:r>
          </w:p>
          <w:p w14:paraId="543F51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C2982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F7658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7A2BD1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5</w:t>
            </w:r>
          </w:p>
          <w:p w14:paraId="7E179F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52DB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4B597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257A91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3.83</w:t>
            </w:r>
          </w:p>
          <w:p w14:paraId="6A2DF4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9</w:t>
            </w:r>
          </w:p>
          <w:p w14:paraId="000815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12CD5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5</w:t>
            </w:r>
          </w:p>
          <w:p w14:paraId="40080D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100971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63FD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780287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141BCA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9.42</w:t>
            </w:r>
          </w:p>
          <w:p w14:paraId="09456A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470CC5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00C0B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9</w:t>
            </w:r>
          </w:p>
          <w:p w14:paraId="7928E8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</w:t>
            </w:r>
          </w:p>
          <w:p w14:paraId="3167A6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07437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58285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6B5371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5 |         46.69 |           0.48</w:t>
            </w:r>
          </w:p>
          <w:p w14:paraId="7B278A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3 |         25.52 |           0.12</w:t>
            </w:r>
          </w:p>
          <w:p w14:paraId="3705B5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6 |         63.83 |            0.9</w:t>
            </w:r>
          </w:p>
          <w:p w14:paraId="710F76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6 |         79.42 |           0.08</w:t>
            </w:r>
          </w:p>
          <w:p w14:paraId="7953A8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96CE3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1510E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9.94 |</w:t>
            </w:r>
          </w:p>
          <w:p w14:paraId="1DA324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6CF03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C0B2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6192AB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2BC46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1BEC6A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3.45</w:t>
            </w:r>
          </w:p>
          <w:p w14:paraId="57B680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0F6CDD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E6A51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FB2A6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73AB32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C21D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6E1A8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4A18B7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3.62</w:t>
            </w:r>
          </w:p>
          <w:p w14:paraId="313801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1</w:t>
            </w:r>
          </w:p>
          <w:p w14:paraId="4C9E88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8EC6F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2</w:t>
            </w:r>
          </w:p>
          <w:p w14:paraId="21792B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3</w:t>
            </w:r>
          </w:p>
          <w:p w14:paraId="408DBD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8B74A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AB2C3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470226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6.12</w:t>
            </w:r>
          </w:p>
          <w:p w14:paraId="388B7D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5A53B2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803AC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4</w:t>
            </w:r>
          </w:p>
          <w:p w14:paraId="1FED32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6</w:t>
            </w:r>
          </w:p>
          <w:p w14:paraId="69B3DA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3CCCA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288EF3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6A4F22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15</w:t>
            </w:r>
          </w:p>
          <w:p w14:paraId="78FA91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3FA5C0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4D1BE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0D8135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30F7EE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2867A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6C154E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0861DC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9.67</w:t>
            </w:r>
          </w:p>
          <w:p w14:paraId="2D4BE5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53BA21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69617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671076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</w:t>
            </w:r>
          </w:p>
          <w:p w14:paraId="7DAE10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9BCBC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89DE9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5D0EBC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9 |         63.45 |           0.35</w:t>
            </w:r>
          </w:p>
          <w:p w14:paraId="196CDB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9 |         23.62 |           0.11</w:t>
            </w:r>
          </w:p>
          <w:p w14:paraId="001CB4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6 |         26.12 |           0.61</w:t>
            </w:r>
          </w:p>
          <w:p w14:paraId="6839FB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0 |         78.15 |           0.01</w:t>
            </w:r>
          </w:p>
          <w:p w14:paraId="138515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6 |         69.67 |           0.85</w:t>
            </w:r>
          </w:p>
          <w:p w14:paraId="739A33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DBD23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C1912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6.89 |</w:t>
            </w:r>
          </w:p>
          <w:p w14:paraId="48F2D6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>-------------------------------------------------------------</w:t>
            </w:r>
          </w:p>
          <w:p w14:paraId="272672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0CFD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52588C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2A25E5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0AE561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2.3</w:t>
            </w:r>
          </w:p>
          <w:p w14:paraId="1CE93C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1</w:t>
            </w:r>
          </w:p>
          <w:p w14:paraId="3ACB57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5E20E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4</w:t>
            </w:r>
          </w:p>
          <w:p w14:paraId="6C4D6E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2</w:t>
            </w:r>
          </w:p>
          <w:p w14:paraId="719731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6414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A75B7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01150A4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55</w:t>
            </w:r>
          </w:p>
          <w:p w14:paraId="1F37D4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3BDC5D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FF6BE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07F11A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478D97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FF1B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EE16F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09751E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8.96</w:t>
            </w:r>
          </w:p>
          <w:p w14:paraId="6D2875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442E99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AB998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8</w:t>
            </w:r>
          </w:p>
          <w:p w14:paraId="4D23AE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9</w:t>
            </w:r>
          </w:p>
          <w:p w14:paraId="6CF767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4CEA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23BA41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3B78E8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43</w:t>
            </w:r>
          </w:p>
          <w:p w14:paraId="288B6E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082D92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5C70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043CF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148802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0CD36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1BAF3B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2C919B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68FC63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357D1DE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F14A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12CEE4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261C0B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CE557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5632B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688E58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38</w:t>
            </w:r>
          </w:p>
          <w:p w14:paraId="37D953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27707B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138CE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6</w:t>
            </w:r>
          </w:p>
          <w:p w14:paraId="1B5E09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019042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530A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AD420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06ED6CD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0 |          32.3 |           0.71</w:t>
            </w:r>
          </w:p>
          <w:p w14:paraId="5D74AD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2 |         28.55 |           0.03</w:t>
            </w:r>
          </w:p>
          <w:p w14:paraId="6038F3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6 |         58.96 |           0.36</w:t>
            </w:r>
          </w:p>
          <w:p w14:paraId="03D4DA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1 |         83.43 |           0.07</w:t>
            </w:r>
          </w:p>
          <w:p w14:paraId="17D567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5 |          72.4 |           0.89</w:t>
            </w:r>
          </w:p>
          <w:p w14:paraId="70FB03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6 |         20.38 |           0.34</w:t>
            </w:r>
          </w:p>
          <w:p w14:paraId="68CAC6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462EAE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7FAFA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32 |</w:t>
            </w:r>
          </w:p>
          <w:p w14:paraId="426D64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9BFF6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7059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7536E1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56623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4A6108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41</w:t>
            </w:r>
          </w:p>
          <w:p w14:paraId="0780F6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2</w:t>
            </w:r>
          </w:p>
          <w:p w14:paraId="798E03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8317B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7D6D8F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2</w:t>
            </w:r>
          </w:p>
          <w:p w14:paraId="6F2989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78E41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76B52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0B442A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5.07</w:t>
            </w:r>
          </w:p>
          <w:p w14:paraId="5117CE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96267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F2E25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86107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6</w:t>
            </w:r>
          </w:p>
          <w:p w14:paraId="1D64B5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B85A9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1B9E1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231367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83</w:t>
            </w:r>
          </w:p>
          <w:p w14:paraId="3A8558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3</w:t>
            </w:r>
          </w:p>
          <w:p w14:paraId="28A46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6E812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502683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708F28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F176B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075B0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3E01CE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19</w:t>
            </w:r>
          </w:p>
          <w:p w14:paraId="6669A1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7D530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617CE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0A47F1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0505F1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198A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7EDAB2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27107A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4.0</w:t>
            </w:r>
          </w:p>
          <w:p w14:paraId="3E2B34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5</w:t>
            </w:r>
          </w:p>
          <w:p w14:paraId="1A97BE1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A63DD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9</w:t>
            </w:r>
          </w:p>
          <w:p w14:paraId="742823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42F3E6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EE89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572E51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26E6F3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42</w:t>
            </w:r>
          </w:p>
          <w:p w14:paraId="05118E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D8416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F72C8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118548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414110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2986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6C254B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DBC1C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0</w:t>
            </w:r>
          </w:p>
          <w:p w14:paraId="649A01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03467D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25837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4D6707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04986A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3BCE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F7B6D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5D17DAA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42.41 |           0.32</w:t>
            </w:r>
          </w:p>
          <w:p w14:paraId="772BC5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5 |         85.07 |           0.02</w:t>
            </w:r>
          </w:p>
          <w:p w14:paraId="6543DB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2 |         20.83 |           0.63</w:t>
            </w:r>
          </w:p>
          <w:p w14:paraId="7755D7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6 |         15.19 |           0.07</w:t>
            </w:r>
          </w:p>
          <w:p w14:paraId="3338D7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0 |          64.0 |           0.75</w:t>
            </w:r>
          </w:p>
          <w:p w14:paraId="26ADB5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48.42 |           0.02</w:t>
            </w:r>
          </w:p>
          <w:p w14:paraId="711643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 77.0 |           0.36</w:t>
            </w:r>
          </w:p>
          <w:p w14:paraId="7E2F5A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9B691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BF55F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71 |</w:t>
            </w:r>
          </w:p>
          <w:p w14:paraId="3F4A9EE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CBFC3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C6E0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0F90C0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F36EE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397726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5.71</w:t>
            </w:r>
          </w:p>
          <w:p w14:paraId="2B1C14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6F46AA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502F6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5DADB2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6</w:t>
            </w:r>
          </w:p>
          <w:p w14:paraId="6BB5A7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2ED9A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603B72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63B32E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4.67</w:t>
            </w:r>
          </w:p>
          <w:p w14:paraId="6C0FB6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Average of severities: 0.72</w:t>
            </w:r>
          </w:p>
          <w:p w14:paraId="31D407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E351F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6</w:t>
            </w:r>
          </w:p>
          <w:p w14:paraId="470EE8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21FC5C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65A3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7B362B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683FAE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4.93</w:t>
            </w:r>
          </w:p>
          <w:p w14:paraId="6E1B7C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2F76D5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CE21C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5</w:t>
            </w:r>
          </w:p>
          <w:p w14:paraId="09659A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19D8C4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BFC40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7391F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3571CC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46</w:t>
            </w:r>
          </w:p>
          <w:p w14:paraId="69C6A3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4</w:t>
            </w:r>
          </w:p>
          <w:p w14:paraId="0482FE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068FF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4</w:t>
            </w:r>
          </w:p>
          <w:p w14:paraId="471B33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798E56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4A950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4E92B9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6DE1DF7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4.24</w:t>
            </w:r>
          </w:p>
          <w:p w14:paraId="0D4800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1</w:t>
            </w:r>
          </w:p>
          <w:p w14:paraId="1E38AD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F6E83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4DB5D7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5423B0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3CDB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51C9E9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4A0AB2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33</w:t>
            </w:r>
          </w:p>
          <w:p w14:paraId="176F0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5</w:t>
            </w:r>
          </w:p>
          <w:p w14:paraId="1A4449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8C23C6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8</w:t>
            </w:r>
          </w:p>
          <w:p w14:paraId="5E9533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1CEAA8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49E1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3A689C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5A569C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5.07</w:t>
            </w:r>
          </w:p>
          <w:p w14:paraId="47ACBF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49325D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459A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053E50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6</w:t>
            </w:r>
          </w:p>
          <w:p w14:paraId="42B52C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B81FE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051490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00F20A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608534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714D6F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2B3A9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016DF2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720A3D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F7B2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28D7D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3907C5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4 |         75.71 |           0.35</w:t>
            </w:r>
          </w:p>
          <w:p w14:paraId="7A40A6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6 |         14.67 |           0.72</w:t>
            </w:r>
          </w:p>
          <w:p w14:paraId="1D3CBC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4 |         14.93 |           0.05</w:t>
            </w:r>
          </w:p>
          <w:p w14:paraId="3E06F1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3 |         48.46 |           0.04</w:t>
            </w:r>
          </w:p>
          <w:p w14:paraId="2B63E1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1 |         34.24 |           0.31</w:t>
            </w:r>
          </w:p>
          <w:p w14:paraId="31D867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48.33 |           0.55</w:t>
            </w:r>
          </w:p>
          <w:p w14:paraId="55FD0C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5 |         85.07 |           0.02</w:t>
            </w:r>
          </w:p>
          <w:p w14:paraId="67C876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 5 |          72.4 |           0.89</w:t>
            </w:r>
          </w:p>
          <w:p w14:paraId="10867F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2D01D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503AD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2.98 |</w:t>
            </w:r>
          </w:p>
          <w:p w14:paraId="092458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27449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42DE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6A659D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767F8A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4ABA95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27</w:t>
            </w:r>
          </w:p>
          <w:p w14:paraId="72FBB0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3CA593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72489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5</w:t>
            </w:r>
          </w:p>
          <w:p w14:paraId="0FBACA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0C0732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2260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0D4AA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39AF5C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176B8A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3A2F1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D0522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791353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75746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E77B2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20FA6A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41D071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38</w:t>
            </w:r>
          </w:p>
          <w:p w14:paraId="74A1AF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8</w:t>
            </w:r>
          </w:p>
          <w:p w14:paraId="79D4BE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19FC1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1</w:t>
            </w:r>
          </w:p>
          <w:p w14:paraId="18C2C8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2</w:t>
            </w:r>
          </w:p>
          <w:p w14:paraId="03A4A2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DE952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B1164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</w:t>
            </w:r>
          </w:p>
          <w:p w14:paraId="455AF4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0</w:t>
            </w:r>
          </w:p>
          <w:p w14:paraId="4D62C9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61CA25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311EE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01EBDF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50DD10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CBC1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62CFDF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5BAD04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3.38</w:t>
            </w:r>
          </w:p>
          <w:p w14:paraId="178B3D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7</w:t>
            </w:r>
          </w:p>
          <w:p w14:paraId="53D407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84258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8</w:t>
            </w:r>
          </w:p>
          <w:p w14:paraId="743CF7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3</w:t>
            </w:r>
          </w:p>
          <w:p w14:paraId="61DDDB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738BA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64BED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59EF93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76</w:t>
            </w:r>
          </w:p>
          <w:p w14:paraId="56F81D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7836F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86612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ED5F8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2</w:t>
            </w:r>
          </w:p>
          <w:p w14:paraId="51A5D1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16664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30294E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3BC498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6.8</w:t>
            </w:r>
          </w:p>
          <w:p w14:paraId="0014D9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3AE368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11F6F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6E118F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32BFB9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046DA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392F32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2C15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6.62</w:t>
            </w:r>
          </w:p>
          <w:p w14:paraId="2F0B6C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1</w:t>
            </w:r>
          </w:p>
          <w:p w14:paraId="64614A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37AB9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3</w:t>
            </w:r>
          </w:p>
          <w:p w14:paraId="161BBD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7</w:t>
            </w:r>
          </w:p>
          <w:p w14:paraId="413985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6B4A3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6AEF14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70E69C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1.33</w:t>
            </w:r>
          </w:p>
          <w:p w14:paraId="5A0CE3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3B7A21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753A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4755D8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1</w:t>
            </w:r>
          </w:p>
          <w:p w14:paraId="436BD6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21AF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65859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</w:t>
            </w:r>
            <w:proofErr w:type="gramStart"/>
            <w:r w:rsidRPr="005D0508">
              <w:rPr>
                <w:rFonts w:ascii="Consolas" w:hAnsi="Consolas"/>
              </w:rPr>
              <w:t>|  Avg.</w:t>
            </w:r>
            <w:proofErr w:type="gramEnd"/>
            <w:r w:rsidRPr="005D0508">
              <w:rPr>
                <w:rFonts w:ascii="Consolas" w:hAnsi="Consolas"/>
              </w:rPr>
              <w:t xml:space="preserve"> of Ages | Avg. of Severity </w:t>
            </w:r>
          </w:p>
          <w:p w14:paraId="365E88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5 |         19.27 |           0.34</w:t>
            </w:r>
          </w:p>
          <w:p w14:paraId="63B776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82.65 |           0.02</w:t>
            </w:r>
          </w:p>
          <w:p w14:paraId="1055E26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8 |         42.38 |           0.68</w:t>
            </w:r>
          </w:p>
          <w:p w14:paraId="49DC59C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4 |          78.0 |           0.89</w:t>
            </w:r>
          </w:p>
          <w:p w14:paraId="256CC3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lastRenderedPageBreak/>
              <w:tab/>
              <w:t xml:space="preserve">          4 |          13 |         53.38 |           0.17</w:t>
            </w:r>
          </w:p>
          <w:p w14:paraId="588811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7 |         22.76 |           0.02</w:t>
            </w:r>
          </w:p>
          <w:p w14:paraId="772676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0 |          46.8 |           0.38</w:t>
            </w:r>
          </w:p>
          <w:p w14:paraId="19AFB9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3 |         76.62 |           0.41</w:t>
            </w:r>
          </w:p>
          <w:p w14:paraId="056F2B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 3 |         11.33 |           0.85</w:t>
            </w:r>
          </w:p>
          <w:p w14:paraId="14DFB5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654B6E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9E373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1.79 |</w:t>
            </w:r>
          </w:p>
          <w:p w14:paraId="45E5A7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A3F8093" w14:textId="639EEAB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35AE74BF" w14:textId="18B732D9" w:rsidR="005D0508" w:rsidRPr="005D0508" w:rsidRDefault="005D0508" w:rsidP="005D0508">
      <w:pPr>
        <w:pStyle w:val="Body"/>
        <w:rPr>
          <w:rFonts w:hint="eastAsia"/>
        </w:rPr>
      </w:pPr>
    </w:p>
    <w:sectPr w:rsidR="005D0508" w:rsidRPr="005D0508" w:rsidSect="00611620">
      <w:footerReference w:type="default" r:id="rId8"/>
      <w:footerReference w:type="first" r:id="rId9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078DC" w14:textId="77777777" w:rsidR="00BE4BD0" w:rsidRDefault="00BE4BD0">
      <w:r>
        <w:separator/>
      </w:r>
    </w:p>
  </w:endnote>
  <w:endnote w:type="continuationSeparator" w:id="0">
    <w:p w14:paraId="03C62664" w14:textId="77777777" w:rsidR="00BE4BD0" w:rsidRDefault="00BE4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732992" w:rsidRPr="002201DC" w:rsidRDefault="00732992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732992" w:rsidRPr="00B25B76" w:rsidRDefault="00732992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EDAFA" w14:textId="77777777" w:rsidR="00BE4BD0" w:rsidRDefault="00BE4BD0">
      <w:r>
        <w:separator/>
      </w:r>
    </w:p>
  </w:footnote>
  <w:footnote w:type="continuationSeparator" w:id="0">
    <w:p w14:paraId="4AE8441C" w14:textId="77777777" w:rsidR="00BE4BD0" w:rsidRDefault="00BE4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MakFABNZ3tA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89C"/>
    <w:rsid w:val="00027E02"/>
    <w:rsid w:val="00030276"/>
    <w:rsid w:val="00030B5B"/>
    <w:rsid w:val="00030E33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E2B"/>
    <w:rsid w:val="00096E13"/>
    <w:rsid w:val="00097715"/>
    <w:rsid w:val="000A08EF"/>
    <w:rsid w:val="000A141C"/>
    <w:rsid w:val="000A158D"/>
    <w:rsid w:val="000A15D6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9D8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51B37"/>
    <w:rsid w:val="002526A6"/>
    <w:rsid w:val="0025345F"/>
    <w:rsid w:val="002534E6"/>
    <w:rsid w:val="002539D2"/>
    <w:rsid w:val="002539D6"/>
    <w:rsid w:val="00254451"/>
    <w:rsid w:val="00255243"/>
    <w:rsid w:val="00255442"/>
    <w:rsid w:val="00257048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48DF"/>
    <w:rsid w:val="002D4FB5"/>
    <w:rsid w:val="002D64DE"/>
    <w:rsid w:val="002D661F"/>
    <w:rsid w:val="002D68B8"/>
    <w:rsid w:val="002D6B19"/>
    <w:rsid w:val="002D6F79"/>
    <w:rsid w:val="002D75C3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47CD1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1F5B"/>
    <w:rsid w:val="003E319E"/>
    <w:rsid w:val="003E3A28"/>
    <w:rsid w:val="003E4248"/>
    <w:rsid w:val="003E6B37"/>
    <w:rsid w:val="003E785D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310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30C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1995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B93"/>
    <w:rsid w:val="0058200E"/>
    <w:rsid w:val="00582CAA"/>
    <w:rsid w:val="00582F0F"/>
    <w:rsid w:val="00586C54"/>
    <w:rsid w:val="005902E1"/>
    <w:rsid w:val="00590353"/>
    <w:rsid w:val="00592B53"/>
    <w:rsid w:val="00593D05"/>
    <w:rsid w:val="00597DE3"/>
    <w:rsid w:val="005A0719"/>
    <w:rsid w:val="005A078B"/>
    <w:rsid w:val="005A2D4C"/>
    <w:rsid w:val="005A2F65"/>
    <w:rsid w:val="005A380E"/>
    <w:rsid w:val="005A3CF8"/>
    <w:rsid w:val="005A6852"/>
    <w:rsid w:val="005A7436"/>
    <w:rsid w:val="005B02A5"/>
    <w:rsid w:val="005B0521"/>
    <w:rsid w:val="005B0E47"/>
    <w:rsid w:val="005B19EB"/>
    <w:rsid w:val="005B1F62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508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0A22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1FDC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156B"/>
    <w:rsid w:val="0069253B"/>
    <w:rsid w:val="0069297D"/>
    <w:rsid w:val="00693A02"/>
    <w:rsid w:val="00693F20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2992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6C77"/>
    <w:rsid w:val="00817B60"/>
    <w:rsid w:val="0082154E"/>
    <w:rsid w:val="00823473"/>
    <w:rsid w:val="008250C9"/>
    <w:rsid w:val="00825297"/>
    <w:rsid w:val="00825BD2"/>
    <w:rsid w:val="0082674B"/>
    <w:rsid w:val="008316F6"/>
    <w:rsid w:val="00831CB5"/>
    <w:rsid w:val="00832DFE"/>
    <w:rsid w:val="008335E7"/>
    <w:rsid w:val="008347E4"/>
    <w:rsid w:val="0083527E"/>
    <w:rsid w:val="008370AB"/>
    <w:rsid w:val="00837268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17BC5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0CEA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E57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758"/>
    <w:rsid w:val="00B560C2"/>
    <w:rsid w:val="00B56241"/>
    <w:rsid w:val="00B60B9F"/>
    <w:rsid w:val="00B6125A"/>
    <w:rsid w:val="00B612BA"/>
    <w:rsid w:val="00B61FD8"/>
    <w:rsid w:val="00B621A5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5413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BD0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2249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2F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1FC0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D9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6533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156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5CB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7E4B96-081A-4068-A7B6-0B28512AD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71</Pages>
  <Words>15226</Words>
  <Characters>86794</Characters>
  <Application>Microsoft Office Word</Application>
  <DocSecurity>0</DocSecurity>
  <Lines>723</Lines>
  <Paragraphs>20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101817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5</cp:revision>
  <cp:lastPrinted>2020-07-03T10:07:00Z</cp:lastPrinted>
  <dcterms:created xsi:type="dcterms:W3CDTF">2020-07-03T04:32:00Z</dcterms:created>
  <dcterms:modified xsi:type="dcterms:W3CDTF">2020-07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